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03F4" w:rsidRPr="003D106F" w:rsidRDefault="00A643C2" w:rsidP="003D106F">
      <w:pPr>
        <w:spacing w:after="0"/>
        <w:ind w:left="36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D106F">
        <w:rPr>
          <w:rFonts w:ascii="Times New Roman" w:hAnsi="Times New Roman" w:cs="Times New Roman"/>
          <w:b/>
          <w:sz w:val="36"/>
          <w:szCs w:val="36"/>
        </w:rPr>
        <w:t>Kaitlin M</w:t>
      </w:r>
      <w:r w:rsidR="00E3180C" w:rsidRPr="003D106F">
        <w:rPr>
          <w:rFonts w:ascii="Times New Roman" w:hAnsi="Times New Roman" w:cs="Times New Roman"/>
          <w:b/>
          <w:sz w:val="36"/>
          <w:szCs w:val="36"/>
        </w:rPr>
        <w:t>.</w:t>
      </w:r>
      <w:r w:rsidRPr="003D106F">
        <w:rPr>
          <w:rFonts w:ascii="Times New Roman" w:hAnsi="Times New Roman" w:cs="Times New Roman"/>
          <w:b/>
          <w:sz w:val="36"/>
          <w:szCs w:val="36"/>
        </w:rPr>
        <w:t xml:space="preserve"> Brown</w:t>
      </w:r>
    </w:p>
    <w:p w:rsidR="004E03F4" w:rsidRPr="004E03F4" w:rsidRDefault="00A7632F" w:rsidP="00043F1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.D. Candidate</w:t>
      </w:r>
      <w:r w:rsidR="004E03F4" w:rsidRPr="004E03F4">
        <w:rPr>
          <w:rFonts w:ascii="Times New Roman" w:hAnsi="Times New Roman" w:cs="Times New Roman"/>
          <w:sz w:val="24"/>
          <w:szCs w:val="24"/>
        </w:rPr>
        <w:t>, Univers</w:t>
      </w:r>
      <w:r w:rsidR="00EE276B">
        <w:rPr>
          <w:rFonts w:ascii="Times New Roman" w:hAnsi="Times New Roman" w:cs="Times New Roman"/>
          <w:sz w:val="24"/>
          <w:szCs w:val="24"/>
        </w:rPr>
        <w:t>ity of California Santa Barbara</w:t>
      </w:r>
    </w:p>
    <w:p w:rsidR="00155BBA" w:rsidRPr="004E03F4" w:rsidRDefault="00C35EB1" w:rsidP="00155B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a Barbara</w:t>
      </w:r>
      <w:r w:rsidR="00155BBA">
        <w:rPr>
          <w:rFonts w:ascii="Times New Roman" w:hAnsi="Times New Roman" w:cs="Times New Roman"/>
          <w:sz w:val="24"/>
          <w:szCs w:val="24"/>
        </w:rPr>
        <w:t xml:space="preserve">, CA. </w:t>
      </w:r>
      <w:r>
        <w:rPr>
          <w:rFonts w:ascii="Times New Roman" w:hAnsi="Times New Roman" w:cs="Times New Roman"/>
          <w:sz w:val="24"/>
          <w:szCs w:val="24"/>
        </w:rPr>
        <w:t>93106</w:t>
      </w:r>
    </w:p>
    <w:p w:rsidR="007535A0" w:rsidRPr="004E03F4" w:rsidRDefault="007535A0" w:rsidP="00043F18">
      <w:pPr>
        <w:spacing w:after="0" w:line="240" w:lineRule="auto"/>
        <w:jc w:val="center"/>
        <w:rPr>
          <w:rFonts w:ascii="Times New Roman" w:hAnsi="Times New Roman" w:cs="Times New Roman"/>
          <w:smallCaps/>
          <w:sz w:val="24"/>
          <w:szCs w:val="24"/>
        </w:rPr>
      </w:pPr>
      <w:r w:rsidRPr="004E03F4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9" w:history="1">
        <w:r w:rsidR="0032108D" w:rsidRPr="00876BAA">
          <w:rPr>
            <w:rStyle w:val="Hyperlink"/>
            <w:rFonts w:ascii="Times New Roman" w:hAnsi="Times New Roman" w:cs="Times New Roman"/>
            <w:sz w:val="24"/>
            <w:szCs w:val="24"/>
          </w:rPr>
          <w:t>kbrown@ucsb.edu</w:t>
        </w:r>
      </w:hyperlink>
    </w:p>
    <w:p w:rsidR="00805CC9" w:rsidRPr="004E03F4" w:rsidRDefault="00805CC9" w:rsidP="004E03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C3DD1" w:rsidRDefault="0067697E" w:rsidP="005114F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F410E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:rsidR="0067138F" w:rsidRPr="002C67FD" w:rsidRDefault="0067138F" w:rsidP="005114FF">
      <w:pPr>
        <w:spacing w:after="0"/>
        <w:rPr>
          <w:rFonts w:ascii="Times New Roman" w:hAnsi="Times New Roman" w:cs="Times New Roman"/>
        </w:rPr>
      </w:pPr>
      <w:r w:rsidRPr="002C67FD">
        <w:rPr>
          <w:rFonts w:ascii="Times New Roman" w:hAnsi="Times New Roman" w:cs="Times New Roman"/>
        </w:rPr>
        <w:t>2013-present</w:t>
      </w:r>
      <w:r w:rsidRPr="002C67FD">
        <w:rPr>
          <w:rFonts w:ascii="Times New Roman" w:hAnsi="Times New Roman" w:cs="Times New Roman"/>
        </w:rPr>
        <w:tab/>
      </w:r>
      <w:r w:rsidR="00A9021A" w:rsidRPr="002C67FD">
        <w:rPr>
          <w:rFonts w:ascii="Times New Roman" w:hAnsi="Times New Roman" w:cs="Times New Roman"/>
          <w:b/>
        </w:rPr>
        <w:t>Ph.D. (in progress)</w:t>
      </w:r>
    </w:p>
    <w:p w:rsidR="002C67FD" w:rsidRPr="002C67FD" w:rsidRDefault="0067138F" w:rsidP="002C67FD">
      <w:pPr>
        <w:spacing w:after="0"/>
        <w:rPr>
          <w:rFonts w:ascii="Times New Roman" w:hAnsi="Times New Roman" w:cs="Times New Roman"/>
        </w:rPr>
      </w:pPr>
      <w:r w:rsidRPr="002C67FD">
        <w:rPr>
          <w:rFonts w:ascii="Times New Roman" w:hAnsi="Times New Roman" w:cs="Times New Roman"/>
        </w:rPr>
        <w:tab/>
      </w:r>
      <w:r w:rsidRPr="002C67FD">
        <w:rPr>
          <w:rFonts w:ascii="Times New Roman" w:hAnsi="Times New Roman" w:cs="Times New Roman"/>
        </w:rPr>
        <w:tab/>
        <w:t>Univers</w:t>
      </w:r>
      <w:r w:rsidR="002C67FD" w:rsidRPr="002C67FD">
        <w:rPr>
          <w:rFonts w:ascii="Times New Roman" w:hAnsi="Times New Roman" w:cs="Times New Roman"/>
        </w:rPr>
        <w:t>ity of California, Santa Barbara</w:t>
      </w:r>
    </w:p>
    <w:p w:rsidR="0067138F" w:rsidRPr="002C67FD" w:rsidRDefault="0067138F" w:rsidP="002C67FD">
      <w:pPr>
        <w:spacing w:after="0"/>
        <w:ind w:left="720" w:firstLine="720"/>
        <w:rPr>
          <w:rFonts w:ascii="Times New Roman" w:hAnsi="Times New Roman" w:cs="Times New Roman"/>
        </w:rPr>
      </w:pPr>
      <w:r w:rsidRPr="002C67FD">
        <w:rPr>
          <w:rFonts w:ascii="Times New Roman" w:hAnsi="Times New Roman" w:cs="Times New Roman"/>
        </w:rPr>
        <w:t>Anthropology with an emphasis in Archaeology</w:t>
      </w:r>
    </w:p>
    <w:p w:rsidR="0067138F" w:rsidRPr="002C67FD" w:rsidRDefault="0067138F" w:rsidP="005114FF">
      <w:pPr>
        <w:spacing w:after="0"/>
        <w:rPr>
          <w:rFonts w:ascii="Times New Roman" w:hAnsi="Times New Roman" w:cs="Times New Roman"/>
        </w:rPr>
      </w:pPr>
    </w:p>
    <w:p w:rsidR="008D6018" w:rsidRPr="002C67FD" w:rsidRDefault="008D6018" w:rsidP="005114FF">
      <w:pPr>
        <w:spacing w:after="0"/>
        <w:rPr>
          <w:rFonts w:ascii="Times New Roman" w:hAnsi="Times New Roman" w:cs="Times New Roman"/>
        </w:rPr>
      </w:pPr>
      <w:r w:rsidRPr="002C67FD">
        <w:rPr>
          <w:rFonts w:ascii="Times New Roman" w:hAnsi="Times New Roman" w:cs="Times New Roman"/>
        </w:rPr>
        <w:t>2010-2013</w:t>
      </w:r>
      <w:r w:rsidR="007535A0" w:rsidRPr="002C67FD">
        <w:rPr>
          <w:rFonts w:ascii="Times New Roman" w:hAnsi="Times New Roman" w:cs="Times New Roman"/>
        </w:rPr>
        <w:tab/>
      </w:r>
      <w:r w:rsidRPr="002C67FD">
        <w:rPr>
          <w:rFonts w:ascii="Times New Roman" w:hAnsi="Times New Roman" w:cs="Times New Roman"/>
          <w:b/>
        </w:rPr>
        <w:t>Master of Arts</w:t>
      </w:r>
    </w:p>
    <w:p w:rsidR="00E3180C" w:rsidRPr="002C67FD" w:rsidRDefault="00E3180C" w:rsidP="008D6018">
      <w:pPr>
        <w:spacing w:after="0"/>
        <w:ind w:left="720" w:firstLine="720"/>
        <w:rPr>
          <w:rFonts w:ascii="Times New Roman" w:hAnsi="Times New Roman" w:cs="Times New Roman"/>
        </w:rPr>
      </w:pPr>
      <w:r w:rsidRPr="002C67FD">
        <w:rPr>
          <w:rFonts w:ascii="Times New Roman" w:hAnsi="Times New Roman" w:cs="Times New Roman"/>
        </w:rPr>
        <w:t>California State University</w:t>
      </w:r>
      <w:r w:rsidR="00DC3DD1" w:rsidRPr="002C67FD">
        <w:rPr>
          <w:rFonts w:ascii="Times New Roman" w:hAnsi="Times New Roman" w:cs="Times New Roman"/>
        </w:rPr>
        <w:t>,</w:t>
      </w:r>
      <w:r w:rsidRPr="002C67FD">
        <w:rPr>
          <w:rFonts w:ascii="Times New Roman" w:hAnsi="Times New Roman" w:cs="Times New Roman"/>
        </w:rPr>
        <w:t xml:space="preserve"> Los Angeles</w:t>
      </w:r>
    </w:p>
    <w:p w:rsidR="00AB564C" w:rsidRPr="002C67FD" w:rsidRDefault="00E3180C" w:rsidP="00AB564C">
      <w:pPr>
        <w:spacing w:after="0"/>
        <w:rPr>
          <w:rFonts w:ascii="Times New Roman" w:hAnsi="Times New Roman" w:cs="Times New Roman"/>
        </w:rPr>
      </w:pPr>
      <w:r w:rsidRPr="002C67FD">
        <w:rPr>
          <w:rFonts w:ascii="Times New Roman" w:hAnsi="Times New Roman" w:cs="Times New Roman"/>
        </w:rPr>
        <w:tab/>
      </w:r>
      <w:r w:rsidR="008D6018" w:rsidRPr="002C67FD">
        <w:rPr>
          <w:rFonts w:ascii="Times New Roman" w:hAnsi="Times New Roman" w:cs="Times New Roman"/>
        </w:rPr>
        <w:tab/>
      </w:r>
      <w:r w:rsidR="0067697E" w:rsidRPr="002C67FD">
        <w:rPr>
          <w:rFonts w:ascii="Times New Roman" w:hAnsi="Times New Roman" w:cs="Times New Roman"/>
        </w:rPr>
        <w:t>Anthropology with an emphasis in Archaeology</w:t>
      </w:r>
      <w:r w:rsidR="000F4B44" w:rsidRPr="002C67FD">
        <w:rPr>
          <w:rFonts w:ascii="Times New Roman" w:hAnsi="Times New Roman" w:cs="Times New Roman"/>
        </w:rPr>
        <w:t xml:space="preserve"> </w:t>
      </w:r>
    </w:p>
    <w:p w:rsidR="00FD4FEE" w:rsidRDefault="00FD4FEE" w:rsidP="00AB564C">
      <w:pPr>
        <w:spacing w:after="0"/>
        <w:rPr>
          <w:rFonts w:ascii="Times New Roman" w:hAnsi="Times New Roman" w:cs="Times New Roman"/>
        </w:rPr>
      </w:pPr>
    </w:p>
    <w:p w:rsidR="00FD4FEE" w:rsidRDefault="00FD4FEE" w:rsidP="00FD4FEE">
      <w:pPr>
        <w:spacing w:after="0"/>
        <w:ind w:left="720" w:firstLine="720"/>
        <w:rPr>
          <w:rFonts w:ascii="Times New Roman" w:hAnsi="Times New Roman" w:cs="Times New Roman"/>
        </w:rPr>
      </w:pPr>
      <w:r w:rsidRPr="000D45A7">
        <w:rPr>
          <w:rFonts w:ascii="Times New Roman" w:hAnsi="Times New Roman" w:cs="Times New Roman"/>
        </w:rPr>
        <w:t>Distinguished Master’s Thesis:</w:t>
      </w:r>
      <w:r>
        <w:rPr>
          <w:rFonts w:ascii="Times New Roman" w:hAnsi="Times New Roman" w:cs="Times New Roman"/>
        </w:rPr>
        <w:t xml:space="preserve"> College of Natural and Social Sciences</w:t>
      </w:r>
    </w:p>
    <w:p w:rsidR="00FD4FEE" w:rsidRDefault="00FD4FEE" w:rsidP="00FD4FEE">
      <w:pPr>
        <w:spacing w:after="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A Functional Analysis of Asphaltum Utilization on San Nicolas Island: Acquisition, Processing, and Application at the Tule Creek Village Site (CA-SNI-25) San Nicolas Island, California.”</w:t>
      </w:r>
    </w:p>
    <w:p w:rsidR="005114FF" w:rsidRPr="00862692" w:rsidRDefault="005114FF" w:rsidP="005114FF">
      <w:pPr>
        <w:spacing w:after="0"/>
        <w:rPr>
          <w:rFonts w:ascii="Times New Roman" w:hAnsi="Times New Roman" w:cs="Times New Roman"/>
        </w:rPr>
      </w:pPr>
    </w:p>
    <w:p w:rsidR="008D6018" w:rsidRPr="00862692" w:rsidRDefault="00F726A3" w:rsidP="005114F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6</w:t>
      </w:r>
      <w:r w:rsidR="008D6018" w:rsidRPr="00862692">
        <w:rPr>
          <w:rFonts w:ascii="Times New Roman" w:hAnsi="Times New Roman" w:cs="Times New Roman"/>
        </w:rPr>
        <w:t>-2008</w:t>
      </w:r>
      <w:r w:rsidR="00AB564C" w:rsidRPr="00862692">
        <w:rPr>
          <w:rFonts w:ascii="Times New Roman" w:hAnsi="Times New Roman" w:cs="Times New Roman"/>
        </w:rPr>
        <w:tab/>
      </w:r>
      <w:r w:rsidR="008D6018" w:rsidRPr="006B6A79">
        <w:rPr>
          <w:rFonts w:ascii="Times New Roman" w:hAnsi="Times New Roman" w:cs="Times New Roman"/>
          <w:b/>
        </w:rPr>
        <w:t>Bachelor of Arts</w:t>
      </w:r>
    </w:p>
    <w:p w:rsidR="00E3180C" w:rsidRPr="00862692" w:rsidRDefault="00E3180C" w:rsidP="008D6018">
      <w:pPr>
        <w:spacing w:after="0"/>
        <w:ind w:left="720" w:firstLine="720"/>
        <w:rPr>
          <w:rFonts w:ascii="Times New Roman" w:hAnsi="Times New Roman" w:cs="Times New Roman"/>
        </w:rPr>
      </w:pPr>
      <w:r w:rsidRPr="00862692">
        <w:rPr>
          <w:rFonts w:ascii="Times New Roman" w:hAnsi="Times New Roman" w:cs="Times New Roman"/>
        </w:rPr>
        <w:t>University of California</w:t>
      </w:r>
      <w:r w:rsidR="00DC3DD1" w:rsidRPr="00862692">
        <w:rPr>
          <w:rFonts w:ascii="Times New Roman" w:hAnsi="Times New Roman" w:cs="Times New Roman"/>
        </w:rPr>
        <w:t>,</w:t>
      </w:r>
      <w:r w:rsidRPr="00862692">
        <w:rPr>
          <w:rFonts w:ascii="Times New Roman" w:hAnsi="Times New Roman" w:cs="Times New Roman"/>
        </w:rPr>
        <w:t xml:space="preserve"> San Diego</w:t>
      </w:r>
    </w:p>
    <w:p w:rsidR="00B650C2" w:rsidRDefault="00E66BFF" w:rsidP="005114FF">
      <w:pPr>
        <w:spacing w:after="0"/>
        <w:rPr>
          <w:rFonts w:ascii="Times New Roman" w:hAnsi="Times New Roman" w:cs="Times New Roman"/>
        </w:rPr>
      </w:pPr>
      <w:r w:rsidRPr="00862692">
        <w:rPr>
          <w:rFonts w:ascii="Times New Roman" w:hAnsi="Times New Roman" w:cs="Times New Roman"/>
        </w:rPr>
        <w:tab/>
      </w:r>
      <w:r w:rsidR="008D6018" w:rsidRPr="00862692">
        <w:rPr>
          <w:rFonts w:ascii="Times New Roman" w:hAnsi="Times New Roman" w:cs="Times New Roman"/>
        </w:rPr>
        <w:tab/>
      </w:r>
      <w:r w:rsidR="0067697E" w:rsidRPr="00862692">
        <w:rPr>
          <w:rFonts w:ascii="Times New Roman" w:hAnsi="Times New Roman" w:cs="Times New Roman"/>
        </w:rPr>
        <w:t>Anthropology</w:t>
      </w:r>
      <w:r w:rsidR="000F4B44" w:rsidRPr="00862692">
        <w:rPr>
          <w:rFonts w:ascii="Times New Roman" w:hAnsi="Times New Roman" w:cs="Times New Roman"/>
        </w:rPr>
        <w:t xml:space="preserve"> with an emphasis in Archaeology </w:t>
      </w:r>
    </w:p>
    <w:p w:rsidR="00B650C2" w:rsidRDefault="00B650C2" w:rsidP="005114FF">
      <w:pPr>
        <w:spacing w:after="0"/>
        <w:rPr>
          <w:rFonts w:ascii="Times New Roman" w:hAnsi="Times New Roman" w:cs="Times New Roman"/>
        </w:rPr>
      </w:pPr>
    </w:p>
    <w:p w:rsidR="00E86D85" w:rsidRDefault="00E86D85" w:rsidP="00E86D85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IMARY RESEARCH INTERESTS</w:t>
      </w:r>
    </w:p>
    <w:p w:rsidR="00EB61DA" w:rsidRDefault="003E1B71" w:rsidP="00E86D8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lture contact/ colonialism/ p</w:t>
      </w:r>
      <w:r w:rsidR="00E86D85">
        <w:rPr>
          <w:rFonts w:ascii="Times New Roman" w:hAnsi="Times New Roman" w:cs="Times New Roman"/>
        </w:rPr>
        <w:t>ostcolonialism</w:t>
      </w:r>
      <w:r w:rsidR="00E86D85">
        <w:rPr>
          <w:rFonts w:ascii="Times New Roman" w:hAnsi="Times New Roman" w:cs="Times New Roman"/>
        </w:rPr>
        <w:tab/>
      </w:r>
      <w:r w:rsidR="00E86D8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rchaeology of ethnicity/ identity/ g</w:t>
      </w:r>
      <w:r w:rsidR="00EB61DA">
        <w:rPr>
          <w:rFonts w:ascii="Times New Roman" w:hAnsi="Times New Roman" w:cs="Times New Roman"/>
        </w:rPr>
        <w:t xml:space="preserve">ender </w:t>
      </w:r>
    </w:p>
    <w:p w:rsidR="00EB61DA" w:rsidRDefault="00D95828" w:rsidP="00D95828">
      <w:pPr>
        <w:spacing w:after="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Craft production and specializatio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EB61DA">
        <w:rPr>
          <w:rFonts w:ascii="Times New Roman" w:hAnsi="Times New Roman" w:cs="Times New Roman"/>
        </w:rPr>
        <w:t>Socio-p</w:t>
      </w:r>
      <w:r w:rsidR="000C6967">
        <w:rPr>
          <w:rFonts w:ascii="Times New Roman" w:hAnsi="Times New Roman" w:cs="Times New Roman"/>
        </w:rPr>
        <w:t>olitics of archaeology</w:t>
      </w:r>
      <w:r w:rsidR="00E86D85" w:rsidRPr="008A7926">
        <w:rPr>
          <w:rFonts w:ascii="Times New Roman" w:hAnsi="Times New Roman" w:cs="Times New Roman"/>
        </w:rPr>
        <w:tab/>
        <w:t xml:space="preserve"> </w:t>
      </w:r>
      <w:r w:rsidR="00E86D85" w:rsidRPr="008A7926">
        <w:rPr>
          <w:rFonts w:ascii="Times New Roman" w:hAnsi="Times New Roman" w:cs="Times New Roman"/>
        </w:rPr>
        <w:tab/>
      </w:r>
    </w:p>
    <w:p w:rsidR="00E86D85" w:rsidRDefault="003E1B71" w:rsidP="00E86D8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litical e</w:t>
      </w:r>
      <w:r w:rsidR="00D95828">
        <w:rPr>
          <w:rFonts w:ascii="Times New Roman" w:hAnsi="Times New Roman" w:cs="Times New Roman"/>
        </w:rPr>
        <w:t>conomy</w:t>
      </w:r>
      <w:r w:rsidR="00D95828">
        <w:rPr>
          <w:rFonts w:ascii="Times New Roman" w:hAnsi="Times New Roman" w:cs="Times New Roman"/>
        </w:rPr>
        <w:tab/>
      </w:r>
      <w:r w:rsidR="00D95828">
        <w:rPr>
          <w:rFonts w:ascii="Times New Roman" w:hAnsi="Times New Roman" w:cs="Times New Roman"/>
        </w:rPr>
        <w:tab/>
      </w:r>
      <w:r w:rsidR="00E86D85" w:rsidRPr="008A7926">
        <w:rPr>
          <w:rFonts w:ascii="Times New Roman" w:hAnsi="Times New Roman" w:cs="Times New Roman"/>
        </w:rPr>
        <w:tab/>
      </w:r>
      <w:r w:rsidR="00EB61DA">
        <w:rPr>
          <w:rFonts w:ascii="Times New Roman" w:hAnsi="Times New Roman" w:cs="Times New Roman"/>
        </w:rPr>
        <w:tab/>
      </w:r>
      <w:r w:rsidR="00EB61D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Museum s</w:t>
      </w:r>
      <w:r w:rsidR="000C6967">
        <w:rPr>
          <w:rFonts w:ascii="Times New Roman" w:hAnsi="Times New Roman" w:cs="Times New Roman"/>
        </w:rPr>
        <w:t>tudies</w:t>
      </w:r>
    </w:p>
    <w:p w:rsidR="00E86D85" w:rsidRPr="00D95828" w:rsidRDefault="003E1B71" w:rsidP="00E86D8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ifornia </w:t>
      </w:r>
      <w:r w:rsidR="00E86D85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Great Basin</w:t>
      </w:r>
      <w:r w:rsidR="00E86D85">
        <w:rPr>
          <w:rFonts w:ascii="Times New Roman" w:hAnsi="Times New Roman" w:cs="Times New Roman"/>
        </w:rPr>
        <w:tab/>
      </w:r>
      <w:r w:rsidR="00E86D85">
        <w:rPr>
          <w:rFonts w:ascii="Times New Roman" w:hAnsi="Times New Roman" w:cs="Times New Roman"/>
        </w:rPr>
        <w:tab/>
      </w:r>
      <w:r w:rsidR="00E86D8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rchaeological e</w:t>
      </w:r>
      <w:r w:rsidR="00D95828">
        <w:rPr>
          <w:rFonts w:ascii="Times New Roman" w:hAnsi="Times New Roman" w:cs="Times New Roman"/>
        </w:rPr>
        <w:t>thics</w:t>
      </w:r>
      <w:r w:rsidR="00D95828">
        <w:rPr>
          <w:rFonts w:ascii="Times New Roman" w:hAnsi="Times New Roman" w:cs="Times New Roman"/>
        </w:rPr>
        <w:tab/>
      </w:r>
      <w:r w:rsidR="00E86D85" w:rsidRPr="008A7926">
        <w:rPr>
          <w:rFonts w:ascii="Times New Roman" w:hAnsi="Times New Roman" w:cs="Times New Roman"/>
        </w:rPr>
        <w:tab/>
      </w:r>
    </w:p>
    <w:p w:rsidR="00805CC9" w:rsidRPr="00043F18" w:rsidRDefault="00A903AF" w:rsidP="007535A0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A7632F" w:rsidRPr="007535A0" w:rsidRDefault="00A7632F" w:rsidP="00A7632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UBLICATIONS</w:t>
      </w:r>
      <w:r w:rsidRPr="007535A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018</w:t>
      </w:r>
      <w:r>
        <w:rPr>
          <w:rFonts w:ascii="Times New Roman" w:hAnsi="Times New Roman" w:cs="Times New Roman"/>
          <w:bCs/>
        </w:rPr>
        <w:tab/>
        <w:t xml:space="preserve">Candelaria Valenzuela and Chumash Basketry: A Case Study in Identifying Individual Artists in Native California Basketweaving. </w:t>
      </w:r>
      <w:r w:rsidRPr="00A7632F">
        <w:rPr>
          <w:rFonts w:ascii="Times New Roman" w:hAnsi="Times New Roman" w:cs="Times New Roman"/>
          <w:bCs/>
          <w:i/>
        </w:rPr>
        <w:t>In</w:t>
      </w:r>
      <w:r>
        <w:rPr>
          <w:rFonts w:ascii="Times New Roman" w:hAnsi="Times New Roman" w:cs="Times New Roman"/>
          <w:bCs/>
        </w:rPr>
        <w:t xml:space="preserve"> </w:t>
      </w:r>
      <w:r w:rsidRPr="00DF7B7D">
        <w:rPr>
          <w:rFonts w:ascii="Times New Roman" w:hAnsi="Times New Roman" w:cs="Times New Roman"/>
          <w:b/>
          <w:bCs/>
          <w:i/>
        </w:rPr>
        <w:t>Putting Theory and Things Together: Working with Museum Collections</w:t>
      </w:r>
      <w:r>
        <w:rPr>
          <w:rFonts w:ascii="Times New Roman" w:hAnsi="Times New Roman" w:cs="Times New Roman"/>
          <w:bCs/>
        </w:rPr>
        <w:t>, in review.</w:t>
      </w: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018</w:t>
      </w:r>
      <w:r>
        <w:rPr>
          <w:rFonts w:ascii="Times New Roman" w:hAnsi="Times New Roman" w:cs="Times New Roman"/>
          <w:bCs/>
        </w:rPr>
        <w:tab/>
        <w:t xml:space="preserve">Gender, Race, and Mentorship: A Perspective from California Archaeology. </w:t>
      </w:r>
      <w:r w:rsidRPr="00A50B40">
        <w:rPr>
          <w:rFonts w:ascii="Times New Roman" w:hAnsi="Times New Roman" w:cs="Times New Roman"/>
          <w:b/>
          <w:bCs/>
          <w:i/>
        </w:rPr>
        <w:t>Journal of California Archaeology</w:t>
      </w:r>
      <w:r>
        <w:rPr>
          <w:rFonts w:ascii="Times New Roman" w:hAnsi="Times New Roman" w:cs="Times New Roman"/>
          <w:bCs/>
        </w:rPr>
        <w:t xml:space="preserve"> 10(2): 131-158.</w:t>
      </w: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018</w:t>
      </w:r>
      <w:r>
        <w:rPr>
          <w:rFonts w:ascii="Times New Roman" w:hAnsi="Times New Roman" w:cs="Times New Roman"/>
          <w:bCs/>
        </w:rPr>
        <w:tab/>
        <w:t xml:space="preserve">The UCSB Gender Equity Project: Talking Stock of Mentorship, Equity, and Harassment in California Archaeology through Qualitative Survey Data. </w:t>
      </w:r>
      <w:r w:rsidRPr="00DF7B7D">
        <w:rPr>
          <w:rFonts w:ascii="Times New Roman" w:hAnsi="Times New Roman" w:cs="Times New Roman"/>
          <w:b/>
          <w:bCs/>
          <w:i/>
        </w:rPr>
        <w:t>Journal of California Archaeology</w:t>
      </w:r>
      <w:r>
        <w:rPr>
          <w:rFonts w:ascii="Times New Roman" w:hAnsi="Times New Roman" w:cs="Times New Roman"/>
          <w:bCs/>
        </w:rPr>
        <w:t xml:space="preserve"> 10(2): 187-210. By Amber VanDerwarker, </w:t>
      </w:r>
      <w:r w:rsidRPr="00C35EB1">
        <w:rPr>
          <w:rFonts w:ascii="Times New Roman" w:hAnsi="Times New Roman" w:cs="Times New Roman"/>
          <w:b/>
          <w:bCs/>
        </w:rPr>
        <w:t>Kaitlin M. Brown</w:t>
      </w:r>
      <w:r>
        <w:rPr>
          <w:rFonts w:ascii="Times New Roman" w:hAnsi="Times New Roman" w:cs="Times New Roman"/>
          <w:bCs/>
        </w:rPr>
        <w:t>, Toni Gonzalez, Hugh Radde.</w:t>
      </w: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018</w:t>
      </w:r>
      <w:r>
        <w:rPr>
          <w:rFonts w:ascii="Times New Roman" w:hAnsi="Times New Roman" w:cs="Times New Roman"/>
          <w:bCs/>
        </w:rPr>
        <w:tab/>
        <w:t xml:space="preserve">“A Song of Resilience”: Exploring Communities of Practice in Chumash Basket Weaving in Southern California. </w:t>
      </w:r>
      <w:r w:rsidRPr="00C35EB1">
        <w:rPr>
          <w:rFonts w:ascii="Times New Roman" w:hAnsi="Times New Roman" w:cs="Times New Roman"/>
          <w:b/>
          <w:bCs/>
          <w:i/>
        </w:rPr>
        <w:t>Journal of California and Great Basin Anthropology</w:t>
      </w:r>
      <w:r>
        <w:rPr>
          <w:rFonts w:ascii="Times New Roman" w:hAnsi="Times New Roman" w:cs="Times New Roman"/>
          <w:bCs/>
        </w:rPr>
        <w:t xml:space="preserve"> 38(2): 143-162. By </w:t>
      </w:r>
      <w:r w:rsidRPr="00C35EB1">
        <w:rPr>
          <w:rFonts w:ascii="Times New Roman" w:hAnsi="Times New Roman" w:cs="Times New Roman"/>
          <w:b/>
          <w:bCs/>
        </w:rPr>
        <w:t>Kaitlin M. Brown</w:t>
      </w:r>
      <w:r>
        <w:rPr>
          <w:rFonts w:ascii="Times New Roman" w:hAnsi="Times New Roman" w:cs="Times New Roman"/>
          <w:bCs/>
        </w:rPr>
        <w:t xml:space="preserve">, Jan Timbrook, and Dana N. Bardolph. </w:t>
      </w: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018</w:t>
      </w:r>
      <w:r>
        <w:rPr>
          <w:rFonts w:ascii="Times New Roman" w:hAnsi="Times New Roman" w:cs="Times New Roman"/>
          <w:bCs/>
        </w:rPr>
        <w:tab/>
        <w:t xml:space="preserve">Crafting Identity: Acquisition, production, use, and recycling of soapstone during the Mission period in Alta California. </w:t>
      </w:r>
      <w:r w:rsidRPr="007E38C3">
        <w:rPr>
          <w:rFonts w:ascii="Times New Roman" w:hAnsi="Times New Roman" w:cs="Times New Roman"/>
          <w:b/>
          <w:bCs/>
          <w:i/>
        </w:rPr>
        <w:t>American Antiquity</w:t>
      </w:r>
      <w:r>
        <w:rPr>
          <w:rFonts w:ascii="Times New Roman" w:hAnsi="Times New Roman" w:cs="Times New Roman"/>
          <w:bCs/>
        </w:rPr>
        <w:t>, 83(2):244-2</w:t>
      </w:r>
      <w:bookmarkStart w:id="0" w:name="_GoBack"/>
      <w:bookmarkEnd w:id="0"/>
      <w:r>
        <w:rPr>
          <w:rFonts w:ascii="Times New Roman" w:hAnsi="Times New Roman" w:cs="Times New Roman"/>
          <w:bCs/>
        </w:rPr>
        <w:t>62.</w:t>
      </w: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>2016</w:t>
      </w:r>
      <w:r>
        <w:rPr>
          <w:rFonts w:ascii="Times New Roman" w:hAnsi="Times New Roman" w:cs="Times New Roman"/>
          <w:bCs/>
        </w:rPr>
        <w:tab/>
        <w:t>Asphaltum (bitumen) production in everyday life on the California Channel Island</w:t>
      </w:r>
      <w:r w:rsidRPr="00862692">
        <w:rPr>
          <w:rFonts w:ascii="Times New Roman" w:hAnsi="Times New Roman" w:cs="Times New Roman"/>
          <w:bCs/>
        </w:rPr>
        <w:t>s.</w:t>
      </w:r>
      <w:r w:rsidRPr="00862692">
        <w:rPr>
          <w:rFonts w:ascii="Times New Roman" w:hAnsi="Times New Roman" w:cs="Times New Roman"/>
          <w:b/>
          <w:bCs/>
        </w:rPr>
        <w:t xml:space="preserve"> </w:t>
      </w:r>
      <w:r w:rsidRPr="0079569A">
        <w:rPr>
          <w:rFonts w:ascii="Times New Roman" w:hAnsi="Times New Roman" w:cs="Times New Roman"/>
          <w:b/>
          <w:bCs/>
          <w:i/>
        </w:rPr>
        <w:t xml:space="preserve">Journal of Anthropological </w:t>
      </w:r>
      <w:r w:rsidRPr="0079569A">
        <w:rPr>
          <w:rFonts w:ascii="Times New Roman" w:hAnsi="Times New Roman" w:cs="Times New Roman"/>
          <w:b/>
          <w:bCs/>
          <w:i/>
          <w:noProof/>
        </w:rPr>
        <w:t>Archaeology</w:t>
      </w:r>
      <w:r w:rsidRPr="00A9021A">
        <w:rPr>
          <w:rFonts w:ascii="Times New Roman" w:hAnsi="Times New Roman" w:cs="Times New Roman"/>
          <w:bCs/>
          <w:noProof/>
        </w:rPr>
        <w:t xml:space="preserve"> 43</w:t>
      </w:r>
      <w:r>
        <w:rPr>
          <w:rFonts w:ascii="Times New Roman" w:hAnsi="Times New Roman" w:cs="Times New Roman"/>
          <w:bCs/>
          <w:noProof/>
        </w:rPr>
        <w:t>:66-76</w:t>
      </w:r>
      <w:r w:rsidRPr="00A9021A">
        <w:rPr>
          <w:rFonts w:ascii="Times New Roman" w:hAnsi="Times New Roman" w:cs="Times New Roman"/>
          <w:bCs/>
          <w:noProof/>
        </w:rPr>
        <w:t>.</w:t>
      </w:r>
    </w:p>
    <w:p w:rsidR="00A7632F" w:rsidRPr="006E416C" w:rsidRDefault="00A7632F" w:rsidP="00A763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A7632F" w:rsidRDefault="00A7632F" w:rsidP="00A7632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  <w:r w:rsidRPr="006E416C">
        <w:rPr>
          <w:rFonts w:ascii="Times New Roman" w:hAnsi="Times New Roman" w:cs="Times New Roman"/>
          <w:color w:val="000000"/>
        </w:rPr>
        <w:t>2014</w:t>
      </w:r>
      <w:r w:rsidRPr="006E416C"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/>
          <w:shd w:val="clear" w:color="auto" w:fill="FFFFFF"/>
        </w:rPr>
        <w:t>Sourcing archaeological a</w:t>
      </w:r>
      <w:r>
        <w:rPr>
          <w:rFonts w:ascii="Times New Roman" w:eastAsia="Calibri" w:hAnsi="Times New Roman" w:cs="Times New Roman"/>
          <w:shd w:val="clear" w:color="auto" w:fill="FFFFFF"/>
        </w:rPr>
        <w:t>sphaltum (b</w:t>
      </w:r>
      <w:r w:rsidRPr="006E416C">
        <w:rPr>
          <w:rFonts w:ascii="Times New Roman" w:eastAsia="Calibri" w:hAnsi="Times New Roman" w:cs="Times New Roman"/>
          <w:shd w:val="clear" w:color="auto" w:fill="FFFFFF"/>
        </w:rPr>
        <w:t>itumen) from the California Channel Islands</w:t>
      </w:r>
      <w:r>
        <w:rPr>
          <w:rFonts w:ascii="Times New Roman" w:hAnsi="Times New Roman"/>
          <w:shd w:val="clear" w:color="auto" w:fill="FFFFFF"/>
        </w:rPr>
        <w:t xml:space="preserve"> to submarine s</w:t>
      </w:r>
      <w:r w:rsidRPr="006E416C">
        <w:rPr>
          <w:rFonts w:ascii="Times New Roman" w:eastAsia="Calibri" w:hAnsi="Times New Roman" w:cs="Times New Roman"/>
          <w:shd w:val="clear" w:color="auto" w:fill="FFFFFF"/>
        </w:rPr>
        <w:t>eeps</w:t>
      </w:r>
      <w:r w:rsidRPr="006E416C">
        <w:rPr>
          <w:rFonts w:ascii="Times New Roman" w:hAnsi="Times New Roman"/>
          <w:shd w:val="clear" w:color="auto" w:fill="FFFFFF"/>
        </w:rPr>
        <w:t xml:space="preserve">. </w:t>
      </w:r>
      <w:r>
        <w:rPr>
          <w:rFonts w:ascii="Times New Roman" w:hAnsi="Times New Roman"/>
          <w:shd w:val="clear" w:color="auto" w:fill="FFFFFF"/>
        </w:rPr>
        <w:t xml:space="preserve"> </w:t>
      </w:r>
      <w:r w:rsidRPr="00AF6349">
        <w:rPr>
          <w:rFonts w:ascii="Times New Roman" w:hAnsi="Times New Roman"/>
          <w:b/>
          <w:i/>
          <w:shd w:val="clear" w:color="auto" w:fill="FFFFFF"/>
        </w:rPr>
        <w:t>Journal of Archaeological Science</w:t>
      </w:r>
      <w:r w:rsidRPr="006E416C">
        <w:rPr>
          <w:rFonts w:ascii="Times New Roman" w:hAnsi="Times New Roman"/>
          <w:i/>
          <w:shd w:val="clear" w:color="auto" w:fill="FFFFFF"/>
        </w:rPr>
        <w:t xml:space="preserve"> </w:t>
      </w:r>
      <w:r w:rsidRPr="006E416C">
        <w:rPr>
          <w:rFonts w:ascii="Times New Roman" w:hAnsi="Times New Roman"/>
          <w:shd w:val="clear" w:color="auto" w:fill="FFFFFF"/>
        </w:rPr>
        <w:t>43:66-76.</w:t>
      </w:r>
      <w:r>
        <w:rPr>
          <w:rFonts w:ascii="Times New Roman" w:hAnsi="Times New Roman"/>
          <w:shd w:val="clear" w:color="auto" w:fill="FFFFFF"/>
        </w:rPr>
        <w:t xml:space="preserve"> By </w:t>
      </w:r>
      <w:r w:rsidRPr="008311BD">
        <w:rPr>
          <w:rFonts w:ascii="Times New Roman" w:hAnsi="Times New Roman" w:cs="Times New Roman"/>
          <w:b/>
          <w:color w:val="000000"/>
        </w:rPr>
        <w:t>Kaitlin M. Brown</w:t>
      </w:r>
      <w:r w:rsidRPr="006E416C">
        <w:rPr>
          <w:rFonts w:ascii="Times New Roman" w:hAnsi="Times New Roman" w:cs="Times New Roman"/>
          <w:color w:val="000000"/>
        </w:rPr>
        <w:t xml:space="preserve">, </w:t>
      </w:r>
      <w:r w:rsidRPr="006E416C">
        <w:rPr>
          <w:rFonts w:ascii="Times New Roman" w:eastAsia="Calibri" w:hAnsi="Times New Roman" w:cs="Times New Roman"/>
        </w:rPr>
        <w:t xml:space="preserve">Jacques Connan, Nicholas W. Poister, René L. Vellanoweth, John </w:t>
      </w:r>
      <w:proofErr w:type="spellStart"/>
      <w:r w:rsidRPr="006E416C">
        <w:rPr>
          <w:rFonts w:ascii="Times New Roman" w:eastAsia="Calibri" w:hAnsi="Times New Roman" w:cs="Times New Roman"/>
        </w:rPr>
        <w:t>Zumberge</w:t>
      </w:r>
      <w:proofErr w:type="spellEnd"/>
      <w:r w:rsidRPr="006E416C">
        <w:rPr>
          <w:rFonts w:ascii="Times New Roman" w:eastAsia="Calibri" w:hAnsi="Times New Roman" w:cs="Times New Roman"/>
        </w:rPr>
        <w:t>, Michael H. Engel</w:t>
      </w:r>
      <w:r>
        <w:rPr>
          <w:rFonts w:ascii="Times New Roman" w:eastAsia="Calibri" w:hAnsi="Times New Roman" w:cs="Times New Roman"/>
        </w:rPr>
        <w:t>.</w:t>
      </w:r>
    </w:p>
    <w:p w:rsidR="00A7632F" w:rsidRDefault="00A7632F" w:rsidP="00A7632F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libri" w:hAnsi="Times New Roman" w:cs="Times New Roman"/>
        </w:rPr>
      </w:pPr>
    </w:p>
    <w:p w:rsidR="00A7632F" w:rsidRDefault="00A7632F" w:rsidP="00A7632F">
      <w:pPr>
        <w:spacing w:after="0"/>
        <w:ind w:left="720" w:hanging="720"/>
        <w:rPr>
          <w:rFonts w:ascii="Times New Roman" w:hAnsi="Times New Roman" w:cs="Times New Roman"/>
          <w:color w:val="000000"/>
        </w:rPr>
      </w:pPr>
      <w:r w:rsidRPr="006E416C">
        <w:rPr>
          <w:rFonts w:ascii="Times New Roman" w:hAnsi="Times New Roman" w:cs="Times New Roman"/>
          <w:bCs/>
        </w:rPr>
        <w:t>2014</w:t>
      </w:r>
      <w:r w:rsidRPr="006E416C"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color w:val="000000"/>
        </w:rPr>
        <w:t>Linking the artifact to the activity: Tarring pebble classification and use of a</w:t>
      </w:r>
      <w:r w:rsidRPr="006E416C">
        <w:rPr>
          <w:rFonts w:ascii="Times New Roman" w:hAnsi="Times New Roman" w:cs="Times New Roman"/>
          <w:color w:val="000000"/>
        </w:rPr>
        <w:t xml:space="preserve">sphaltum on San Nicolas Island, CA.  </w:t>
      </w:r>
      <w:r w:rsidRPr="00AF6349">
        <w:rPr>
          <w:rFonts w:ascii="Times New Roman" w:hAnsi="Times New Roman" w:cs="Times New Roman"/>
          <w:b/>
          <w:i/>
          <w:color w:val="000000"/>
        </w:rPr>
        <w:t>Journal of California Archaeology</w:t>
      </w:r>
      <w:r w:rsidRPr="006E416C">
        <w:rPr>
          <w:rFonts w:ascii="Times New Roman" w:hAnsi="Times New Roman" w:cs="Times New Roman"/>
          <w:i/>
          <w:color w:val="000000"/>
        </w:rPr>
        <w:t xml:space="preserve"> </w:t>
      </w:r>
      <w:r w:rsidRPr="006E416C">
        <w:rPr>
          <w:rFonts w:ascii="Times New Roman" w:hAnsi="Times New Roman" w:cs="Times New Roman"/>
          <w:color w:val="000000"/>
        </w:rPr>
        <w:t>6(1):1-22.</w:t>
      </w:r>
      <w:r>
        <w:rPr>
          <w:rFonts w:ascii="Times New Roman" w:hAnsi="Times New Roman" w:cs="Times New Roman"/>
          <w:color w:val="000000"/>
        </w:rPr>
        <w:t xml:space="preserve"> By </w:t>
      </w:r>
      <w:r w:rsidRPr="008311BD">
        <w:rPr>
          <w:rFonts w:ascii="Times New Roman" w:hAnsi="Times New Roman" w:cs="Times New Roman"/>
          <w:b/>
          <w:bCs/>
        </w:rPr>
        <w:t>Kaitlin M. Brown</w:t>
      </w:r>
      <w:r w:rsidRPr="006E416C">
        <w:rPr>
          <w:rFonts w:ascii="Times New Roman" w:hAnsi="Times New Roman" w:cs="Times New Roman"/>
          <w:bCs/>
        </w:rPr>
        <w:t xml:space="preserve"> and </w:t>
      </w:r>
      <w:r>
        <w:rPr>
          <w:rFonts w:ascii="Times New Roman" w:hAnsi="Times New Roman" w:cs="Times New Roman"/>
          <w:color w:val="000000"/>
        </w:rPr>
        <w:t xml:space="preserve">René </w:t>
      </w:r>
      <w:proofErr w:type="spellStart"/>
      <w:proofErr w:type="gramStart"/>
      <w:r>
        <w:rPr>
          <w:rFonts w:ascii="Times New Roman" w:hAnsi="Times New Roman" w:cs="Times New Roman"/>
          <w:color w:val="000000"/>
        </w:rPr>
        <w:t>L.Vellanoweth</w:t>
      </w:r>
      <w:proofErr w:type="spellEnd"/>
      <w:proofErr w:type="gramEnd"/>
      <w:r>
        <w:rPr>
          <w:rFonts w:ascii="Times New Roman" w:hAnsi="Times New Roman" w:cs="Times New Roman"/>
          <w:color w:val="000000"/>
        </w:rPr>
        <w:t>.</w:t>
      </w:r>
    </w:p>
    <w:p w:rsidR="00A7632F" w:rsidRDefault="00A7632F" w:rsidP="00A7632F"/>
    <w:p w:rsidR="0049250D" w:rsidRPr="0049250D" w:rsidRDefault="0049250D" w:rsidP="006A52A6">
      <w:pPr>
        <w:spacing w:after="0"/>
        <w:ind w:left="720" w:hanging="720"/>
        <w:rPr>
          <w:rFonts w:ascii="Times New Roman" w:hAnsi="Times New Roman" w:cs="Times New Roman"/>
          <w:b/>
          <w:color w:val="000000"/>
          <w:u w:val="single"/>
        </w:rPr>
      </w:pPr>
      <w:r w:rsidRPr="0049250D">
        <w:rPr>
          <w:rFonts w:ascii="Times New Roman" w:hAnsi="Times New Roman" w:cs="Times New Roman"/>
          <w:b/>
          <w:color w:val="000000"/>
          <w:u w:val="single"/>
        </w:rPr>
        <w:t>NEWSLETTERS</w:t>
      </w:r>
    </w:p>
    <w:p w:rsidR="0049250D" w:rsidRDefault="0049250D" w:rsidP="005A47D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516046221"/>
      <w:r>
        <w:rPr>
          <w:rFonts w:ascii="Times New Roman" w:hAnsi="Times New Roman" w:cs="Times New Roman"/>
          <w:color w:val="000000"/>
        </w:rPr>
        <w:t>2017</w:t>
      </w:r>
      <w:r>
        <w:rPr>
          <w:rFonts w:ascii="Times New Roman" w:hAnsi="Times New Roman" w:cs="Times New Roman"/>
          <w:color w:val="000000"/>
        </w:rPr>
        <w:tab/>
        <w:t xml:space="preserve">Weaving Community. </w:t>
      </w:r>
      <w:r w:rsidRPr="0049250D">
        <w:rPr>
          <w:rFonts w:ascii="Times New Roman" w:hAnsi="Times New Roman" w:cs="Times New Roman"/>
          <w:b/>
          <w:i/>
          <w:color w:val="000000"/>
        </w:rPr>
        <w:t>Society for California Archaeology Newsletter</w:t>
      </w:r>
      <w:r w:rsidR="002F5E3E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2F5E3E">
        <w:rPr>
          <w:rFonts w:ascii="Times New Roman" w:hAnsi="Times New Roman" w:cs="Times New Roman"/>
          <w:sz w:val="24"/>
          <w:szCs w:val="24"/>
        </w:rPr>
        <w:t>51(3):14-15</w:t>
      </w:r>
      <w:r w:rsidR="00DF7230">
        <w:rPr>
          <w:rFonts w:ascii="Times New Roman" w:hAnsi="Times New Roman" w:cs="Times New Roman"/>
          <w:sz w:val="24"/>
          <w:szCs w:val="24"/>
        </w:rPr>
        <w:t>. By Kaitlin M. Brown, Dana N. Bardolph, and Jan Timbrook</w:t>
      </w:r>
    </w:p>
    <w:bookmarkEnd w:id="1"/>
    <w:p w:rsidR="00DF7230" w:rsidRPr="002F5E3E" w:rsidRDefault="00DF7230" w:rsidP="005A47D7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</w:p>
    <w:p w:rsidR="0049250D" w:rsidRDefault="0049250D" w:rsidP="005A47D7">
      <w:pPr>
        <w:spacing w:after="0"/>
        <w:ind w:left="720" w:hanging="720"/>
        <w:rPr>
          <w:rFonts w:ascii="Times New Roman" w:hAnsi="Times New Roman" w:cs="Times New Roman"/>
          <w:b/>
          <w:i/>
          <w:color w:val="000000"/>
        </w:rPr>
      </w:pPr>
      <w:r>
        <w:rPr>
          <w:rFonts w:ascii="Times New Roman" w:hAnsi="Times New Roman" w:cs="Times New Roman"/>
          <w:color w:val="000000"/>
        </w:rPr>
        <w:t>2010</w:t>
      </w:r>
      <w:r>
        <w:rPr>
          <w:rFonts w:ascii="Times New Roman" w:hAnsi="Times New Roman" w:cs="Times New Roman"/>
          <w:color w:val="000000"/>
        </w:rPr>
        <w:tab/>
        <w:t xml:space="preserve">Unearthing a history that Unites Los Angeles. </w:t>
      </w:r>
      <w:r w:rsidRPr="0049250D">
        <w:rPr>
          <w:rFonts w:ascii="Times New Roman" w:hAnsi="Times New Roman" w:cs="Times New Roman"/>
          <w:b/>
          <w:i/>
          <w:color w:val="000000"/>
        </w:rPr>
        <w:t>San Diego Archaeological Society Newsletter</w:t>
      </w:r>
      <w:r>
        <w:rPr>
          <w:rFonts w:ascii="Times New Roman" w:hAnsi="Times New Roman" w:cs="Times New Roman"/>
          <w:b/>
          <w:i/>
          <w:color w:val="000000"/>
        </w:rPr>
        <w:t>.</w:t>
      </w:r>
    </w:p>
    <w:p w:rsidR="00A7632F" w:rsidRDefault="00A7632F" w:rsidP="005A47D7">
      <w:pPr>
        <w:spacing w:after="0"/>
        <w:ind w:left="720" w:hanging="720"/>
        <w:rPr>
          <w:rFonts w:ascii="Times New Roman" w:hAnsi="Times New Roman" w:cs="Times New Roman"/>
          <w:b/>
          <w:i/>
          <w:color w:val="000000"/>
        </w:rPr>
      </w:pPr>
    </w:p>
    <w:p w:rsidR="00A7632F" w:rsidRDefault="00A7632F" w:rsidP="00A7632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73E58">
        <w:rPr>
          <w:rFonts w:ascii="Times New Roman" w:hAnsi="Times New Roman" w:cs="Times New Roman"/>
          <w:b/>
          <w:sz w:val="24"/>
          <w:szCs w:val="24"/>
          <w:u w:val="single"/>
        </w:rPr>
        <w:t>GRANTS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bookmarkStart w:id="2" w:name="_Hlk516045537"/>
      <w:r>
        <w:rPr>
          <w:rFonts w:ascii="Times New Roman" w:hAnsi="Times New Roman" w:cs="Times New Roman"/>
        </w:rPr>
        <w:t>4/201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umanities and Social Science Research Grant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niversity of California, Santa Barbara Graduate Division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/201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CSB Archaeology Graduate Student Research Grant (AGSRG)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 xml:space="preserve">University of California, Santa Barbara </w:t>
      </w:r>
      <w:r>
        <w:rPr>
          <w:rFonts w:ascii="Times New Roman" w:hAnsi="Times New Roman" w:cs="Times New Roman"/>
        </w:rPr>
        <w:t>Department of Anthropology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/2017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UCSB Archaeology Graduate Student Research Grant (AGSRG)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 xml:space="preserve">University of California, Santa Barbara </w:t>
      </w:r>
      <w:r>
        <w:rPr>
          <w:rFonts w:ascii="Times New Roman" w:hAnsi="Times New Roman" w:cs="Times New Roman"/>
        </w:rPr>
        <w:t>Department of Anthropology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/201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mmunity Collaborative Basketweaving Event Mini-Grants</w:t>
      </w:r>
    </w:p>
    <w:p w:rsidR="00A7632F" w:rsidRDefault="00A7632F" w:rsidP="00A7632F">
      <w:pPr>
        <w:spacing w:after="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Graduate Student Association (GSA) Grant for Public Events</w:t>
      </w:r>
    </w:p>
    <w:p w:rsidR="00A7632F" w:rsidRDefault="00A7632F" w:rsidP="00A7632F">
      <w:pPr>
        <w:spacing w:after="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Anthropology Graduate Student Association Grants for Public Events</w:t>
      </w:r>
    </w:p>
    <w:p w:rsidR="00A7632F" w:rsidRDefault="00A7632F" w:rsidP="00A7632F">
      <w:pPr>
        <w:spacing w:after="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Interdisciplinary History and Anthropology Grant for Public Events</w:t>
      </w:r>
    </w:p>
    <w:p w:rsidR="00A7632F" w:rsidRDefault="00A7632F" w:rsidP="00A7632F">
      <w:pPr>
        <w:spacing w:after="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Society for California Archaeology Month Mini-Grants</w:t>
      </w:r>
    </w:p>
    <w:p w:rsidR="00A7632F" w:rsidRDefault="00A7632F" w:rsidP="00A7632F">
      <w:pPr>
        <w:spacing w:after="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Department of Anthropology Event Funding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Pr="00463076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/201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 xml:space="preserve">UCSB </w:t>
      </w:r>
      <w:r w:rsidRPr="00463076">
        <w:rPr>
          <w:rFonts w:ascii="Times New Roman" w:hAnsi="Times New Roman" w:cs="Times New Roman"/>
          <w:color w:val="222222"/>
          <w:shd w:val="clear" w:color="auto" w:fill="FFFFFF"/>
        </w:rPr>
        <w:t>Archaeology Graduate Stude</w:t>
      </w:r>
      <w:r>
        <w:rPr>
          <w:rFonts w:ascii="Times New Roman" w:hAnsi="Times New Roman" w:cs="Times New Roman"/>
          <w:color w:val="222222"/>
          <w:shd w:val="clear" w:color="auto" w:fill="FFFFFF"/>
        </w:rPr>
        <w:t>nt Research Grant (AGSRG)</w:t>
      </w:r>
    </w:p>
    <w:p w:rsidR="00A7632F" w:rsidRPr="00463076" w:rsidRDefault="00A7632F" w:rsidP="00A7632F">
      <w:pPr>
        <w:spacing w:after="0"/>
        <w:rPr>
          <w:rFonts w:ascii="Times New Roman" w:hAnsi="Times New Roman" w:cs="Times New Roman"/>
        </w:rPr>
      </w:pPr>
      <w:r w:rsidRPr="00463076"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ab/>
        <w:t xml:space="preserve">University of California, Santa Barbara </w:t>
      </w:r>
      <w:r>
        <w:rPr>
          <w:rFonts w:ascii="Times New Roman" w:hAnsi="Times New Roman" w:cs="Times New Roman"/>
        </w:rPr>
        <w:t>Department of Anthropology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Pr="00463076" w:rsidRDefault="00A7632F" w:rsidP="00A7632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463076">
        <w:rPr>
          <w:rFonts w:ascii="Times New Roman" w:hAnsi="Times New Roman" w:cs="Times New Roman"/>
        </w:rPr>
        <w:t>/2015</w:t>
      </w:r>
      <w:r w:rsidRPr="0046307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 xml:space="preserve">UCSB </w:t>
      </w:r>
      <w:r w:rsidRPr="00463076">
        <w:rPr>
          <w:rFonts w:ascii="Times New Roman" w:hAnsi="Times New Roman" w:cs="Times New Roman"/>
          <w:color w:val="222222"/>
          <w:shd w:val="clear" w:color="auto" w:fill="FFFFFF"/>
        </w:rPr>
        <w:t>Archaeology Graduate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Student Research Grant (AGSRG)</w:t>
      </w:r>
    </w:p>
    <w:p w:rsidR="00A7632F" w:rsidRPr="00463076" w:rsidRDefault="00A7632F" w:rsidP="00A7632F">
      <w:pPr>
        <w:spacing w:after="0"/>
        <w:rPr>
          <w:rFonts w:ascii="Times New Roman" w:hAnsi="Times New Roman" w:cs="Times New Roman"/>
        </w:rPr>
      </w:pPr>
      <w:r w:rsidRPr="00463076"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ab/>
        <w:t xml:space="preserve">University of California, Santa Barbara </w:t>
      </w:r>
      <w:r>
        <w:rPr>
          <w:rFonts w:ascii="Times New Roman" w:hAnsi="Times New Roman" w:cs="Times New Roman"/>
        </w:rPr>
        <w:t>Department of Anthropology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Pr="00DC3DD1" w:rsidRDefault="00A7632F" w:rsidP="00A7632F">
      <w:pPr>
        <w:spacing w:after="0"/>
        <w:rPr>
          <w:rFonts w:ascii="Times New Roman" w:hAnsi="Times New Roman" w:cs="Times New Roman"/>
        </w:rPr>
      </w:pPr>
      <w:r w:rsidRPr="00DC3DD1">
        <w:rPr>
          <w:rFonts w:ascii="Times New Roman" w:hAnsi="Times New Roman" w:cs="Times New Roman"/>
        </w:rPr>
        <w:t>10/13/2014</w:t>
      </w:r>
      <w:r w:rsidRPr="00DC3DD1">
        <w:rPr>
          <w:rFonts w:ascii="Times New Roman" w:hAnsi="Times New Roman" w:cs="Times New Roman"/>
        </w:rPr>
        <w:tab/>
        <w:t>G</w:t>
      </w:r>
      <w:r>
        <w:rPr>
          <w:rFonts w:ascii="Times New Roman" w:hAnsi="Times New Roman" w:cs="Times New Roman"/>
        </w:rPr>
        <w:t xml:space="preserve">raduate </w:t>
      </w:r>
      <w:r w:rsidRPr="00DC3DD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tudent </w:t>
      </w:r>
      <w:r w:rsidRPr="00DC3DD1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ssociation Travel Grant</w:t>
      </w:r>
    </w:p>
    <w:p w:rsidR="00A7632F" w:rsidRPr="00DC3DD1" w:rsidRDefault="00A7632F" w:rsidP="00A7632F">
      <w:pPr>
        <w:spacing w:after="0"/>
        <w:rPr>
          <w:rFonts w:ascii="Times New Roman" w:hAnsi="Times New Roman" w:cs="Times New Roman"/>
        </w:rPr>
      </w:pPr>
      <w:r w:rsidRPr="00DC3DD1"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ab/>
        <w:t>University of California, Santa Barbara</w:t>
      </w:r>
    </w:p>
    <w:p w:rsidR="00A7632F" w:rsidRPr="00DC3DD1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Pr="00DC3DD1" w:rsidRDefault="00A7632F" w:rsidP="00A7632F">
      <w:pPr>
        <w:spacing w:after="0"/>
        <w:rPr>
          <w:rFonts w:ascii="Times New Roman" w:hAnsi="Times New Roman" w:cs="Times New Roman"/>
        </w:rPr>
      </w:pPr>
      <w:r w:rsidRPr="00DC3DD1">
        <w:rPr>
          <w:rFonts w:ascii="Times New Roman" w:hAnsi="Times New Roman" w:cs="Times New Roman"/>
        </w:rPr>
        <w:t>6/12/2014</w:t>
      </w:r>
      <w:r w:rsidRPr="00DC3DD1">
        <w:rPr>
          <w:rFonts w:ascii="Times New Roman" w:hAnsi="Times New Roman" w:cs="Times New Roman"/>
        </w:rPr>
        <w:tab/>
      </w:r>
      <w:r w:rsidRPr="00463076">
        <w:rPr>
          <w:rFonts w:ascii="Times New Roman" w:hAnsi="Times New Roman" w:cs="Times New Roman"/>
        </w:rPr>
        <w:t xml:space="preserve">UCSB </w:t>
      </w:r>
      <w:r w:rsidRPr="00463076">
        <w:rPr>
          <w:rFonts w:ascii="Times New Roman" w:hAnsi="Times New Roman" w:cs="Times New Roman"/>
          <w:color w:val="222222"/>
          <w:shd w:val="clear" w:color="auto" w:fill="FFFFFF"/>
        </w:rPr>
        <w:t>Archaeology Graduate Student Research Grant (AGSRG)</w:t>
      </w:r>
    </w:p>
    <w:p w:rsidR="00A7632F" w:rsidRPr="00DC3DD1" w:rsidRDefault="00A7632F" w:rsidP="00A7632F">
      <w:pPr>
        <w:spacing w:after="0"/>
        <w:rPr>
          <w:rFonts w:ascii="Times New Roman" w:hAnsi="Times New Roman" w:cs="Times New Roman"/>
        </w:rPr>
      </w:pPr>
      <w:r w:rsidRPr="00DC3DD1"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ab/>
        <w:t xml:space="preserve">University of California, Santa Barbara </w:t>
      </w:r>
      <w:r>
        <w:rPr>
          <w:rFonts w:ascii="Times New Roman" w:hAnsi="Times New Roman" w:cs="Times New Roman"/>
        </w:rPr>
        <w:t>Department of Anthropology</w:t>
      </w:r>
    </w:p>
    <w:p w:rsidR="00A7632F" w:rsidRPr="00DC3DD1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  <w:r w:rsidRPr="00DC3DD1">
        <w:rPr>
          <w:rFonts w:ascii="Times New Roman" w:hAnsi="Times New Roman" w:cs="Times New Roman"/>
        </w:rPr>
        <w:t>5/2013</w:t>
      </w:r>
      <w:r w:rsidRPr="00DC3DD1"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ab/>
        <w:t>CSU Sally Casanova Scholar in collaborati</w:t>
      </w:r>
      <w:r>
        <w:rPr>
          <w:rFonts w:ascii="Times New Roman" w:hAnsi="Times New Roman" w:cs="Times New Roman"/>
        </w:rPr>
        <w:t>on with UC Santa Barbara</w:t>
      </w:r>
      <w:r w:rsidRPr="00DC3DD1"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DC3DD1">
        <w:rPr>
          <w:rFonts w:ascii="Times New Roman" w:hAnsi="Times New Roman" w:cs="Times New Roman"/>
        </w:rPr>
        <w:t>University of California, Santa Barbara Graduate Division</w:t>
      </w:r>
    </w:p>
    <w:p w:rsidR="00A7632F" w:rsidRDefault="00A7632F" w:rsidP="00A7632F">
      <w:pPr>
        <w:spacing w:after="0"/>
        <w:rPr>
          <w:rFonts w:ascii="Times New Roman" w:hAnsi="Times New Roman" w:cs="Times New Roman"/>
        </w:rPr>
      </w:pPr>
    </w:p>
    <w:p w:rsidR="00A7632F" w:rsidRPr="008A7926" w:rsidRDefault="00A7632F" w:rsidP="00A7632F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/2012</w:t>
      </w:r>
      <w:r>
        <w:rPr>
          <w:rFonts w:ascii="Times New Roman" w:hAnsi="Times New Roman" w:cs="Times New Roman"/>
        </w:rPr>
        <w:tab/>
        <w:t>Research Travel Grant</w:t>
      </w:r>
    </w:p>
    <w:p w:rsidR="00A7632F" w:rsidRPr="00DC3DD1" w:rsidRDefault="00A7632F" w:rsidP="00A7632F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 Los Angeles, Office of Graduate Studies</w:t>
      </w:r>
    </w:p>
    <w:p w:rsidR="00A7632F" w:rsidRPr="00DC3DD1" w:rsidRDefault="00A7632F" w:rsidP="00A7632F">
      <w:pPr>
        <w:spacing w:after="0"/>
        <w:rPr>
          <w:rFonts w:ascii="Times New Roman" w:hAnsi="Times New Roman" w:cs="Times New Roman"/>
          <w:b/>
          <w:u w:val="single"/>
        </w:rPr>
      </w:pPr>
    </w:p>
    <w:p w:rsidR="00A7632F" w:rsidRPr="008A7926" w:rsidRDefault="00A7632F" w:rsidP="00A7632F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>9/2012</w:t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>
        <w:rPr>
          <w:rStyle w:val="Strong"/>
          <w:rFonts w:ascii="Times New Roman" w:hAnsi="Times New Roman" w:cs="Times New Roman"/>
          <w:b w:val="0"/>
          <w:color w:val="000000"/>
        </w:rPr>
        <w:t>Environmental Science Grant</w:t>
      </w:r>
    </w:p>
    <w:p w:rsidR="00A7632F" w:rsidRPr="008A7926" w:rsidRDefault="00A7632F" w:rsidP="00A7632F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  <w:t>California State University, Los Angeles</w:t>
      </w:r>
    </w:p>
    <w:p w:rsidR="00A7632F" w:rsidRPr="008A7926" w:rsidRDefault="00A7632F" w:rsidP="00A7632F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</w:p>
    <w:p w:rsidR="00A7632F" w:rsidRPr="008A7926" w:rsidRDefault="00A7632F" w:rsidP="00A7632F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>9/2011</w:t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  <w:t>Fund to Support Graduate Studies in Research, Scholarship</w:t>
      </w:r>
      <w:r>
        <w:rPr>
          <w:rStyle w:val="Strong"/>
          <w:rFonts w:ascii="Times New Roman" w:hAnsi="Times New Roman" w:cs="Times New Roman"/>
          <w:b w:val="0"/>
          <w:color w:val="000000"/>
        </w:rPr>
        <w:t>, and Creative Activities</w:t>
      </w:r>
    </w:p>
    <w:p w:rsidR="00A7632F" w:rsidRPr="008A7926" w:rsidRDefault="00A7632F" w:rsidP="00A7632F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  <w:t>California State University, Los Angeles</w:t>
      </w:r>
    </w:p>
    <w:p w:rsidR="00A7632F" w:rsidRPr="008A7926" w:rsidRDefault="00A7632F" w:rsidP="00A7632F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</w:p>
    <w:p w:rsidR="00A7632F" w:rsidRPr="008A7926" w:rsidRDefault="00A7632F" w:rsidP="00A7632F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1/20</w:t>
      </w:r>
      <w:r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esearch Travel Grant</w:t>
      </w:r>
    </w:p>
    <w:p w:rsidR="00A7632F" w:rsidRPr="00A7632F" w:rsidRDefault="00A7632F" w:rsidP="00A7632F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 Los Angles, Office of Graduate Studies</w:t>
      </w:r>
      <w:bookmarkEnd w:id="2"/>
    </w:p>
    <w:p w:rsidR="005364FC" w:rsidRDefault="005364FC" w:rsidP="006A52A6">
      <w:pPr>
        <w:spacing w:after="0"/>
        <w:ind w:left="720" w:hanging="720"/>
        <w:rPr>
          <w:rFonts w:ascii="Times New Roman" w:hAnsi="Times New Roman" w:cs="Times New Roman"/>
          <w:color w:val="000000"/>
        </w:rPr>
      </w:pPr>
    </w:p>
    <w:p w:rsidR="00507D6F" w:rsidRPr="00507D6F" w:rsidRDefault="00E4117C" w:rsidP="00E4117C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WARDS, HONORS, and FELLOWSH</w:t>
      </w:r>
      <w:r w:rsidR="00507D6F">
        <w:rPr>
          <w:rFonts w:ascii="Times New Roman" w:hAnsi="Times New Roman" w:cs="Times New Roman"/>
          <w:b/>
          <w:sz w:val="24"/>
          <w:szCs w:val="24"/>
          <w:u w:val="single"/>
        </w:rPr>
        <w:t>IPS</w:t>
      </w:r>
    </w:p>
    <w:p w:rsidR="00507D6F" w:rsidRDefault="00507D6F" w:rsidP="00E4117C">
      <w:pPr>
        <w:spacing w:after="0"/>
        <w:rPr>
          <w:rFonts w:ascii="Times New Roman" w:hAnsi="Times New Roman" w:cs="Times New Roman"/>
        </w:rPr>
      </w:pPr>
    </w:p>
    <w:p w:rsidR="00A9021A" w:rsidRDefault="00E86D85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/</w:t>
      </w:r>
      <w:r w:rsidR="00A9021A" w:rsidRPr="00A9021A">
        <w:rPr>
          <w:rFonts w:ascii="Times New Roman" w:hAnsi="Times New Roman" w:cs="Times New Roman"/>
        </w:rPr>
        <w:t>2016</w:t>
      </w:r>
      <w:r w:rsidR="00A9021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9021A">
        <w:rPr>
          <w:rFonts w:ascii="Times New Roman" w:hAnsi="Times New Roman" w:cs="Times New Roman"/>
        </w:rPr>
        <w:t>1</w:t>
      </w:r>
      <w:r w:rsidR="00A9021A" w:rsidRPr="00A9021A">
        <w:rPr>
          <w:rFonts w:ascii="Times New Roman" w:hAnsi="Times New Roman" w:cs="Times New Roman"/>
          <w:vertAlign w:val="superscript"/>
        </w:rPr>
        <w:t>st</w:t>
      </w:r>
      <w:r w:rsidR="00A9021A">
        <w:rPr>
          <w:rFonts w:ascii="Times New Roman" w:hAnsi="Times New Roman" w:cs="Times New Roman"/>
        </w:rPr>
        <w:t xml:space="preserve"> Place </w:t>
      </w:r>
      <w:proofErr w:type="spellStart"/>
      <w:r w:rsidR="00A9021A">
        <w:rPr>
          <w:rFonts w:ascii="Times New Roman" w:hAnsi="Times New Roman" w:cs="Times New Roman"/>
        </w:rPr>
        <w:t>GradSlam</w:t>
      </w:r>
      <w:proofErr w:type="spellEnd"/>
    </w:p>
    <w:p w:rsidR="00A9021A" w:rsidRDefault="00A9021A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University of California Santa Barbara Department of Anthropology</w:t>
      </w:r>
    </w:p>
    <w:p w:rsidR="00626CEE" w:rsidRPr="00626CEE" w:rsidRDefault="00626CEE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E4117C" w:rsidRDefault="00E4117C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/201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</w:t>
      </w:r>
      <w:r w:rsidRPr="008D6018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place SAA Ethics Bowl</w:t>
      </w:r>
      <w:r w:rsidR="0067138F">
        <w:rPr>
          <w:rFonts w:ascii="Times New Roman" w:hAnsi="Times New Roman" w:cs="Times New Roman"/>
        </w:rPr>
        <w:t>; Team University of California, Santa Barbara</w:t>
      </w:r>
    </w:p>
    <w:p w:rsidR="00E4117C" w:rsidRPr="008D6018" w:rsidRDefault="00E4117C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4104E">
        <w:rPr>
          <w:rFonts w:ascii="Times New Roman" w:hAnsi="Times New Roman" w:cs="Times New Roman"/>
        </w:rPr>
        <w:t>Society for American Archaeology 78</w:t>
      </w:r>
      <w:r w:rsidRPr="00E4104E">
        <w:rPr>
          <w:rFonts w:ascii="Times New Roman" w:hAnsi="Times New Roman" w:cs="Times New Roman"/>
          <w:vertAlign w:val="superscript"/>
        </w:rPr>
        <w:t>th</w:t>
      </w:r>
      <w:r w:rsidRPr="00E4104E">
        <w:rPr>
          <w:rFonts w:ascii="Times New Roman" w:hAnsi="Times New Roman" w:cs="Times New Roman"/>
        </w:rPr>
        <w:t xml:space="preserve"> Annual Meeting; Austin, Texas.</w:t>
      </w:r>
    </w:p>
    <w:p w:rsidR="00E4117C" w:rsidRDefault="00E4117C" w:rsidP="00FD4FEE">
      <w:pPr>
        <w:spacing w:after="0"/>
        <w:rPr>
          <w:rFonts w:ascii="Times New Roman" w:hAnsi="Times New Roman" w:cs="Times New Roman"/>
        </w:rPr>
      </w:pP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/2013</w:t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Special Recognition in Graduate Studies</w:t>
      </w:r>
    </w:p>
    <w:p w:rsidR="00E4117C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</w:t>
      </w:r>
      <w:r w:rsidR="008603D4">
        <w:rPr>
          <w:rFonts w:ascii="Times New Roman" w:hAnsi="Times New Roman" w:cs="Times New Roman"/>
        </w:rPr>
        <w:t>,</w:t>
      </w:r>
      <w:r w:rsidRPr="008A7926">
        <w:rPr>
          <w:rFonts w:ascii="Times New Roman" w:hAnsi="Times New Roman" w:cs="Times New Roman"/>
        </w:rPr>
        <w:t xml:space="preserve"> Los Angeles</w:t>
      </w:r>
    </w:p>
    <w:p w:rsidR="00E4117C" w:rsidRDefault="00E4117C" w:rsidP="00E4117C">
      <w:pPr>
        <w:spacing w:after="0"/>
        <w:rPr>
          <w:rFonts w:ascii="Times New Roman" w:hAnsi="Times New Roman" w:cs="Times New Roman"/>
        </w:rPr>
      </w:pPr>
    </w:p>
    <w:p w:rsidR="00E4117C" w:rsidRDefault="00E4117C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/2013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duate Equity Fellowship</w:t>
      </w:r>
    </w:p>
    <w:p w:rsidR="00E4117C" w:rsidRDefault="00E4117C" w:rsidP="00E4117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alifornia State University, Los Angeles</w:t>
      </w:r>
    </w:p>
    <w:p w:rsidR="00E4117C" w:rsidRDefault="00E4117C" w:rsidP="00E4117C">
      <w:pPr>
        <w:spacing w:after="0"/>
        <w:rPr>
          <w:rFonts w:ascii="Times New Roman" w:hAnsi="Times New Roman" w:cs="Times New Roman"/>
        </w:rPr>
      </w:pPr>
    </w:p>
    <w:p w:rsidR="00E4117C" w:rsidRPr="008A7926" w:rsidRDefault="00E4117C" w:rsidP="00E4117C">
      <w:pPr>
        <w:spacing w:after="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9/2012</w:t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Emeriti Fellowship</w:t>
      </w:r>
    </w:p>
    <w:p w:rsidR="00E4117C" w:rsidRPr="008A7926" w:rsidRDefault="00E4117C" w:rsidP="00E4117C">
      <w:pPr>
        <w:spacing w:after="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, Los Angeles</w:t>
      </w:r>
    </w:p>
    <w:p w:rsidR="00E4117C" w:rsidRPr="008A7926" w:rsidRDefault="00E4117C" w:rsidP="00E4117C">
      <w:pPr>
        <w:spacing w:after="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</w:p>
    <w:p w:rsidR="00E4117C" w:rsidRPr="008A7926" w:rsidRDefault="00E4117C" w:rsidP="00E4117C">
      <w:pPr>
        <w:spacing w:after="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>6/2012</w:t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  <w:t>Sally Casanova Pre-Doctoral Scholar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 System Wide Scholarship</w:t>
      </w:r>
    </w:p>
    <w:p w:rsidR="00E4117C" w:rsidRPr="008A7926" w:rsidRDefault="00E4117C" w:rsidP="00E4117C">
      <w:pPr>
        <w:spacing w:after="0"/>
        <w:rPr>
          <w:rFonts w:ascii="Times New Roman" w:hAnsi="Times New Roman" w:cs="Times New Roman"/>
        </w:rPr>
      </w:pP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4/2012</w:t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Special Recognition in Graduate Studies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</w:t>
      </w:r>
      <w:r w:rsidR="008603D4">
        <w:rPr>
          <w:rFonts w:ascii="Times New Roman" w:hAnsi="Times New Roman" w:cs="Times New Roman"/>
        </w:rPr>
        <w:t>,</w:t>
      </w:r>
      <w:r w:rsidRPr="008A7926">
        <w:rPr>
          <w:rFonts w:ascii="Times New Roman" w:hAnsi="Times New Roman" w:cs="Times New Roman"/>
        </w:rPr>
        <w:t xml:space="preserve"> Los Angeles</w:t>
      </w:r>
    </w:p>
    <w:p w:rsidR="00E4117C" w:rsidRPr="008A7926" w:rsidRDefault="00E4117C" w:rsidP="00E4117C">
      <w:pPr>
        <w:spacing w:after="0"/>
        <w:rPr>
          <w:rStyle w:val="Strong"/>
          <w:rFonts w:ascii="Times New Roman" w:hAnsi="Times New Roman" w:cs="Times New Roman"/>
          <w:b w:val="0"/>
          <w:color w:val="000000"/>
        </w:rPr>
      </w:pPr>
    </w:p>
    <w:p w:rsidR="00E4117C" w:rsidRPr="008A7926" w:rsidRDefault="00E4117C" w:rsidP="00E4117C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>3/2012</w:t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  <w:t>Fund to Support Graduate Students in Research, Scholarship, and Creative Activities</w:t>
      </w:r>
    </w:p>
    <w:p w:rsidR="00E4117C" w:rsidRPr="008A7926" w:rsidRDefault="00E4117C" w:rsidP="00E4117C">
      <w:pPr>
        <w:spacing w:after="0"/>
        <w:ind w:left="720" w:hanging="720"/>
        <w:rPr>
          <w:rStyle w:val="Strong"/>
          <w:rFonts w:ascii="Times New Roman" w:hAnsi="Times New Roman" w:cs="Times New Roman"/>
          <w:b w:val="0"/>
          <w:color w:val="000000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  <w:t>California State University, Los Angeles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Style w:val="Strong"/>
          <w:rFonts w:ascii="Times New Roman" w:hAnsi="Times New Roman" w:cs="Times New Roman"/>
          <w:b w:val="0"/>
          <w:color w:val="000000"/>
        </w:rPr>
        <w:tab/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3/2012</w:t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David Miller Scholarship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</w:t>
      </w:r>
      <w:r w:rsidR="008603D4">
        <w:rPr>
          <w:rFonts w:ascii="Times New Roman" w:hAnsi="Times New Roman" w:cs="Times New Roman"/>
        </w:rPr>
        <w:t>,</w:t>
      </w:r>
      <w:r w:rsidRPr="008A7926">
        <w:rPr>
          <w:rFonts w:ascii="Times New Roman" w:hAnsi="Times New Roman" w:cs="Times New Roman"/>
        </w:rPr>
        <w:t xml:space="preserve"> Los Angeles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3/2012</w:t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Raul Henderson Spirit Scholarship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</w:t>
      </w:r>
      <w:r w:rsidR="008603D4">
        <w:rPr>
          <w:rFonts w:ascii="Times New Roman" w:hAnsi="Times New Roman" w:cs="Times New Roman"/>
        </w:rPr>
        <w:t>,</w:t>
      </w:r>
      <w:r w:rsidRPr="008A7926">
        <w:rPr>
          <w:rFonts w:ascii="Times New Roman" w:hAnsi="Times New Roman" w:cs="Times New Roman"/>
        </w:rPr>
        <w:t xml:space="preserve"> Los Angeles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3/2012</w:t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Golden Eagle Award of Excellence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</w:t>
      </w:r>
      <w:r w:rsidR="008603D4">
        <w:rPr>
          <w:rFonts w:ascii="Times New Roman" w:hAnsi="Times New Roman" w:cs="Times New Roman"/>
        </w:rPr>
        <w:t>,</w:t>
      </w:r>
      <w:r w:rsidRPr="008A7926">
        <w:rPr>
          <w:rFonts w:ascii="Times New Roman" w:hAnsi="Times New Roman" w:cs="Times New Roman"/>
        </w:rPr>
        <w:t xml:space="preserve"> Los Angeles</w:t>
      </w:r>
    </w:p>
    <w:p w:rsidR="00E4117C" w:rsidRPr="008A7926" w:rsidRDefault="00E4117C" w:rsidP="00E4117C">
      <w:pPr>
        <w:pStyle w:val="yiv1839177887msonormal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:rsidR="00E4117C" w:rsidRPr="008A7926" w:rsidRDefault="00E4117C" w:rsidP="00E4117C">
      <w:pPr>
        <w:pStyle w:val="yiv1839177887msonormal"/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7926">
        <w:rPr>
          <w:sz w:val="22"/>
          <w:szCs w:val="22"/>
        </w:rPr>
        <w:t>6/2011</w:t>
      </w:r>
      <w:r w:rsidRPr="008A7926">
        <w:rPr>
          <w:sz w:val="22"/>
          <w:szCs w:val="22"/>
        </w:rPr>
        <w:tab/>
      </w:r>
      <w:r w:rsidRPr="008A7926">
        <w:rPr>
          <w:sz w:val="22"/>
          <w:szCs w:val="22"/>
        </w:rPr>
        <w:tab/>
        <w:t>Sally Casanova Pre-Doctoral Honorable Mention</w:t>
      </w:r>
    </w:p>
    <w:p w:rsidR="00E4117C" w:rsidRPr="008A7926" w:rsidRDefault="00E4117C" w:rsidP="00E4117C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California State University System Wide Scholarship</w:t>
      </w:r>
    </w:p>
    <w:p w:rsidR="0067138F" w:rsidRDefault="0067138F" w:rsidP="00E4117C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E4DFC" w:rsidRDefault="00FE4DFC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4104E">
        <w:rPr>
          <w:rFonts w:ascii="Times New Roman" w:hAnsi="Times New Roman" w:cs="Times New Roman"/>
          <w:b/>
          <w:sz w:val="24"/>
          <w:szCs w:val="24"/>
          <w:u w:val="single"/>
        </w:rPr>
        <w:t>ORGANIZED</w:t>
      </w:r>
      <w:r w:rsidR="008D6018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CHAIRED</w:t>
      </w:r>
      <w:r w:rsidRPr="00E4104E">
        <w:rPr>
          <w:rFonts w:ascii="Times New Roman" w:hAnsi="Times New Roman" w:cs="Times New Roman"/>
          <w:b/>
          <w:sz w:val="24"/>
          <w:szCs w:val="24"/>
          <w:u w:val="single"/>
        </w:rPr>
        <w:t xml:space="preserve"> SYMPOSIA</w:t>
      </w:r>
      <w:r w:rsidR="00AA1403">
        <w:rPr>
          <w:rFonts w:ascii="Times New Roman" w:hAnsi="Times New Roman" w:cs="Times New Roman"/>
          <w:b/>
          <w:sz w:val="24"/>
          <w:szCs w:val="24"/>
          <w:u w:val="single"/>
        </w:rPr>
        <w:t>/ SPECIAL EVENTS</w:t>
      </w:r>
    </w:p>
    <w:p w:rsidR="00C35DA8" w:rsidRDefault="00AA1403" w:rsidP="00AA1403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     Basketweaving: A</w:t>
      </w:r>
      <w:r w:rsidR="00C875F1">
        <w:rPr>
          <w:rFonts w:ascii="Times New Roman" w:hAnsi="Times New Roman" w:cs="Times New Roman"/>
        </w:rPr>
        <w:t xml:space="preserve"> Community Collaborative Event</w:t>
      </w:r>
    </w:p>
    <w:p w:rsidR="00AA1403" w:rsidRDefault="00C35DA8" w:rsidP="00AA1403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Organized </w:t>
      </w:r>
      <w:r w:rsidR="00AA1403">
        <w:rPr>
          <w:rFonts w:ascii="Times New Roman" w:hAnsi="Times New Roman" w:cs="Times New Roman"/>
        </w:rPr>
        <w:t>in</w:t>
      </w:r>
      <w:r w:rsidR="00787D99">
        <w:rPr>
          <w:rFonts w:ascii="Times New Roman" w:hAnsi="Times New Roman" w:cs="Times New Roman"/>
        </w:rPr>
        <w:t xml:space="preserve"> collaboration with</w:t>
      </w:r>
      <w:r w:rsidR="00AA1403">
        <w:rPr>
          <w:rFonts w:ascii="Times New Roman" w:hAnsi="Times New Roman" w:cs="Times New Roman"/>
        </w:rPr>
        <w:t xml:space="preserve"> the UCSB Interdisciplinary Humanities Center </w:t>
      </w:r>
      <w:r>
        <w:rPr>
          <w:rFonts w:ascii="Times New Roman" w:hAnsi="Times New Roman" w:cs="Times New Roman"/>
        </w:rPr>
        <w:t xml:space="preserve">(IHC) </w:t>
      </w:r>
      <w:r w:rsidR="00AA1403">
        <w:rPr>
          <w:rFonts w:ascii="Times New Roman" w:hAnsi="Times New Roman" w:cs="Times New Roman"/>
        </w:rPr>
        <w:t>“Community Matters” series.</w:t>
      </w:r>
    </w:p>
    <w:p w:rsidR="00AA1403" w:rsidRDefault="00AA1403" w:rsidP="00AA1403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rPr>
          <w:rFonts w:ascii="Times New Roman" w:hAnsi="Times New Roman" w:cs="Times New Roman"/>
        </w:rPr>
      </w:pPr>
    </w:p>
    <w:p w:rsidR="0079569A" w:rsidRDefault="0079569A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ab/>
        <w:t>California Channel Islands and Mexico</w:t>
      </w:r>
    </w:p>
    <w:p w:rsidR="0079569A" w:rsidRDefault="0079569A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hair for the 50</w:t>
      </w:r>
      <w:r w:rsidRPr="0079569A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Society for California Archaeology Annual Meeting; Ontario, CA.</w:t>
      </w:r>
    </w:p>
    <w:p w:rsidR="0079569A" w:rsidRDefault="0079569A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:rsidR="00FE4DFC" w:rsidRPr="00E4104E" w:rsidRDefault="00FE4DFC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  <w:b/>
          <w:u w:val="single"/>
        </w:rPr>
      </w:pPr>
      <w:r w:rsidRPr="00E4104E">
        <w:rPr>
          <w:rFonts w:ascii="Times New Roman" w:hAnsi="Times New Roman" w:cs="Times New Roman"/>
        </w:rPr>
        <w:t xml:space="preserve">2014   </w:t>
      </w:r>
      <w:r>
        <w:rPr>
          <w:rFonts w:ascii="Times New Roman" w:hAnsi="Times New Roman" w:cs="Times New Roman"/>
        </w:rPr>
        <w:tab/>
      </w:r>
      <w:r w:rsidRPr="00E4104E">
        <w:rPr>
          <w:rFonts w:ascii="Times New Roman" w:hAnsi="Times New Roman" w:cs="Times New Roman"/>
        </w:rPr>
        <w:t>Rapid Reports in Recent Research</w:t>
      </w:r>
    </w:p>
    <w:p w:rsidR="00FE4DFC" w:rsidRPr="00E4104E" w:rsidRDefault="00FE4DFC" w:rsidP="00FE4DFC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r w:rsidRPr="00E4104E">
        <w:rPr>
          <w:sz w:val="22"/>
          <w:szCs w:val="22"/>
        </w:rPr>
        <w:t xml:space="preserve">          </w:t>
      </w:r>
      <w:r>
        <w:rPr>
          <w:sz w:val="22"/>
          <w:szCs w:val="22"/>
        </w:rPr>
        <w:tab/>
      </w:r>
      <w:r w:rsidRPr="00E4104E">
        <w:rPr>
          <w:sz w:val="22"/>
          <w:szCs w:val="22"/>
        </w:rPr>
        <w:t>Organized for the 48</w:t>
      </w:r>
      <w:r w:rsidRPr="00E4104E">
        <w:rPr>
          <w:sz w:val="22"/>
          <w:szCs w:val="22"/>
          <w:vertAlign w:val="superscript"/>
        </w:rPr>
        <w:t>th</w:t>
      </w:r>
      <w:r w:rsidRPr="00E4104E">
        <w:rPr>
          <w:sz w:val="22"/>
          <w:szCs w:val="22"/>
        </w:rPr>
        <w:t xml:space="preserve"> Society for California Archaeology Annual Meeting; Visalia, CA.</w:t>
      </w:r>
    </w:p>
    <w:p w:rsidR="00FE4DFC" w:rsidRPr="00E4104E" w:rsidRDefault="00FE4DFC" w:rsidP="008D6018">
      <w:pPr>
        <w:pStyle w:val="yiv1839177887msonormal"/>
        <w:shd w:val="clear" w:color="auto" w:fill="FFFFFF"/>
        <w:spacing w:before="0" w:beforeAutospacing="0" w:after="0" w:afterAutospacing="0"/>
        <w:rPr>
          <w:b/>
          <w:u w:val="single"/>
        </w:rPr>
      </w:pPr>
    </w:p>
    <w:p w:rsidR="00FE4DFC" w:rsidRPr="00E4104E" w:rsidRDefault="00FE4DFC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4 </w:t>
      </w:r>
      <w:r>
        <w:rPr>
          <w:rFonts w:ascii="Times New Roman" w:hAnsi="Times New Roman" w:cs="Times New Roman"/>
        </w:rPr>
        <w:tab/>
      </w:r>
      <w:r w:rsidRPr="00E4104E">
        <w:rPr>
          <w:rFonts w:ascii="Times New Roman" w:hAnsi="Times New Roman" w:cs="Times New Roman"/>
        </w:rPr>
        <w:t>California Archaeology</w:t>
      </w:r>
    </w:p>
    <w:p w:rsidR="00FE4DFC" w:rsidRPr="00E4104E" w:rsidRDefault="00FE4DFC" w:rsidP="00FE4DFC">
      <w:pPr>
        <w:tabs>
          <w:tab w:val="left" w:pos="1800"/>
          <w:tab w:val="left" w:pos="2610"/>
          <w:tab w:val="left" w:pos="5400"/>
          <w:tab w:val="left" w:pos="6930"/>
          <w:tab w:val="left" w:pos="106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>
        <w:rPr>
          <w:rFonts w:ascii="Times New Roman" w:hAnsi="Times New Roman" w:cs="Times New Roman"/>
        </w:rPr>
        <w:tab/>
      </w:r>
      <w:r w:rsidR="00E4117C">
        <w:rPr>
          <w:rFonts w:ascii="Times New Roman" w:hAnsi="Times New Roman" w:cs="Times New Roman"/>
        </w:rPr>
        <w:t xml:space="preserve">Chair </w:t>
      </w:r>
      <w:r w:rsidR="00E4117C" w:rsidRPr="00A9021A">
        <w:rPr>
          <w:rFonts w:ascii="Times New Roman" w:hAnsi="Times New Roman" w:cs="Times New Roman"/>
          <w:noProof/>
        </w:rPr>
        <w:t>for</w:t>
      </w:r>
      <w:r w:rsidRPr="00E4104E">
        <w:rPr>
          <w:rFonts w:ascii="Times New Roman" w:hAnsi="Times New Roman" w:cs="Times New Roman"/>
        </w:rPr>
        <w:t xml:space="preserve"> the Society for American Archaeology 78</w:t>
      </w:r>
      <w:r w:rsidRPr="00E4104E">
        <w:rPr>
          <w:rFonts w:ascii="Times New Roman" w:hAnsi="Times New Roman" w:cs="Times New Roman"/>
          <w:vertAlign w:val="superscript"/>
        </w:rPr>
        <w:t>th</w:t>
      </w:r>
      <w:r w:rsidRPr="00E4104E">
        <w:rPr>
          <w:rFonts w:ascii="Times New Roman" w:hAnsi="Times New Roman" w:cs="Times New Roman"/>
        </w:rPr>
        <w:t xml:space="preserve"> Annual Meeting; Austin, Texas.</w:t>
      </w:r>
    </w:p>
    <w:p w:rsidR="00FE4DFC" w:rsidRDefault="00FE4DFC" w:rsidP="007535A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6967" w:rsidRPr="008311BD" w:rsidRDefault="007535A0" w:rsidP="008311BD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F1ACD">
        <w:rPr>
          <w:rFonts w:ascii="Times New Roman" w:hAnsi="Times New Roman" w:cs="Times New Roman"/>
          <w:b/>
          <w:sz w:val="24"/>
          <w:szCs w:val="24"/>
          <w:u w:val="single"/>
        </w:rPr>
        <w:t>PRESENTATIONS</w:t>
      </w:r>
    </w:p>
    <w:p w:rsidR="007E4783" w:rsidRDefault="007E4783" w:rsidP="00991284">
      <w:pPr>
        <w:spacing w:after="0"/>
        <w:ind w:left="720" w:hanging="720"/>
        <w:rPr>
          <w:rFonts w:ascii="Times New Roman" w:hAnsi="Times New Roman" w:cs="Times New Roman"/>
        </w:rPr>
      </w:pPr>
      <w:bookmarkStart w:id="3" w:name="_Hlk516070396"/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  <w:t>Uncovering Individuals and Communities in Chumash Basketweaving. Paper presented at the Ventura County Archaeological Society March 13, 2018, Thousand Oaks, CA.</w:t>
      </w:r>
    </w:p>
    <w:p w:rsidR="007E4783" w:rsidRDefault="007E4783" w:rsidP="00991284">
      <w:pPr>
        <w:spacing w:after="0"/>
        <w:ind w:left="720" w:hanging="720"/>
        <w:rPr>
          <w:rFonts w:ascii="Times New Roman" w:hAnsi="Times New Roman" w:cs="Times New Roman"/>
        </w:rPr>
      </w:pPr>
    </w:p>
    <w:p w:rsidR="000C6967" w:rsidRPr="00764207" w:rsidRDefault="00F1546E" w:rsidP="00991284">
      <w:pPr>
        <w:spacing w:after="0"/>
        <w:ind w:left="720" w:hanging="720"/>
        <w:rPr>
          <w:rFonts w:ascii="Times New Roman" w:hAnsi="Times New Roman" w:cs="Times New Roman"/>
        </w:rPr>
      </w:pPr>
      <w:r w:rsidRPr="00764207">
        <w:rPr>
          <w:rFonts w:ascii="Times New Roman" w:hAnsi="Times New Roman" w:cs="Times New Roman"/>
        </w:rPr>
        <w:t>2017     Communities of Basketweavers Past and Present: A Dialectic Approach using Museum Collections and Collaboration</w:t>
      </w:r>
      <w:r w:rsidR="000C6967" w:rsidRPr="00764207">
        <w:rPr>
          <w:rFonts w:ascii="Times New Roman" w:hAnsi="Times New Roman" w:cs="Times New Roman"/>
        </w:rPr>
        <w:t>.</w:t>
      </w:r>
      <w:r w:rsidR="00764207" w:rsidRPr="00764207">
        <w:rPr>
          <w:rFonts w:ascii="Times New Roman" w:hAnsi="Times New Roman" w:cs="Times New Roman"/>
        </w:rPr>
        <w:t xml:space="preserve"> </w:t>
      </w:r>
      <w:r w:rsidR="000C6967" w:rsidRPr="00764207">
        <w:rPr>
          <w:rFonts w:ascii="Times New Roman" w:hAnsi="Times New Roman" w:cs="Times New Roman"/>
        </w:rPr>
        <w:t>Paper presented at</w:t>
      </w:r>
      <w:r w:rsidR="00764207" w:rsidRPr="00764207">
        <w:rPr>
          <w:rFonts w:ascii="Times New Roman" w:hAnsi="Times New Roman" w:cs="Times New Roman"/>
        </w:rPr>
        <w:t xml:space="preserve"> 116</w:t>
      </w:r>
      <w:r w:rsidR="00764207" w:rsidRPr="00764207">
        <w:rPr>
          <w:rFonts w:ascii="Times New Roman" w:hAnsi="Times New Roman" w:cs="Times New Roman"/>
          <w:vertAlign w:val="superscript"/>
        </w:rPr>
        <w:t>th</w:t>
      </w:r>
      <w:r w:rsidR="00764207" w:rsidRPr="00764207">
        <w:rPr>
          <w:rFonts w:ascii="Times New Roman" w:hAnsi="Times New Roman" w:cs="Times New Roman"/>
        </w:rPr>
        <w:t xml:space="preserve"> Annual Meeting for the </w:t>
      </w:r>
      <w:r w:rsidR="000C6967" w:rsidRPr="00764207">
        <w:rPr>
          <w:rFonts w:ascii="Times New Roman" w:hAnsi="Times New Roman" w:cs="Times New Roman"/>
        </w:rPr>
        <w:t>American Anthropological Association. Washington D.C.</w:t>
      </w:r>
      <w:r w:rsidR="00EB61DA" w:rsidRPr="00764207">
        <w:rPr>
          <w:rFonts w:ascii="Times New Roman" w:hAnsi="Times New Roman" w:cs="Times New Roman"/>
        </w:rPr>
        <w:t xml:space="preserve"> By Kaitlin M. Brown, Jan Timbrook, and Dana N. Bardolph.</w:t>
      </w:r>
    </w:p>
    <w:p w:rsidR="000C6967" w:rsidRPr="00764207" w:rsidRDefault="000C6967" w:rsidP="00991284">
      <w:pPr>
        <w:spacing w:after="0"/>
        <w:ind w:left="720" w:hanging="720"/>
        <w:rPr>
          <w:rFonts w:ascii="Times New Roman" w:hAnsi="Times New Roman" w:cs="Times New Roman"/>
        </w:rPr>
      </w:pPr>
    </w:p>
    <w:p w:rsidR="000C6967" w:rsidRDefault="00DF7230" w:rsidP="00991284">
      <w:pPr>
        <w:spacing w:after="0"/>
        <w:ind w:left="720" w:hanging="720"/>
        <w:rPr>
          <w:rFonts w:ascii="Times New Roman" w:hAnsi="Times New Roman" w:cs="Times New Roman"/>
        </w:rPr>
      </w:pPr>
      <w:r w:rsidRPr="00764207">
        <w:rPr>
          <w:rFonts w:ascii="Times New Roman" w:hAnsi="Times New Roman" w:cs="Times New Roman"/>
        </w:rPr>
        <w:t>2017     Community and Cultural Resiliency in Chumash Basketweaving</w:t>
      </w:r>
      <w:r w:rsidR="000C6967" w:rsidRPr="00764207">
        <w:rPr>
          <w:rFonts w:ascii="Times New Roman" w:hAnsi="Times New Roman" w:cs="Times New Roman"/>
        </w:rPr>
        <w:t>.</w:t>
      </w:r>
      <w:r w:rsidRPr="00764207">
        <w:rPr>
          <w:rFonts w:ascii="Times New Roman" w:hAnsi="Times New Roman" w:cs="Times New Roman"/>
        </w:rPr>
        <w:t xml:space="preserve"> </w:t>
      </w:r>
      <w:r w:rsidR="00DE226D" w:rsidRPr="00764207">
        <w:rPr>
          <w:rFonts w:ascii="Times New Roman" w:hAnsi="Times New Roman" w:cs="Times New Roman"/>
        </w:rPr>
        <w:t>Paper Presented in invited symposium at the</w:t>
      </w:r>
      <w:r w:rsidRPr="00764207">
        <w:rPr>
          <w:rFonts w:ascii="Times New Roman" w:hAnsi="Times New Roman" w:cs="Times New Roman"/>
        </w:rPr>
        <w:t xml:space="preserve"> National Museum of Natural History Smithsonian Institution “Putting Theory</w:t>
      </w:r>
      <w:r w:rsidRPr="00DF7230">
        <w:rPr>
          <w:rFonts w:ascii="Times New Roman" w:hAnsi="Times New Roman" w:cs="Times New Roman"/>
        </w:rPr>
        <w:t xml:space="preserve"> and Things Together: Working with Museum Collections </w:t>
      </w:r>
      <w:r w:rsidR="00DE226D" w:rsidRPr="00DF7230">
        <w:rPr>
          <w:rFonts w:ascii="Times New Roman" w:hAnsi="Times New Roman" w:cs="Times New Roman"/>
        </w:rPr>
        <w:t>Conference</w:t>
      </w:r>
      <w:r w:rsidR="00DE226D">
        <w:rPr>
          <w:rFonts w:ascii="Times New Roman" w:hAnsi="Times New Roman" w:cs="Times New Roman"/>
        </w:rPr>
        <w:t>”</w:t>
      </w:r>
      <w:r w:rsidRPr="00DF7230">
        <w:rPr>
          <w:rFonts w:ascii="Times New Roman" w:hAnsi="Times New Roman" w:cs="Times New Roman"/>
        </w:rPr>
        <w:t>, November 28</w:t>
      </w:r>
      <w:r w:rsidRPr="00DF7230">
        <w:rPr>
          <w:rFonts w:ascii="Times New Roman" w:hAnsi="Times New Roman" w:cs="Times New Roman"/>
          <w:vertAlign w:val="superscript"/>
        </w:rPr>
        <w:t>th</w:t>
      </w:r>
      <w:r w:rsidRPr="00DF7230">
        <w:rPr>
          <w:rFonts w:ascii="Times New Roman" w:hAnsi="Times New Roman" w:cs="Times New Roman"/>
        </w:rPr>
        <w:t>, 2017, Washington DC.</w:t>
      </w:r>
    </w:p>
    <w:p w:rsidR="000C6967" w:rsidRDefault="000C6967" w:rsidP="00991284">
      <w:pPr>
        <w:spacing w:after="0"/>
        <w:ind w:left="720" w:hanging="720"/>
        <w:rPr>
          <w:rFonts w:ascii="Times New Roman" w:hAnsi="Times New Roman" w:cs="Times New Roman"/>
        </w:rPr>
      </w:pPr>
    </w:p>
    <w:p w:rsidR="00914CD8" w:rsidRDefault="00914CD8" w:rsidP="00991284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Communities of Practice and Persistent Craft Traditions: New Perspectives on Indigenous California Basketweaving. Paper Presented at the</w:t>
      </w:r>
      <w:r w:rsidR="003222D0">
        <w:rPr>
          <w:rFonts w:ascii="Times New Roman" w:hAnsi="Times New Roman" w:cs="Times New Roman"/>
        </w:rPr>
        <w:t xml:space="preserve"> Society for California Archaeology</w:t>
      </w:r>
      <w:r>
        <w:rPr>
          <w:rFonts w:ascii="Times New Roman" w:hAnsi="Times New Roman" w:cs="Times New Roman"/>
        </w:rPr>
        <w:t xml:space="preserve"> Southern Data Sharing Meeting</w:t>
      </w:r>
      <w:r w:rsidR="003222D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San Luis Obispo, California</w:t>
      </w:r>
      <w:r w:rsidR="003222D0">
        <w:rPr>
          <w:rFonts w:ascii="Times New Roman" w:hAnsi="Times New Roman" w:cs="Times New Roman"/>
        </w:rPr>
        <w:t>.</w:t>
      </w:r>
    </w:p>
    <w:p w:rsidR="00914CD8" w:rsidRDefault="00914CD8" w:rsidP="00991284">
      <w:pPr>
        <w:spacing w:after="0"/>
        <w:ind w:left="720" w:hanging="720"/>
        <w:rPr>
          <w:rFonts w:ascii="Times New Roman" w:hAnsi="Times New Roman" w:cs="Times New Roman"/>
        </w:rPr>
      </w:pPr>
    </w:p>
    <w:p w:rsidR="00991284" w:rsidRDefault="00991284" w:rsidP="00991284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Colonialism and Cuisine: Change and Continuity in Soapstone Consumption during the Mission Period in Alta California. Paper Presented at the 81</w:t>
      </w:r>
      <w:r w:rsidRPr="00991284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Annual Meeting</w:t>
      </w:r>
      <w:r w:rsidR="00764207">
        <w:rPr>
          <w:rFonts w:ascii="Times New Roman" w:hAnsi="Times New Roman" w:cs="Times New Roman"/>
        </w:rPr>
        <w:t xml:space="preserve"> for the Society for American Archaeology</w:t>
      </w:r>
      <w:r>
        <w:rPr>
          <w:rFonts w:ascii="Times New Roman" w:hAnsi="Times New Roman" w:cs="Times New Roman"/>
        </w:rPr>
        <w:t>: Vancouver, British Columbia.</w:t>
      </w:r>
    </w:p>
    <w:p w:rsidR="00991284" w:rsidRDefault="00991284" w:rsidP="00991284">
      <w:pPr>
        <w:spacing w:after="0"/>
        <w:ind w:left="720" w:hanging="720"/>
        <w:rPr>
          <w:rFonts w:ascii="Times New Roman" w:hAnsi="Times New Roman" w:cs="Times New Roman"/>
        </w:rPr>
      </w:pPr>
    </w:p>
    <w:p w:rsidR="00991284" w:rsidRDefault="00991284" w:rsidP="00991284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Gender Equity Trends among SCA Members working in Academia and CRM. Paper presented at the 51</w:t>
      </w:r>
      <w:r w:rsidRPr="0079569A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Society for Califor</w:t>
      </w:r>
      <w:r w:rsidR="00D3658B">
        <w:rPr>
          <w:rFonts w:ascii="Times New Roman" w:hAnsi="Times New Roman" w:cs="Times New Roman"/>
        </w:rPr>
        <w:t xml:space="preserve">nia Archaeology Annual Meeting. </w:t>
      </w:r>
      <w:r>
        <w:rPr>
          <w:rFonts w:ascii="Times New Roman" w:hAnsi="Times New Roman" w:cs="Times New Roman"/>
        </w:rPr>
        <w:t>Yosemite, CA.</w:t>
      </w:r>
    </w:p>
    <w:p w:rsidR="00991284" w:rsidRDefault="00991284" w:rsidP="00F726A3">
      <w:pPr>
        <w:spacing w:after="0"/>
        <w:rPr>
          <w:rFonts w:ascii="Times New Roman" w:hAnsi="Times New Roman" w:cs="Times New Roman"/>
        </w:rPr>
      </w:pPr>
    </w:p>
    <w:p w:rsidR="004F79C9" w:rsidRDefault="004F79C9" w:rsidP="00F726A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 xml:space="preserve">Landscapes of Power and Persistence: Tracking Change and Continuity in Foodways during the Mission Period in </w:t>
      </w:r>
      <w:r>
        <w:rPr>
          <w:rFonts w:ascii="Times New Roman" w:hAnsi="Times New Roman" w:cs="Times New Roman"/>
        </w:rPr>
        <w:tab/>
        <w:t xml:space="preserve">Alta California. </w:t>
      </w:r>
      <w:r w:rsidR="00991284">
        <w:rPr>
          <w:rFonts w:ascii="Times New Roman" w:hAnsi="Times New Roman" w:cs="Times New Roman"/>
        </w:rPr>
        <w:t xml:space="preserve">Paper </w:t>
      </w:r>
      <w:r>
        <w:rPr>
          <w:rFonts w:ascii="Times New Roman" w:hAnsi="Times New Roman" w:cs="Times New Roman"/>
        </w:rPr>
        <w:t>Presented at the 2</w:t>
      </w:r>
      <w:r w:rsidRPr="004F79C9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Annual </w:t>
      </w:r>
      <w:proofErr w:type="spellStart"/>
      <w:r>
        <w:rPr>
          <w:rFonts w:ascii="Times New Roman" w:hAnsi="Times New Roman" w:cs="Times New Roman"/>
        </w:rPr>
        <w:t>Grad</w:t>
      </w:r>
      <w:proofErr w:type="spellEnd"/>
      <w:r>
        <w:rPr>
          <w:rFonts w:ascii="Times New Roman" w:hAnsi="Times New Roman" w:cs="Times New Roman"/>
        </w:rPr>
        <w:t xml:space="preserve"> Slam; Department of Anthropology; UCSB, March 3</w:t>
      </w:r>
      <w:r w:rsidRPr="004F79C9">
        <w:rPr>
          <w:rFonts w:ascii="Times New Roman" w:hAnsi="Times New Roman" w:cs="Times New Roman"/>
          <w:vertAlign w:val="superscript"/>
        </w:rPr>
        <w:t>rd</w:t>
      </w:r>
    </w:p>
    <w:p w:rsidR="004F79C9" w:rsidRDefault="004F79C9" w:rsidP="00F726A3">
      <w:pPr>
        <w:spacing w:after="0"/>
        <w:rPr>
          <w:rFonts w:ascii="Times New Roman" w:hAnsi="Times New Roman" w:cs="Times New Roman"/>
        </w:rPr>
      </w:pPr>
    </w:p>
    <w:p w:rsidR="00F726A3" w:rsidRDefault="004F79C9" w:rsidP="00991284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F726A3">
        <w:rPr>
          <w:rFonts w:ascii="Times New Roman" w:hAnsi="Times New Roman" w:cs="Times New Roman"/>
        </w:rPr>
        <w:t>016</w:t>
      </w:r>
      <w:r w:rsidR="00F726A3">
        <w:rPr>
          <w:rFonts w:ascii="Times New Roman" w:hAnsi="Times New Roman" w:cs="Times New Roman"/>
        </w:rPr>
        <w:tab/>
        <w:t>Associating Chumash Baskets to Individual Weavers</w:t>
      </w:r>
      <w:r w:rsidR="00991284">
        <w:rPr>
          <w:rFonts w:ascii="Times New Roman" w:hAnsi="Times New Roman" w:cs="Times New Roman"/>
        </w:rPr>
        <w:t>. Paper p</w:t>
      </w:r>
      <w:r w:rsidR="00F726A3">
        <w:rPr>
          <w:rFonts w:ascii="Times New Roman" w:hAnsi="Times New Roman" w:cs="Times New Roman"/>
        </w:rPr>
        <w:t>resented at the Santa Barbara Archaeological Society; Santa Barbara, California, June 6</w:t>
      </w:r>
      <w:r w:rsidR="00F726A3" w:rsidRPr="00F726A3">
        <w:rPr>
          <w:rFonts w:ascii="Times New Roman" w:hAnsi="Times New Roman" w:cs="Times New Roman"/>
          <w:vertAlign w:val="superscript"/>
        </w:rPr>
        <w:t>th</w:t>
      </w:r>
      <w:r w:rsidR="00F726A3">
        <w:rPr>
          <w:rFonts w:ascii="Times New Roman" w:hAnsi="Times New Roman" w:cs="Times New Roman"/>
        </w:rPr>
        <w:t>, 2016.</w:t>
      </w:r>
    </w:p>
    <w:p w:rsidR="00F726A3" w:rsidRDefault="00F726A3" w:rsidP="0030763C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E4034" w:rsidRDefault="001E4034" w:rsidP="001E4034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ab/>
        <w:t>Soapstone Consumption and Changing Foodways during the Colonial Period in the Santa Barbara Channel Region. Paper presented at the 4</w:t>
      </w:r>
      <w:r w:rsidRPr="001E4034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Anthropology Graduate Student Symposium, May 20</w:t>
      </w:r>
      <w:r w:rsidRPr="001E4034">
        <w:rPr>
          <w:rFonts w:ascii="Times New Roman" w:hAnsi="Times New Roman" w:cs="Times New Roman"/>
          <w:vertAlign w:val="superscript"/>
        </w:rPr>
        <w:t>th</w:t>
      </w:r>
      <w:proofErr w:type="gramStart"/>
      <w:r>
        <w:rPr>
          <w:rFonts w:ascii="Times New Roman" w:hAnsi="Times New Roman" w:cs="Times New Roman"/>
        </w:rPr>
        <w:t xml:space="preserve"> 2016</w:t>
      </w:r>
      <w:proofErr w:type="gramEnd"/>
    </w:p>
    <w:p w:rsidR="001E4034" w:rsidRPr="001E4034" w:rsidRDefault="001E4034" w:rsidP="001E4034">
      <w:pPr>
        <w:spacing w:after="0"/>
        <w:ind w:left="720" w:hanging="720"/>
        <w:rPr>
          <w:rFonts w:ascii="Times New Roman" w:hAnsi="Times New Roman" w:cs="Times New Roman"/>
        </w:rPr>
      </w:pPr>
    </w:p>
    <w:p w:rsidR="006F7E92" w:rsidRDefault="006F7E92" w:rsidP="0030763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ab/>
        <w:t xml:space="preserve">Classifying Soapstone Ollas, Bowls, and </w:t>
      </w:r>
      <w:r w:rsidRPr="008445F1">
        <w:rPr>
          <w:rFonts w:ascii="Times New Roman" w:hAnsi="Times New Roman" w:cs="Times New Roman"/>
          <w:i/>
        </w:rPr>
        <w:t>Comal</w:t>
      </w:r>
      <w:r w:rsidR="00D3658B" w:rsidRPr="008445F1">
        <w:rPr>
          <w:rFonts w:ascii="Times New Roman" w:hAnsi="Times New Roman" w:cs="Times New Roman"/>
          <w:i/>
        </w:rPr>
        <w:t>e</w:t>
      </w:r>
      <w:r w:rsidRPr="008445F1">
        <w:rPr>
          <w:rFonts w:ascii="Times New Roman" w:hAnsi="Times New Roman" w:cs="Times New Roman"/>
          <w:i/>
        </w:rPr>
        <w:t>s</w:t>
      </w:r>
      <w:r>
        <w:rPr>
          <w:rFonts w:ascii="Times New Roman" w:hAnsi="Times New Roman" w:cs="Times New Roman"/>
        </w:rPr>
        <w:t xml:space="preserve"> in the Santa Barbara Channel Region, CA. </w:t>
      </w:r>
    </w:p>
    <w:p w:rsidR="006F7E92" w:rsidRDefault="006F7E92" w:rsidP="006F7E92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er presented at the Society for American Archaeology 80</w:t>
      </w:r>
      <w:r w:rsidRPr="006F7E92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; Orlando, Florida.</w:t>
      </w:r>
    </w:p>
    <w:p w:rsidR="006F7E92" w:rsidRDefault="006F7E92" w:rsidP="006F7E92">
      <w:pPr>
        <w:spacing w:after="0"/>
        <w:ind w:firstLine="720"/>
        <w:rPr>
          <w:rFonts w:ascii="Times New Roman" w:hAnsi="Times New Roman" w:cs="Times New Roman"/>
        </w:rPr>
      </w:pPr>
    </w:p>
    <w:p w:rsidR="006F7E92" w:rsidRDefault="006F7E92" w:rsidP="0030763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ab/>
        <w:t>Associating Chumash Baskets to Individual Weavers. By</w:t>
      </w:r>
      <w:r w:rsidR="008445F1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Kaitlin M. Brown and Jan Timbrook.</w:t>
      </w:r>
    </w:p>
    <w:p w:rsidR="006F7E92" w:rsidRDefault="00991284" w:rsidP="0030763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Paper pr</w:t>
      </w:r>
      <w:r w:rsidR="006F7E92">
        <w:rPr>
          <w:rFonts w:ascii="Times New Roman" w:hAnsi="Times New Roman" w:cs="Times New Roman"/>
        </w:rPr>
        <w:t>esented at the 50</w:t>
      </w:r>
      <w:r w:rsidR="006F7E92" w:rsidRPr="0079569A">
        <w:rPr>
          <w:rFonts w:ascii="Times New Roman" w:hAnsi="Times New Roman" w:cs="Times New Roman"/>
          <w:vertAlign w:val="superscript"/>
        </w:rPr>
        <w:t>th</w:t>
      </w:r>
      <w:r w:rsidR="006F7E92">
        <w:rPr>
          <w:rFonts w:ascii="Times New Roman" w:hAnsi="Times New Roman" w:cs="Times New Roman"/>
        </w:rPr>
        <w:t xml:space="preserve"> Society for California Archaeology Annual Meeting; Ontario, CA.</w:t>
      </w:r>
    </w:p>
    <w:p w:rsidR="0056146F" w:rsidRDefault="0056146F" w:rsidP="0030763C">
      <w:pPr>
        <w:spacing w:after="0"/>
        <w:rPr>
          <w:rFonts w:ascii="Times New Roman" w:hAnsi="Times New Roman" w:cs="Times New Roman"/>
        </w:rPr>
      </w:pPr>
    </w:p>
    <w:p w:rsidR="0056146F" w:rsidRDefault="0056146F" w:rsidP="0056146F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>Weaving Worlds: Chumash Basketweavers at the Turn of the 20</w:t>
      </w:r>
      <w:r w:rsidRPr="0056146F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Century. Paper Presented at the Summer Institute in Museum Anthropology 2015 Symposium, Washington D.C. </w:t>
      </w:r>
    </w:p>
    <w:p w:rsidR="006F7E92" w:rsidRPr="006F7E92" w:rsidRDefault="006F7E92" w:rsidP="0030763C">
      <w:pPr>
        <w:spacing w:after="0"/>
        <w:rPr>
          <w:rFonts w:ascii="Times New Roman" w:hAnsi="Times New Roman" w:cs="Times New Roman"/>
        </w:rPr>
      </w:pPr>
    </w:p>
    <w:p w:rsidR="0030763C" w:rsidRDefault="0030763C" w:rsidP="00D3658B">
      <w:pPr>
        <w:spacing w:after="0" w:line="240" w:lineRule="auto"/>
        <w:ind w:left="720" w:hanging="720"/>
        <w:rPr>
          <w:rFonts w:ascii="Times New Roman" w:hAnsi="Times New Roman" w:cs="Times New Roman"/>
        </w:rPr>
      </w:pPr>
      <w:bookmarkStart w:id="4" w:name="_Hlk516078558"/>
      <w:r w:rsidRPr="003575C7">
        <w:rPr>
          <w:rFonts w:ascii="Times New Roman" w:hAnsi="Times New Roman" w:cs="Times New Roman"/>
        </w:rPr>
        <w:t>2014</w:t>
      </w:r>
      <w:r w:rsidRPr="003575C7">
        <w:rPr>
          <w:rFonts w:ascii="Times New Roman" w:hAnsi="Times New Roman" w:cs="Times New Roman"/>
        </w:rPr>
        <w:tab/>
        <w:t>Across M</w:t>
      </w:r>
      <w:r>
        <w:rPr>
          <w:rFonts w:ascii="Times New Roman" w:hAnsi="Times New Roman" w:cs="Times New Roman"/>
        </w:rPr>
        <w:t xml:space="preserve">any Divides: A Network </w:t>
      </w:r>
      <w:r w:rsidRPr="003575C7">
        <w:rPr>
          <w:rFonts w:ascii="Times New Roman" w:hAnsi="Times New Roman" w:cs="Times New Roman"/>
        </w:rPr>
        <w:t>Approach to Exotic Artifacts Originat</w:t>
      </w:r>
      <w:r>
        <w:rPr>
          <w:rFonts w:ascii="Times New Roman" w:hAnsi="Times New Roman" w:cs="Times New Roman"/>
        </w:rPr>
        <w:t xml:space="preserve">ing from the West in China Lake </w:t>
      </w:r>
      <w:r w:rsidRPr="003575C7">
        <w:rPr>
          <w:rFonts w:ascii="Times New Roman" w:hAnsi="Times New Roman" w:cs="Times New Roman"/>
        </w:rPr>
        <w:t>NAWS’ South Range.</w:t>
      </w:r>
      <w:r>
        <w:rPr>
          <w:rFonts w:ascii="Times New Roman" w:hAnsi="Times New Roman" w:cs="Times New Roman"/>
        </w:rPr>
        <w:t xml:space="preserve"> By </w:t>
      </w:r>
      <w:r w:rsidRPr="003575C7">
        <w:rPr>
          <w:rFonts w:ascii="Times New Roman" w:hAnsi="Times New Roman" w:cs="Times New Roman"/>
        </w:rPr>
        <w:t>Kait</w:t>
      </w:r>
      <w:r>
        <w:rPr>
          <w:rFonts w:ascii="Times New Roman" w:hAnsi="Times New Roman" w:cs="Times New Roman"/>
        </w:rPr>
        <w:t>l</w:t>
      </w:r>
      <w:r w:rsidRPr="003575C7">
        <w:rPr>
          <w:rFonts w:ascii="Times New Roman" w:hAnsi="Times New Roman" w:cs="Times New Roman"/>
        </w:rPr>
        <w:t>in M. Brown and Brian J. Barbier</w:t>
      </w:r>
      <w:r>
        <w:rPr>
          <w:rFonts w:ascii="Times New Roman" w:hAnsi="Times New Roman" w:cs="Times New Roman"/>
        </w:rPr>
        <w:t>.</w:t>
      </w:r>
      <w:r w:rsidR="00D3658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vited paper for Recent Investigations in the China Lake Region, Mojave Desert California p</w:t>
      </w:r>
      <w:r w:rsidRPr="003575C7">
        <w:rPr>
          <w:rFonts w:ascii="Times New Roman" w:hAnsi="Times New Roman" w:cs="Times New Roman"/>
        </w:rPr>
        <w:t>resented at the 34</w:t>
      </w:r>
      <w:r>
        <w:rPr>
          <w:rFonts w:ascii="Times New Roman" w:hAnsi="Times New Roman" w:cs="Times New Roman"/>
          <w:vertAlign w:val="superscript"/>
        </w:rPr>
        <w:t>th</w:t>
      </w:r>
      <w:r w:rsidRPr="003575C7">
        <w:rPr>
          <w:rFonts w:ascii="Times New Roman" w:hAnsi="Times New Roman" w:cs="Times New Roman"/>
        </w:rPr>
        <w:t xml:space="preserve"> Great Basin Anthropological Conference; </w:t>
      </w:r>
      <w:r>
        <w:rPr>
          <w:rFonts w:ascii="Times New Roman" w:hAnsi="Times New Roman" w:cs="Times New Roman"/>
        </w:rPr>
        <w:t>Boise, Idaho</w:t>
      </w:r>
      <w:r w:rsidRPr="003575C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ab/>
      </w:r>
    </w:p>
    <w:p w:rsidR="00F60265" w:rsidRPr="00FD4FEE" w:rsidRDefault="0030763C" w:rsidP="00FD4FEE">
      <w:pPr>
        <w:tabs>
          <w:tab w:val="left" w:pos="8052"/>
        </w:tabs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F60265" w:rsidRDefault="00F60265" w:rsidP="008445F1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r>
        <w:rPr>
          <w:sz w:val="22"/>
          <w:szCs w:val="22"/>
        </w:rPr>
        <w:t>2014</w:t>
      </w:r>
      <w:r>
        <w:rPr>
          <w:sz w:val="22"/>
          <w:szCs w:val="22"/>
        </w:rPr>
        <w:tab/>
        <w:t>New Applications for Remote Sensing in California.</w:t>
      </w:r>
      <w:r w:rsidR="0030763C">
        <w:rPr>
          <w:sz w:val="22"/>
          <w:szCs w:val="22"/>
        </w:rPr>
        <w:t xml:space="preserve"> </w:t>
      </w:r>
      <w:r>
        <w:rPr>
          <w:sz w:val="22"/>
          <w:szCs w:val="22"/>
        </w:rPr>
        <w:t>Presented at the 48</w:t>
      </w:r>
      <w:r w:rsidRPr="00B1539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ociety for California Archaeology Annual Meeting</w:t>
      </w:r>
      <w:r w:rsidR="003D2E38">
        <w:rPr>
          <w:sz w:val="22"/>
          <w:szCs w:val="22"/>
        </w:rPr>
        <w:t>; Visalia, CA.</w:t>
      </w:r>
    </w:p>
    <w:p w:rsidR="000D45A7" w:rsidRDefault="000D45A7" w:rsidP="0030763C">
      <w:pPr>
        <w:pStyle w:val="yiv1839177887msonormal"/>
        <w:shd w:val="clear" w:color="auto" w:fill="FFFFFF"/>
        <w:spacing w:before="0" w:beforeAutospacing="0" w:after="0" w:afterAutospacing="0"/>
        <w:ind w:firstLine="720"/>
        <w:rPr>
          <w:sz w:val="22"/>
          <w:szCs w:val="22"/>
        </w:rPr>
      </w:pPr>
    </w:p>
    <w:p w:rsidR="000D45A7" w:rsidRPr="003575C7" w:rsidRDefault="000D45A7" w:rsidP="00146F6D">
      <w:pPr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3575C7">
        <w:rPr>
          <w:rFonts w:ascii="Times New Roman" w:hAnsi="Times New Roman" w:cs="Times New Roman"/>
        </w:rPr>
        <w:t>2014</w:t>
      </w:r>
      <w:r w:rsidRPr="003575C7">
        <w:rPr>
          <w:rFonts w:ascii="Times New Roman" w:hAnsi="Times New Roman" w:cs="Times New Roman"/>
        </w:rPr>
        <w:tab/>
        <w:t>Archaeological Evidence for Asphaltum Production on San Nicolas Island, CA: Acquisition, Processing and Application at the Tule Creek Village Site.</w:t>
      </w:r>
      <w:r w:rsidR="00146F6D">
        <w:rPr>
          <w:rFonts w:ascii="Times New Roman" w:hAnsi="Times New Roman" w:cs="Times New Roman"/>
        </w:rPr>
        <w:t xml:space="preserve"> By: </w:t>
      </w:r>
      <w:r w:rsidR="00146F6D" w:rsidRPr="003575C7">
        <w:rPr>
          <w:rFonts w:ascii="Times New Roman" w:hAnsi="Times New Roman" w:cs="Times New Roman"/>
        </w:rPr>
        <w:t xml:space="preserve">Kaitlin M. Brown, </w:t>
      </w:r>
      <w:proofErr w:type="spellStart"/>
      <w:r w:rsidR="00146F6D" w:rsidRPr="003575C7">
        <w:rPr>
          <w:rFonts w:ascii="Times New Roman" w:hAnsi="Times New Roman" w:cs="Times New Roman"/>
        </w:rPr>
        <w:t>Renѐ</w:t>
      </w:r>
      <w:proofErr w:type="spellEnd"/>
      <w:r w:rsidR="00146F6D" w:rsidRPr="003575C7">
        <w:rPr>
          <w:rFonts w:ascii="Times New Roman" w:hAnsi="Times New Roman" w:cs="Times New Roman"/>
        </w:rPr>
        <w:t xml:space="preserve"> L. Vellanoweth, and Richard Guttenberg</w:t>
      </w:r>
    </w:p>
    <w:p w:rsidR="000D45A7" w:rsidRPr="00F60265" w:rsidRDefault="000D45A7" w:rsidP="000D45A7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F60265">
        <w:rPr>
          <w:rFonts w:ascii="Times New Roman" w:hAnsi="Times New Roman" w:cs="Times New Roman"/>
        </w:rPr>
        <w:t>Presented at the Society for American Archaeology 78</w:t>
      </w:r>
      <w:r w:rsidRPr="00F60265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nnual Meeting; Austin, Texas</w:t>
      </w:r>
    </w:p>
    <w:bookmarkEnd w:id="4"/>
    <w:p w:rsidR="000D45A7" w:rsidRDefault="000D45A7" w:rsidP="002663BA">
      <w:pPr>
        <w:pStyle w:val="yiv1839177887msonormal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:rsidR="000D45A7" w:rsidRDefault="000D45A7" w:rsidP="00D3658B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r>
        <w:rPr>
          <w:sz w:val="22"/>
          <w:szCs w:val="22"/>
        </w:rPr>
        <w:t>2013</w:t>
      </w:r>
      <w:r>
        <w:rPr>
          <w:sz w:val="22"/>
          <w:szCs w:val="22"/>
        </w:rPr>
        <w:tab/>
        <w:t>An Analysis of Bituminous Mixtures from the California Channel Islands: Evidence for Indigenous Sources of Bitumen in Relation to Submarine Seeps</w:t>
      </w:r>
      <w:r w:rsidR="00146F6D">
        <w:rPr>
          <w:sz w:val="22"/>
          <w:szCs w:val="22"/>
        </w:rPr>
        <w:t xml:space="preserve">: Kaitlin M. Brown, Jacques Connan, </w:t>
      </w:r>
      <w:proofErr w:type="spellStart"/>
      <w:r w:rsidR="00146F6D">
        <w:rPr>
          <w:sz w:val="22"/>
          <w:szCs w:val="22"/>
        </w:rPr>
        <w:t>Renѐ</w:t>
      </w:r>
      <w:proofErr w:type="spellEnd"/>
      <w:r w:rsidR="00146F6D">
        <w:rPr>
          <w:sz w:val="22"/>
          <w:szCs w:val="22"/>
        </w:rPr>
        <w:t xml:space="preserve"> L. Vellanoweth, Nicholas W. Poister.</w:t>
      </w:r>
      <w:r w:rsidR="00D3658B">
        <w:rPr>
          <w:sz w:val="22"/>
          <w:szCs w:val="22"/>
        </w:rPr>
        <w:t xml:space="preserve"> </w:t>
      </w:r>
      <w:r>
        <w:rPr>
          <w:sz w:val="22"/>
          <w:szCs w:val="22"/>
        </w:rPr>
        <w:t>Presented at the Society for American Archaeology 78</w:t>
      </w:r>
      <w:r w:rsidRPr="00A519F5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nnual Meeting; Honolulu, Hawaii.</w:t>
      </w:r>
    </w:p>
    <w:p w:rsidR="000D45A7" w:rsidRDefault="000D45A7" w:rsidP="000D45A7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</w:p>
    <w:p w:rsidR="000D45A7" w:rsidRDefault="000D45A7" w:rsidP="00146F6D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bookmarkStart w:id="5" w:name="_Hlk516078627"/>
      <w:r>
        <w:rPr>
          <w:sz w:val="22"/>
          <w:szCs w:val="22"/>
        </w:rPr>
        <w:t>2013</w:t>
      </w:r>
      <w:r>
        <w:rPr>
          <w:sz w:val="22"/>
          <w:szCs w:val="22"/>
        </w:rPr>
        <w:tab/>
        <w:t xml:space="preserve">What is Mixed in a Mixing Dish?  An </w:t>
      </w:r>
      <w:r w:rsidR="00146F6D">
        <w:rPr>
          <w:sz w:val="22"/>
          <w:szCs w:val="22"/>
        </w:rPr>
        <w:t>Experimental</w:t>
      </w:r>
      <w:r>
        <w:rPr>
          <w:sz w:val="22"/>
          <w:szCs w:val="22"/>
        </w:rPr>
        <w:t xml:space="preserve"> and Geochemical Analysis of Asphaltum filled Abalone Dishes on San Nicolas Island</w:t>
      </w:r>
      <w:r w:rsidR="00146F6D">
        <w:rPr>
          <w:sz w:val="22"/>
          <w:szCs w:val="22"/>
        </w:rPr>
        <w:t xml:space="preserve">. By: </w:t>
      </w:r>
      <w:proofErr w:type="spellStart"/>
      <w:r w:rsidR="00146F6D">
        <w:rPr>
          <w:sz w:val="22"/>
          <w:szCs w:val="22"/>
        </w:rPr>
        <w:t>Kailtin</w:t>
      </w:r>
      <w:proofErr w:type="spellEnd"/>
      <w:r w:rsidR="00146F6D">
        <w:rPr>
          <w:sz w:val="22"/>
          <w:szCs w:val="22"/>
        </w:rPr>
        <w:t xml:space="preserve"> M. Brown, Jacques Connan, William E. Kendig, </w:t>
      </w:r>
      <w:proofErr w:type="spellStart"/>
      <w:r w:rsidR="00146F6D">
        <w:rPr>
          <w:sz w:val="22"/>
          <w:szCs w:val="22"/>
        </w:rPr>
        <w:t>Renѐ</w:t>
      </w:r>
      <w:proofErr w:type="spellEnd"/>
      <w:r w:rsidR="00146F6D">
        <w:rPr>
          <w:sz w:val="22"/>
          <w:szCs w:val="22"/>
        </w:rPr>
        <w:t xml:space="preserve"> L. Vellanoweth</w:t>
      </w:r>
    </w:p>
    <w:p w:rsidR="000D45A7" w:rsidRDefault="000D45A7" w:rsidP="000D45A7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r>
        <w:rPr>
          <w:sz w:val="22"/>
          <w:szCs w:val="22"/>
        </w:rPr>
        <w:tab/>
        <w:t>Presented at the 47</w:t>
      </w:r>
      <w:r w:rsidRPr="00B15393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Society for California Archaeology Annual Meeting; Berkeley, CA.</w:t>
      </w:r>
    </w:p>
    <w:bookmarkEnd w:id="5"/>
    <w:p w:rsidR="000D45A7" w:rsidRDefault="000D45A7" w:rsidP="000D45A7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</w:p>
    <w:p w:rsidR="000D45A7" w:rsidRDefault="000D45A7" w:rsidP="00D3658B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r w:rsidRPr="00146F6D">
        <w:rPr>
          <w:sz w:val="22"/>
          <w:szCs w:val="22"/>
        </w:rPr>
        <w:t>2013</w:t>
      </w:r>
      <w:r w:rsidRPr="00146F6D">
        <w:rPr>
          <w:sz w:val="22"/>
          <w:szCs w:val="22"/>
        </w:rPr>
        <w:tab/>
      </w:r>
      <w:r w:rsidRPr="00146F6D">
        <w:rPr>
          <w:color w:val="000000"/>
          <w:sz w:val="22"/>
          <w:szCs w:val="22"/>
          <w:shd w:val="clear" w:color="auto" w:fill="FFFFFF"/>
        </w:rPr>
        <w:t>The Processing and Technological Application of Asphaltum in</w:t>
      </w:r>
      <w:r w:rsidRPr="00146F6D">
        <w:rPr>
          <w:rStyle w:val="apple-converted-space"/>
          <w:color w:val="000000"/>
          <w:sz w:val="22"/>
          <w:szCs w:val="22"/>
          <w:shd w:val="clear" w:color="auto" w:fill="FFFFFF"/>
        </w:rPr>
        <w:t> </w:t>
      </w:r>
      <w:r w:rsidR="00146F6D" w:rsidRPr="00146F6D">
        <w:rPr>
          <w:rStyle w:val="yshortcuts"/>
          <w:color w:val="000000"/>
          <w:sz w:val="22"/>
          <w:szCs w:val="22"/>
          <w:shd w:val="clear" w:color="auto" w:fill="FFFFFF"/>
        </w:rPr>
        <w:t>Southern California</w:t>
      </w:r>
      <w:r w:rsidR="00D3658B">
        <w:rPr>
          <w:sz w:val="22"/>
          <w:szCs w:val="22"/>
        </w:rPr>
        <w:t xml:space="preserve"> </w:t>
      </w:r>
      <w:r w:rsidRPr="00146F6D">
        <w:rPr>
          <w:sz w:val="22"/>
          <w:szCs w:val="22"/>
        </w:rPr>
        <w:t>Presented at the San Diego County Archaeological Society</w:t>
      </w:r>
    </w:p>
    <w:p w:rsidR="00E4117C" w:rsidRDefault="00E4117C" w:rsidP="00974044">
      <w:pPr>
        <w:pStyle w:val="yiv1839177887msonormal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:rsidR="00146F6D" w:rsidRDefault="00B23B11" w:rsidP="00D3658B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bookmarkStart w:id="6" w:name="_Hlk516079999"/>
      <w:r>
        <w:rPr>
          <w:sz w:val="22"/>
          <w:szCs w:val="22"/>
        </w:rPr>
        <w:t>2013</w:t>
      </w:r>
      <w:r>
        <w:rPr>
          <w:sz w:val="22"/>
          <w:szCs w:val="22"/>
        </w:rPr>
        <w:tab/>
        <w:t xml:space="preserve">Oneota in the Mississippian </w:t>
      </w:r>
      <w:r w:rsidR="009D4022">
        <w:rPr>
          <w:sz w:val="22"/>
          <w:szCs w:val="22"/>
        </w:rPr>
        <w:t>Heartland</w:t>
      </w:r>
      <w:r>
        <w:rPr>
          <w:sz w:val="22"/>
          <w:szCs w:val="22"/>
        </w:rPr>
        <w:t>: Analyzing the Bold Counselor Phase at the C.W. Cooper Site.</w:t>
      </w:r>
      <w:r w:rsidR="0030763C">
        <w:rPr>
          <w:sz w:val="22"/>
          <w:szCs w:val="22"/>
        </w:rPr>
        <w:t xml:space="preserve"> By Kaitli</w:t>
      </w:r>
      <w:r w:rsidR="00D3658B">
        <w:rPr>
          <w:sz w:val="22"/>
          <w:szCs w:val="22"/>
        </w:rPr>
        <w:t xml:space="preserve">n M. Brown and Gregory D. Wilson. </w:t>
      </w:r>
      <w:r>
        <w:rPr>
          <w:sz w:val="22"/>
          <w:szCs w:val="22"/>
        </w:rPr>
        <w:t>Presented at the 70</w:t>
      </w:r>
      <w:r w:rsidRPr="00B23B11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nnual Southea</w:t>
      </w:r>
      <w:r w:rsidR="003D2E38">
        <w:rPr>
          <w:sz w:val="22"/>
          <w:szCs w:val="22"/>
        </w:rPr>
        <w:t>stern Archaeological Conference; Tampa, Florida</w:t>
      </w:r>
    </w:p>
    <w:bookmarkEnd w:id="6"/>
    <w:p w:rsidR="00146F6D" w:rsidRDefault="00146F6D" w:rsidP="0030763C">
      <w:pPr>
        <w:pStyle w:val="yiv1839177887msonormal"/>
        <w:shd w:val="clear" w:color="auto" w:fill="FFFFFF"/>
        <w:spacing w:before="0" w:beforeAutospacing="0" w:after="0" w:afterAutospacing="0"/>
        <w:ind w:firstLine="720"/>
        <w:rPr>
          <w:sz w:val="22"/>
          <w:szCs w:val="22"/>
        </w:rPr>
      </w:pPr>
    </w:p>
    <w:p w:rsidR="00146F6D" w:rsidRPr="008A7926" w:rsidRDefault="00146F6D" w:rsidP="00146F6D">
      <w:pPr>
        <w:pStyle w:val="yiv1839177887msonormal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7926">
        <w:rPr>
          <w:sz w:val="22"/>
          <w:szCs w:val="22"/>
        </w:rPr>
        <w:t>2012</w:t>
      </w:r>
      <w:r w:rsidRPr="008A7926">
        <w:rPr>
          <w:sz w:val="22"/>
          <w:szCs w:val="22"/>
        </w:rPr>
        <w:tab/>
      </w:r>
      <w:r w:rsidRPr="008A7926">
        <w:rPr>
          <w:color w:val="000000"/>
          <w:sz w:val="22"/>
          <w:szCs w:val="22"/>
        </w:rPr>
        <w:t>Classifying Tarring Pebbles on the Channel Islands.</w:t>
      </w:r>
      <w:r>
        <w:rPr>
          <w:color w:val="000000"/>
          <w:sz w:val="22"/>
          <w:szCs w:val="22"/>
        </w:rPr>
        <w:t xml:space="preserve"> By: </w:t>
      </w:r>
      <w:r w:rsidRPr="008A7926">
        <w:rPr>
          <w:sz w:val="22"/>
          <w:szCs w:val="22"/>
        </w:rPr>
        <w:t xml:space="preserve">Kaitlin M. Brown and </w:t>
      </w:r>
      <w:r w:rsidRPr="008A7926">
        <w:rPr>
          <w:color w:val="000000"/>
          <w:sz w:val="22"/>
          <w:szCs w:val="22"/>
        </w:rPr>
        <w:t>René L. Vellanoweth</w:t>
      </w:r>
    </w:p>
    <w:p w:rsidR="00146F6D" w:rsidRDefault="00146F6D" w:rsidP="00146F6D">
      <w:pPr>
        <w:pStyle w:val="yiv1839177887msonormal"/>
        <w:shd w:val="clear" w:color="auto" w:fill="FFFFFF"/>
        <w:spacing w:before="0" w:beforeAutospacing="0" w:after="0" w:afterAutospacing="0"/>
        <w:ind w:left="720"/>
        <w:rPr>
          <w:sz w:val="22"/>
          <w:szCs w:val="22"/>
        </w:rPr>
      </w:pPr>
      <w:r w:rsidRPr="008A7926">
        <w:rPr>
          <w:sz w:val="22"/>
          <w:szCs w:val="22"/>
        </w:rPr>
        <w:t>Presented at the 46</w:t>
      </w:r>
      <w:r w:rsidRPr="008A7926">
        <w:rPr>
          <w:sz w:val="22"/>
          <w:szCs w:val="22"/>
          <w:vertAlign w:val="superscript"/>
        </w:rPr>
        <w:t>th</w:t>
      </w:r>
      <w:r w:rsidRPr="008A7926">
        <w:rPr>
          <w:sz w:val="22"/>
          <w:szCs w:val="22"/>
        </w:rPr>
        <w:t xml:space="preserve"> Society for California Archaeology Annual Meeting</w:t>
      </w:r>
      <w:r w:rsidR="00D3658B">
        <w:rPr>
          <w:sz w:val="22"/>
          <w:szCs w:val="22"/>
        </w:rPr>
        <w:t>.</w:t>
      </w:r>
      <w:r w:rsidRPr="008A7926">
        <w:rPr>
          <w:sz w:val="22"/>
          <w:szCs w:val="22"/>
        </w:rPr>
        <w:t xml:space="preserve"> San Diego, California. </w:t>
      </w:r>
    </w:p>
    <w:p w:rsidR="0030763C" w:rsidRDefault="0030763C" w:rsidP="00862692">
      <w:pPr>
        <w:pStyle w:val="yiv1839177887msonormal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:rsidR="0030763C" w:rsidRPr="00DC3DD1" w:rsidRDefault="0030763C" w:rsidP="00D3658B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bookmarkStart w:id="7" w:name="_Hlk516080028"/>
      <w:r>
        <w:rPr>
          <w:sz w:val="22"/>
          <w:szCs w:val="22"/>
        </w:rPr>
        <w:t>2012</w:t>
      </w:r>
      <w:r>
        <w:rPr>
          <w:sz w:val="22"/>
          <w:szCs w:val="22"/>
        </w:rPr>
        <w:tab/>
      </w:r>
      <w:r w:rsidRPr="008A7926">
        <w:rPr>
          <w:sz w:val="22"/>
          <w:szCs w:val="22"/>
        </w:rPr>
        <w:t>Arrows of Identity:  An Analysis and Interpretation of Painted Arrow Shafts from Archaeological Sites at NAWS, China Lake.</w:t>
      </w:r>
      <w:r w:rsidR="00D3658B">
        <w:rPr>
          <w:sz w:val="22"/>
          <w:szCs w:val="22"/>
        </w:rPr>
        <w:t xml:space="preserve"> </w:t>
      </w:r>
      <w:r w:rsidRPr="008A7926">
        <w:rPr>
          <w:sz w:val="22"/>
          <w:szCs w:val="22"/>
        </w:rPr>
        <w:t>Presented at the 33</w:t>
      </w:r>
      <w:r w:rsidRPr="008A7926">
        <w:rPr>
          <w:sz w:val="22"/>
          <w:szCs w:val="22"/>
          <w:vertAlign w:val="superscript"/>
        </w:rPr>
        <w:t>rd</w:t>
      </w:r>
      <w:r w:rsidRPr="008A7926">
        <w:rPr>
          <w:sz w:val="22"/>
          <w:szCs w:val="22"/>
        </w:rPr>
        <w:t xml:space="preserve"> Great Ba</w:t>
      </w:r>
      <w:r w:rsidR="00D3658B">
        <w:rPr>
          <w:sz w:val="22"/>
          <w:szCs w:val="22"/>
        </w:rPr>
        <w:t>sin Anthropological Conference.</w:t>
      </w:r>
      <w:r w:rsidRPr="008A7926">
        <w:rPr>
          <w:sz w:val="22"/>
          <w:szCs w:val="22"/>
        </w:rPr>
        <w:t xml:space="preserve"> Stateline, Nevada.</w:t>
      </w:r>
    </w:p>
    <w:bookmarkEnd w:id="7"/>
    <w:p w:rsidR="0030763C" w:rsidRDefault="0030763C" w:rsidP="0030763C">
      <w:pPr>
        <w:pStyle w:val="yiv1839177887msonormal"/>
        <w:shd w:val="clear" w:color="auto" w:fill="FFFFFF"/>
        <w:spacing w:before="0" w:beforeAutospacing="0" w:after="0" w:afterAutospacing="0"/>
        <w:rPr>
          <w:sz w:val="22"/>
          <w:szCs w:val="22"/>
        </w:rPr>
      </w:pPr>
    </w:p>
    <w:p w:rsidR="007535A0" w:rsidRPr="008A7926" w:rsidRDefault="0030763C" w:rsidP="00D3658B">
      <w:pPr>
        <w:pStyle w:val="yiv1839177887msonormal"/>
        <w:shd w:val="clear" w:color="auto" w:fill="FFFFFF"/>
        <w:spacing w:before="0" w:beforeAutospacing="0" w:after="0" w:afterAutospacing="0"/>
        <w:ind w:left="720" w:hanging="720"/>
        <w:rPr>
          <w:sz w:val="22"/>
          <w:szCs w:val="22"/>
        </w:rPr>
      </w:pPr>
      <w:r>
        <w:rPr>
          <w:sz w:val="22"/>
          <w:szCs w:val="22"/>
        </w:rPr>
        <w:t>2012</w:t>
      </w:r>
      <w:r>
        <w:rPr>
          <w:sz w:val="22"/>
          <w:szCs w:val="22"/>
        </w:rPr>
        <w:tab/>
      </w:r>
      <w:r w:rsidRPr="008A7926">
        <w:rPr>
          <w:sz w:val="22"/>
          <w:szCs w:val="22"/>
        </w:rPr>
        <w:t xml:space="preserve">Differentiating Fishing Traps and Fishing Camps at Ancient Lake Cahuilla. </w:t>
      </w:r>
      <w:r w:rsidR="00D3658B">
        <w:rPr>
          <w:sz w:val="22"/>
          <w:szCs w:val="22"/>
        </w:rPr>
        <w:t xml:space="preserve"> </w:t>
      </w:r>
      <w:r w:rsidRPr="008A7926">
        <w:rPr>
          <w:sz w:val="22"/>
          <w:szCs w:val="22"/>
        </w:rPr>
        <w:t>Presented at the 46</w:t>
      </w:r>
      <w:r w:rsidRPr="008A7926">
        <w:rPr>
          <w:sz w:val="22"/>
          <w:szCs w:val="22"/>
          <w:vertAlign w:val="superscript"/>
        </w:rPr>
        <w:t>th</w:t>
      </w:r>
      <w:r w:rsidRPr="008A7926">
        <w:rPr>
          <w:sz w:val="22"/>
          <w:szCs w:val="22"/>
        </w:rPr>
        <w:t xml:space="preserve"> Society for California Archaeology Annual Meeting</w:t>
      </w:r>
      <w:r w:rsidR="00D3658B">
        <w:rPr>
          <w:sz w:val="22"/>
          <w:szCs w:val="22"/>
        </w:rPr>
        <w:t>.</w:t>
      </w:r>
      <w:r w:rsidRPr="008A7926">
        <w:rPr>
          <w:sz w:val="22"/>
          <w:szCs w:val="22"/>
        </w:rPr>
        <w:t xml:space="preserve"> San Diego, California. </w:t>
      </w:r>
    </w:p>
    <w:bookmarkEnd w:id="3"/>
    <w:p w:rsidR="007535A0" w:rsidRPr="008A7926" w:rsidRDefault="007535A0" w:rsidP="00E4117C">
      <w:pPr>
        <w:spacing w:after="0"/>
        <w:rPr>
          <w:rFonts w:ascii="Times New Roman" w:hAnsi="Times New Roman" w:cs="Times New Roman"/>
        </w:rPr>
      </w:pPr>
    </w:p>
    <w:p w:rsidR="009D3761" w:rsidRDefault="0030763C" w:rsidP="00D3658B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</w:t>
      </w:r>
      <w:r w:rsidR="008771EA">
        <w:rPr>
          <w:rFonts w:ascii="Times New Roman" w:hAnsi="Times New Roman" w:cs="Times New Roman"/>
        </w:rPr>
        <w:tab/>
      </w:r>
      <w:r w:rsidR="007535A0" w:rsidRPr="008A7926">
        <w:rPr>
          <w:rFonts w:ascii="Times New Roman" w:hAnsi="Times New Roman" w:cs="Times New Roman"/>
        </w:rPr>
        <w:t>Archaeological Investigations at Los Ang</w:t>
      </w:r>
      <w:r w:rsidR="00FD4FEE">
        <w:rPr>
          <w:rFonts w:ascii="Times New Roman" w:hAnsi="Times New Roman" w:cs="Times New Roman"/>
        </w:rPr>
        <w:t>e</w:t>
      </w:r>
      <w:r w:rsidR="007535A0" w:rsidRPr="008A7926">
        <w:rPr>
          <w:rFonts w:ascii="Times New Roman" w:hAnsi="Times New Roman" w:cs="Times New Roman"/>
        </w:rPr>
        <w:t xml:space="preserve">les State Historic Park; Unearthing a History that Unites Los Angeles.  </w:t>
      </w:r>
      <w:r>
        <w:rPr>
          <w:rFonts w:ascii="Times New Roman" w:hAnsi="Times New Roman" w:cs="Times New Roman"/>
        </w:rPr>
        <w:t xml:space="preserve">By </w:t>
      </w:r>
      <w:r w:rsidRPr="008A7926">
        <w:rPr>
          <w:rFonts w:ascii="Times New Roman" w:hAnsi="Times New Roman" w:cs="Times New Roman"/>
        </w:rPr>
        <w:t>Kaitlin M. Brown and Brendon Greenaway</w:t>
      </w:r>
      <w:r>
        <w:rPr>
          <w:rFonts w:ascii="Times New Roman" w:hAnsi="Times New Roman" w:cs="Times New Roman"/>
        </w:rPr>
        <w:t>.</w:t>
      </w:r>
      <w:r w:rsidR="00D3658B">
        <w:rPr>
          <w:rFonts w:ascii="Times New Roman" w:hAnsi="Times New Roman" w:cs="Times New Roman"/>
        </w:rPr>
        <w:t xml:space="preserve"> </w:t>
      </w:r>
      <w:r w:rsidR="007535A0" w:rsidRPr="008A7926">
        <w:rPr>
          <w:rFonts w:ascii="Times New Roman" w:hAnsi="Times New Roman" w:cs="Times New Roman"/>
        </w:rPr>
        <w:t>Poster presented at the 44</w:t>
      </w:r>
      <w:r w:rsidR="007535A0" w:rsidRPr="008A7926">
        <w:rPr>
          <w:rFonts w:ascii="Times New Roman" w:hAnsi="Times New Roman" w:cs="Times New Roman"/>
          <w:vertAlign w:val="superscript"/>
        </w:rPr>
        <w:t>rd</w:t>
      </w:r>
      <w:r w:rsidR="007535A0" w:rsidRPr="008A7926">
        <w:rPr>
          <w:rFonts w:ascii="Times New Roman" w:hAnsi="Times New Roman" w:cs="Times New Roman"/>
        </w:rPr>
        <w:t xml:space="preserve"> Society for Histor</w:t>
      </w:r>
      <w:r w:rsidR="001E0555" w:rsidRPr="008A7926">
        <w:rPr>
          <w:rFonts w:ascii="Times New Roman" w:hAnsi="Times New Roman" w:cs="Times New Roman"/>
        </w:rPr>
        <w:t>ical</w:t>
      </w:r>
      <w:r w:rsidR="007535A0" w:rsidRPr="008A7926">
        <w:rPr>
          <w:rFonts w:ascii="Times New Roman" w:hAnsi="Times New Roman" w:cs="Times New Roman"/>
        </w:rPr>
        <w:t xml:space="preserve"> Archaeology</w:t>
      </w:r>
      <w:r w:rsidR="001E0555" w:rsidRPr="008A7926">
        <w:rPr>
          <w:rFonts w:ascii="Times New Roman" w:hAnsi="Times New Roman" w:cs="Times New Roman"/>
        </w:rPr>
        <w:t xml:space="preserve"> Annual Conference</w:t>
      </w:r>
      <w:r w:rsidR="00D3658B">
        <w:rPr>
          <w:rFonts w:ascii="Times New Roman" w:hAnsi="Times New Roman" w:cs="Times New Roman"/>
        </w:rPr>
        <w:t xml:space="preserve">. </w:t>
      </w:r>
      <w:r w:rsidR="001E0555" w:rsidRPr="008A7926">
        <w:rPr>
          <w:rFonts w:ascii="Times New Roman" w:hAnsi="Times New Roman" w:cs="Times New Roman"/>
        </w:rPr>
        <w:t>Austin, Texas.</w:t>
      </w:r>
    </w:p>
    <w:p w:rsidR="0049250D" w:rsidRDefault="0049250D" w:rsidP="0049250D">
      <w:pPr>
        <w:spacing w:after="0"/>
        <w:rPr>
          <w:rFonts w:ascii="Times New Roman" w:hAnsi="Times New Roman" w:cs="Times New Roman"/>
        </w:rPr>
      </w:pPr>
    </w:p>
    <w:p w:rsidR="0049250D" w:rsidRDefault="0049250D" w:rsidP="0049250D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650C2">
        <w:rPr>
          <w:rFonts w:ascii="Times New Roman" w:hAnsi="Times New Roman" w:cs="Times New Roman"/>
          <w:b/>
          <w:u w:val="single"/>
        </w:rPr>
        <w:t>WORK EXPERIENCE</w:t>
      </w:r>
      <w:r w:rsidRPr="00B650C2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B01CFE" w:rsidRDefault="00B01CFE" w:rsidP="0049250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Teaching Associate</w:t>
      </w:r>
    </w:p>
    <w:p w:rsidR="00B01CFE" w:rsidRDefault="00B01CFE" w:rsidP="00B01CFE">
      <w:pPr>
        <w:spacing w:after="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North American Indians (ANTH 131): Summer Session A 2018</w:t>
      </w:r>
    </w:p>
    <w:p w:rsidR="00B01CFE" w:rsidRDefault="00B01CFE" w:rsidP="00B01CFE">
      <w:pPr>
        <w:spacing w:after="0"/>
        <w:ind w:left="720" w:firstLine="720"/>
        <w:rPr>
          <w:rFonts w:ascii="Times New Roman" w:hAnsi="Times New Roman" w:cs="Times New Roman"/>
        </w:rPr>
      </w:pPr>
    </w:p>
    <w:p w:rsidR="0049250D" w:rsidRDefault="0049250D" w:rsidP="0049250D">
      <w:pPr>
        <w:spacing w:after="0"/>
        <w:rPr>
          <w:rFonts w:ascii="Times New Roman" w:hAnsi="Times New Roman" w:cs="Times New Roman"/>
        </w:rPr>
      </w:pPr>
      <w:r w:rsidRPr="00B650C2">
        <w:rPr>
          <w:rFonts w:ascii="Times New Roman" w:hAnsi="Times New Roman" w:cs="Times New Roman"/>
        </w:rPr>
        <w:t xml:space="preserve">2013- </w:t>
      </w:r>
      <w:r w:rsidR="000C6967">
        <w:rPr>
          <w:rFonts w:ascii="Times New Roman" w:hAnsi="Times New Roman" w:cs="Times New Roman"/>
        </w:rPr>
        <w:t>ongoing</w:t>
      </w:r>
      <w:r>
        <w:rPr>
          <w:rFonts w:ascii="Times New Roman" w:hAnsi="Times New Roman" w:cs="Times New Roman"/>
        </w:rPr>
        <w:tab/>
        <w:t>Teaching Assistant</w:t>
      </w:r>
    </w:p>
    <w:p w:rsidR="0049250D" w:rsidRDefault="0049250D" w:rsidP="008311BD">
      <w:pPr>
        <w:spacing w:after="0"/>
        <w:ind w:left="900" w:hanging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311B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- Introduction to Anthropology (ANTH 2): Fall 2014, 2015, 2016, 2017</w:t>
      </w:r>
      <w:r w:rsidR="00CA0349">
        <w:rPr>
          <w:rFonts w:ascii="Times New Roman" w:hAnsi="Times New Roman" w:cs="Times New Roman"/>
        </w:rPr>
        <w:t>, 2018</w:t>
      </w:r>
    </w:p>
    <w:p w:rsidR="0049250D" w:rsidRDefault="0049250D" w:rsidP="008311BD">
      <w:pPr>
        <w:spacing w:after="0"/>
        <w:ind w:left="900" w:hanging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311B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- California Indians (ANTH 131): Winter 2016; Spring 2017</w:t>
      </w:r>
      <w:r w:rsidR="00620BC9">
        <w:rPr>
          <w:rFonts w:ascii="Times New Roman" w:hAnsi="Times New Roman" w:cs="Times New Roman"/>
        </w:rPr>
        <w:t>, Winter 2018</w:t>
      </w:r>
    </w:p>
    <w:p w:rsidR="0049250D" w:rsidRDefault="00B32814" w:rsidP="008311BD">
      <w:pPr>
        <w:spacing w:after="0"/>
        <w:ind w:left="900" w:hanging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311BD">
        <w:rPr>
          <w:rFonts w:ascii="Times New Roman" w:hAnsi="Times New Roman" w:cs="Times New Roman"/>
        </w:rPr>
        <w:t xml:space="preserve">  </w:t>
      </w:r>
      <w:r w:rsidR="0049250D">
        <w:rPr>
          <w:rFonts w:ascii="Times New Roman" w:hAnsi="Times New Roman" w:cs="Times New Roman"/>
        </w:rPr>
        <w:t>- Introduction to Archaeology (ANTH 3): Spring 2016</w:t>
      </w:r>
    </w:p>
    <w:p w:rsidR="0049250D" w:rsidRDefault="0049250D" w:rsidP="008311BD">
      <w:pPr>
        <w:spacing w:after="0"/>
        <w:ind w:left="900" w:hanging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311B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- North American Indians (ANTH 131): Winter 2017</w:t>
      </w:r>
      <w:r w:rsidR="005B5829">
        <w:rPr>
          <w:rFonts w:ascii="Times New Roman" w:hAnsi="Times New Roman" w:cs="Times New Roman"/>
        </w:rPr>
        <w:t>, Spring 2018</w:t>
      </w:r>
    </w:p>
    <w:p w:rsidR="0049250D" w:rsidRDefault="0049250D" w:rsidP="008311BD">
      <w:pPr>
        <w:spacing w:after="0"/>
        <w:ind w:left="900" w:hanging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311B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- Chicano/a Studies (CHST 1B): Spring 2014</w:t>
      </w:r>
    </w:p>
    <w:p w:rsidR="0049250D" w:rsidRDefault="0049250D" w:rsidP="00B32814">
      <w:pPr>
        <w:spacing w:after="0"/>
        <w:ind w:left="9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311BD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- Archaeological Field School</w:t>
      </w:r>
      <w:r w:rsidR="008311B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China Lake</w:t>
      </w:r>
      <w:r w:rsidR="008311BD">
        <w:rPr>
          <w:rFonts w:ascii="Times New Roman" w:hAnsi="Times New Roman" w:cs="Times New Roman"/>
        </w:rPr>
        <w:t xml:space="preserve"> NAWS</w:t>
      </w:r>
      <w:r>
        <w:rPr>
          <w:rFonts w:ascii="Times New Roman" w:hAnsi="Times New Roman" w:cs="Times New Roman"/>
        </w:rPr>
        <w:t>: Fall 2012</w:t>
      </w:r>
    </w:p>
    <w:p w:rsidR="0049250D" w:rsidRDefault="0049250D" w:rsidP="0049250D">
      <w:pPr>
        <w:tabs>
          <w:tab w:val="left" w:pos="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0 – 2013</w:t>
      </w:r>
      <w:r>
        <w:rPr>
          <w:rFonts w:ascii="Times New Roman" w:hAnsi="Times New Roman" w:cs="Times New Roman"/>
        </w:rPr>
        <w:tab/>
      </w:r>
      <w:r w:rsidRPr="008B7143">
        <w:rPr>
          <w:rFonts w:ascii="Times New Roman" w:hAnsi="Times New Roman" w:cs="Times New Roman"/>
        </w:rPr>
        <w:t>Archaeological Project Leader, California</w:t>
      </w:r>
      <w:r w:rsidR="00620BC9">
        <w:rPr>
          <w:rFonts w:ascii="Times New Roman" w:hAnsi="Times New Roman" w:cs="Times New Roman"/>
        </w:rPr>
        <w:t xml:space="preserve"> State Parks Southern Service Center.</w:t>
      </w:r>
    </w:p>
    <w:p w:rsidR="0049250D" w:rsidRPr="00CE0BDD" w:rsidRDefault="0049250D" w:rsidP="0049250D">
      <w:pPr>
        <w:tabs>
          <w:tab w:val="left" w:pos="360"/>
        </w:tabs>
        <w:spacing w:after="0"/>
        <w:ind w:left="27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 – 2012</w:t>
      </w:r>
      <w:r>
        <w:rPr>
          <w:rFonts w:ascii="Times New Roman" w:hAnsi="Times New Roman" w:cs="Times New Roman"/>
        </w:rPr>
        <w:tab/>
      </w:r>
      <w:r w:rsidRPr="00CE0BDD">
        <w:rPr>
          <w:rFonts w:ascii="Times New Roman" w:hAnsi="Times New Roman" w:cs="Times New Roman"/>
        </w:rPr>
        <w:t>Archaeological Field Technician, SWCA</w:t>
      </w:r>
    </w:p>
    <w:p w:rsidR="0049250D" w:rsidRPr="008A7926" w:rsidRDefault="0049250D" w:rsidP="0049250D">
      <w:pPr>
        <w:tabs>
          <w:tab w:val="left" w:pos="360"/>
        </w:tabs>
        <w:spacing w:after="0"/>
        <w:ind w:left="27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08 – </w:t>
      </w:r>
      <w:r w:rsidRPr="007535A0">
        <w:rPr>
          <w:rFonts w:ascii="Times New Roman" w:hAnsi="Times New Roman" w:cs="Times New Roman"/>
        </w:rPr>
        <w:t>2010</w:t>
      </w:r>
      <w:r>
        <w:rPr>
          <w:rFonts w:ascii="Times New Roman" w:hAnsi="Times New Roman" w:cs="Times New Roman"/>
          <w:b/>
        </w:rPr>
        <w:tab/>
      </w:r>
      <w:r w:rsidRPr="00B650C2">
        <w:rPr>
          <w:rFonts w:ascii="Times New Roman" w:hAnsi="Times New Roman" w:cs="Times New Roman"/>
        </w:rPr>
        <w:t>Archaeological Specialist, California State Parks</w:t>
      </w:r>
      <w:r w:rsidRPr="00CF410E">
        <w:rPr>
          <w:rFonts w:ascii="Times New Roman" w:hAnsi="Times New Roman" w:cs="Times New Roman"/>
        </w:rPr>
        <w:t xml:space="preserve"> </w:t>
      </w:r>
      <w:r w:rsidR="00620BC9">
        <w:rPr>
          <w:rFonts w:ascii="Times New Roman" w:hAnsi="Times New Roman" w:cs="Times New Roman"/>
        </w:rPr>
        <w:t>Southern Service Center.</w:t>
      </w:r>
    </w:p>
    <w:p w:rsidR="0049250D" w:rsidRDefault="0049250D" w:rsidP="0049250D">
      <w:pPr>
        <w:spacing w:after="0"/>
        <w:rPr>
          <w:rFonts w:ascii="Times New Roman" w:hAnsi="Times New Roman" w:cs="Times New Roman"/>
        </w:rPr>
      </w:pPr>
    </w:p>
    <w:p w:rsidR="00914CD8" w:rsidRDefault="00914CD8" w:rsidP="004E07C5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E07C5" w:rsidRDefault="004E07C5" w:rsidP="004E07C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F410E">
        <w:rPr>
          <w:rFonts w:ascii="Times New Roman" w:hAnsi="Times New Roman" w:cs="Times New Roman"/>
          <w:b/>
          <w:sz w:val="24"/>
          <w:szCs w:val="24"/>
          <w:u w:val="single"/>
        </w:rPr>
        <w:t xml:space="preserve">FIELD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ROJECTS</w:t>
      </w:r>
      <w:r w:rsidRPr="00CF410E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NTERNSHIPS</w:t>
      </w:r>
      <w:r w:rsidRPr="00CF410E">
        <w:rPr>
          <w:rFonts w:ascii="Times New Roman" w:hAnsi="Times New Roman" w:cs="Times New Roman"/>
          <w:b/>
          <w:sz w:val="24"/>
          <w:szCs w:val="24"/>
        </w:rPr>
        <w:t>:</w:t>
      </w:r>
    </w:p>
    <w:p w:rsidR="00C35DA8" w:rsidRDefault="00C35DA8" w:rsidP="00E84CF1">
      <w:pPr>
        <w:spacing w:after="0"/>
        <w:ind w:left="720" w:hanging="720"/>
        <w:rPr>
          <w:rFonts w:ascii="Times New Roman" w:hAnsi="Times New Roman" w:cs="Times New Roman"/>
        </w:rPr>
      </w:pPr>
      <w:bookmarkStart w:id="8" w:name="_Hlk516071275"/>
      <w:r>
        <w:rPr>
          <w:rFonts w:ascii="Times New Roman" w:hAnsi="Times New Roman" w:cs="Times New Roman"/>
        </w:rPr>
        <w:t>7/21</w:t>
      </w:r>
      <w:r w:rsidR="00EE276B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2017- 9/22/2017</w:t>
      </w:r>
      <w:r>
        <w:rPr>
          <w:rFonts w:ascii="Times New Roman" w:hAnsi="Times New Roman" w:cs="Times New Roman"/>
        </w:rPr>
        <w:tab/>
        <w:t>Mission La Purisima Subsurface Survey and Testing (Gradiometry &amp; GPR)</w:t>
      </w:r>
    </w:p>
    <w:p w:rsidR="00E84151" w:rsidRDefault="00C35DA8" w:rsidP="00E84151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inciple Investigator</w:t>
      </w:r>
      <w:r w:rsidR="005B582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: Kaitlin Brown</w:t>
      </w:r>
      <w:r w:rsidR="005B5829">
        <w:rPr>
          <w:rFonts w:ascii="Times New Roman" w:hAnsi="Times New Roman" w:cs="Times New Roman"/>
        </w:rPr>
        <w:t xml:space="preserve"> </w:t>
      </w:r>
    </w:p>
    <w:p w:rsidR="00C35DA8" w:rsidRDefault="00C35DA8" w:rsidP="00E84CF1">
      <w:pPr>
        <w:spacing w:after="0"/>
        <w:ind w:left="720" w:hanging="720"/>
        <w:rPr>
          <w:rFonts w:ascii="Times New Roman" w:hAnsi="Times New Roman" w:cs="Times New Roman"/>
        </w:rPr>
      </w:pPr>
    </w:p>
    <w:p w:rsidR="00E84CF1" w:rsidRDefault="00E84CF1" w:rsidP="00E84CF1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/24/2015-9/7/2015</w:t>
      </w:r>
      <w:r>
        <w:rPr>
          <w:rFonts w:ascii="Times New Roman" w:hAnsi="Times New Roman" w:cs="Times New Roman"/>
        </w:rPr>
        <w:tab/>
        <w:t>Santa Cruz Island Archaeological Excavation; UC Santa Barbara</w:t>
      </w:r>
    </w:p>
    <w:p w:rsidR="00E84CF1" w:rsidRDefault="00E84CF1" w:rsidP="00E84CF1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inciple Investigator: Dr. Lynn Gamble</w:t>
      </w:r>
    </w:p>
    <w:p w:rsidR="00E84151" w:rsidRDefault="00E84151" w:rsidP="00E84CF1">
      <w:pPr>
        <w:spacing w:after="0"/>
        <w:ind w:left="720" w:hanging="720"/>
        <w:rPr>
          <w:rFonts w:ascii="Times New Roman" w:hAnsi="Times New Roman" w:cs="Times New Roman"/>
        </w:rPr>
      </w:pPr>
    </w:p>
    <w:p w:rsidR="00E84151" w:rsidRDefault="00E84151" w:rsidP="00E84151">
      <w:pPr>
        <w:spacing w:after="0"/>
        <w:rPr>
          <w:rFonts w:ascii="Times New Roman" w:hAnsi="Times New Roman" w:cs="Times New Roman"/>
        </w:rPr>
      </w:pPr>
      <w:r w:rsidRPr="00626CEE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1/2015</w:t>
      </w:r>
      <w:r w:rsidRPr="00626CEE">
        <w:rPr>
          <w:rFonts w:ascii="Times New Roman" w:hAnsi="Times New Roman" w:cs="Times New Roman"/>
        </w:rPr>
        <w:t>-7/2015</w:t>
      </w:r>
      <w:r>
        <w:rPr>
          <w:rFonts w:ascii="Times New Roman" w:hAnsi="Times New Roman" w:cs="Times New Roman"/>
        </w:rPr>
        <w:tab/>
        <w:t>Research Fellow, Smithsonian Summer Institute in Museum Anthropology (SIMA)</w:t>
      </w:r>
    </w:p>
    <w:p w:rsidR="00E84151" w:rsidRPr="00E84CF1" w:rsidRDefault="00E84151" w:rsidP="00E8415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mithsonian Institution Museum of Natural History, Washington D.C.</w:t>
      </w:r>
    </w:p>
    <w:p w:rsidR="00E84CF1" w:rsidRPr="00E4117C" w:rsidRDefault="00E84CF1" w:rsidP="004E07C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07C5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/29/2014-8/5/2014</w:t>
      </w:r>
      <w:r>
        <w:rPr>
          <w:rFonts w:ascii="Times New Roman" w:hAnsi="Times New Roman" w:cs="Times New Roman"/>
        </w:rPr>
        <w:tab/>
        <w:t xml:space="preserve">Santa Rosa Island </w:t>
      </w:r>
      <w:r w:rsidR="005C5BEE">
        <w:rPr>
          <w:rFonts w:ascii="Times New Roman" w:hAnsi="Times New Roman" w:cs="Times New Roman"/>
        </w:rPr>
        <w:t xml:space="preserve">Terrace and Uplands </w:t>
      </w:r>
      <w:r>
        <w:rPr>
          <w:rFonts w:ascii="Times New Roman" w:hAnsi="Times New Roman" w:cs="Times New Roman"/>
        </w:rPr>
        <w:t>Archaeological Survey; National Parks Servic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5C5BE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rinciple Investigator: Dr. Lynn Gamble</w:t>
      </w:r>
    </w:p>
    <w:p w:rsidR="004E07C5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</w:p>
    <w:p w:rsidR="004E07C5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/9/2013-9/13/2013</w:t>
      </w:r>
      <w:r>
        <w:rPr>
          <w:rFonts w:ascii="Times New Roman" w:hAnsi="Times New Roman" w:cs="Times New Roman"/>
        </w:rPr>
        <w:tab/>
        <w:t>Santa Cruz Island Archaeological Excavation; UC Santa Barbara</w:t>
      </w:r>
    </w:p>
    <w:p w:rsidR="004E07C5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inciple Investigator: Dr. Lynn Gamble</w:t>
      </w:r>
    </w:p>
    <w:p w:rsidR="004E07C5" w:rsidRDefault="004E07C5" w:rsidP="004E07C5">
      <w:pPr>
        <w:spacing w:after="0"/>
        <w:rPr>
          <w:rFonts w:ascii="Times New Roman" w:hAnsi="Times New Roman" w:cs="Times New Roman"/>
        </w:rPr>
      </w:pPr>
    </w:p>
    <w:p w:rsidR="004E07C5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/2013 – 7/2013</w:t>
      </w:r>
      <w:r>
        <w:rPr>
          <w:rFonts w:ascii="Times New Roman" w:hAnsi="Times New Roman" w:cs="Times New Roman"/>
        </w:rPr>
        <w:tab/>
        <w:t>Sally Casanova Pre-Doctoral Research Internship Program</w:t>
      </w:r>
    </w:p>
    <w:p w:rsidR="004E07C5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Living with War Archaeological Project; UC Santa Barbara</w:t>
      </w:r>
    </w:p>
    <w:p w:rsidR="00FD4FEE" w:rsidRDefault="004E07C5" w:rsidP="00146F6D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inciple Investigator: Dr. Gregory Wilson and Dr. Amber Vanderwarker</w:t>
      </w:r>
    </w:p>
    <w:p w:rsidR="0079569A" w:rsidRDefault="0079569A" w:rsidP="004E07C5">
      <w:pPr>
        <w:spacing w:after="0"/>
        <w:ind w:left="720" w:hanging="720"/>
        <w:rPr>
          <w:rFonts w:ascii="Times New Roman" w:hAnsi="Times New Roman" w:cs="Times New Roman"/>
        </w:rPr>
      </w:pPr>
    </w:p>
    <w:p w:rsidR="0079569A" w:rsidRPr="008A7926" w:rsidRDefault="0079569A" w:rsidP="0079569A">
      <w:pPr>
        <w:spacing w:after="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09/2011-11/2011</w:t>
      </w:r>
      <w:r w:rsidRPr="008A7926">
        <w:rPr>
          <w:rFonts w:ascii="Times New Roman" w:hAnsi="Times New Roman" w:cs="Times New Roman"/>
        </w:rPr>
        <w:tab/>
        <w:t>Crew Chief</w:t>
      </w:r>
    </w:p>
    <w:p w:rsidR="0079569A" w:rsidRPr="008A7926" w:rsidRDefault="0079569A" w:rsidP="0079569A">
      <w:pPr>
        <w:spacing w:after="0"/>
        <w:ind w:left="1440" w:firstLine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China Lake Archaeological Field School; CSU Los Angeles</w:t>
      </w:r>
    </w:p>
    <w:p w:rsidR="0079569A" w:rsidRDefault="0079569A" w:rsidP="00FD4FEE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Principal Investigator:  Dr. Helen Wells</w:t>
      </w:r>
      <w:r w:rsidRPr="008A7926">
        <w:rPr>
          <w:rFonts w:ascii="Times New Roman" w:hAnsi="Times New Roman" w:cs="Times New Roman"/>
        </w:rPr>
        <w:tab/>
      </w:r>
    </w:p>
    <w:p w:rsidR="004E07C5" w:rsidRDefault="004E07C5" w:rsidP="004E07C5">
      <w:pPr>
        <w:spacing w:after="0"/>
        <w:rPr>
          <w:rFonts w:ascii="Times New Roman" w:hAnsi="Times New Roman" w:cs="Times New Roman"/>
        </w:rPr>
      </w:pP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/2011</w:t>
      </w:r>
      <w:r>
        <w:rPr>
          <w:rFonts w:ascii="Times New Roman" w:hAnsi="Times New Roman" w:cs="Times New Roman"/>
        </w:rPr>
        <w:tab/>
        <w:t xml:space="preserve">- 9/2012 </w:t>
      </w:r>
      <w:r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 xml:space="preserve">San Nicolas Island Archaeological Field School; CSU Los Angeles </w:t>
      </w: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Principal Investigator: Dr. René Vellanoweth</w:t>
      </w: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3/2008 – 6/2008</w:t>
      </w:r>
      <w:r w:rsidRPr="008A7926">
        <w:rPr>
          <w:rFonts w:ascii="Times New Roman" w:hAnsi="Times New Roman" w:cs="Times New Roman"/>
        </w:rPr>
        <w:tab/>
        <w:t>San Diego Museum of Man Curatorial Assistant</w:t>
      </w: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</w:r>
      <w:r w:rsidRPr="008A7926">
        <w:rPr>
          <w:rFonts w:ascii="Times New Roman" w:hAnsi="Times New Roman" w:cs="Times New Roman"/>
        </w:rPr>
        <w:tab/>
        <w:t>University of California San Diego Academic Internship Program</w:t>
      </w: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  <w:bCs/>
        </w:rPr>
      </w:pP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  <w:bCs/>
        </w:rPr>
      </w:pPr>
      <w:r w:rsidRPr="008A7926">
        <w:rPr>
          <w:rFonts w:ascii="Times New Roman" w:hAnsi="Times New Roman" w:cs="Times New Roman"/>
          <w:bCs/>
        </w:rPr>
        <w:t>6/2007 – 7/2007</w:t>
      </w:r>
      <w:r w:rsidRPr="008A7926">
        <w:rPr>
          <w:rFonts w:ascii="Times New Roman" w:hAnsi="Times New Roman" w:cs="Times New Roman"/>
          <w:bCs/>
        </w:rPr>
        <w:tab/>
        <w:t>University of California</w:t>
      </w:r>
      <w:r w:rsidR="008603D4">
        <w:rPr>
          <w:rFonts w:ascii="Times New Roman" w:hAnsi="Times New Roman" w:cs="Times New Roman"/>
          <w:bCs/>
        </w:rPr>
        <w:t xml:space="preserve"> Archaeological Field School; </w:t>
      </w:r>
      <w:r w:rsidRPr="008A7926">
        <w:rPr>
          <w:rFonts w:ascii="Times New Roman" w:hAnsi="Times New Roman" w:cs="Times New Roman"/>
          <w:bCs/>
        </w:rPr>
        <w:t>Moquegua, Peru</w:t>
      </w:r>
    </w:p>
    <w:p w:rsidR="004E07C5" w:rsidRPr="008A7926" w:rsidRDefault="004E07C5" w:rsidP="004E07C5">
      <w:pPr>
        <w:spacing w:after="0"/>
        <w:ind w:left="720" w:hanging="72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  <w:bCs/>
        </w:rPr>
        <w:tab/>
      </w:r>
      <w:r w:rsidRPr="008A7926">
        <w:rPr>
          <w:rFonts w:ascii="Times New Roman" w:hAnsi="Times New Roman" w:cs="Times New Roman"/>
          <w:bCs/>
        </w:rPr>
        <w:tab/>
      </w:r>
      <w:r w:rsidRPr="008A7926">
        <w:rPr>
          <w:rFonts w:ascii="Times New Roman" w:hAnsi="Times New Roman" w:cs="Times New Roman"/>
          <w:bCs/>
        </w:rPr>
        <w:tab/>
        <w:t>Principal Investigator:  Dr. Paul Goldstein</w:t>
      </w:r>
    </w:p>
    <w:bookmarkEnd w:id="8"/>
    <w:p w:rsidR="004E07C5" w:rsidRDefault="004E07C5" w:rsidP="00373E58">
      <w:pPr>
        <w:spacing w:after="0"/>
        <w:ind w:left="720" w:hanging="720"/>
        <w:rPr>
          <w:rFonts w:ascii="Times New Roman" w:hAnsi="Times New Roman" w:cs="Times New Roman"/>
        </w:rPr>
      </w:pPr>
    </w:p>
    <w:p w:rsidR="004E53E0" w:rsidRPr="009D3761" w:rsidRDefault="004E53E0" w:rsidP="004E53E0">
      <w:pPr>
        <w:spacing w:after="0"/>
        <w:rPr>
          <w:rFonts w:ascii="Times New Roman" w:hAnsi="Times New Roman" w:cs="Times New Roman"/>
          <w:b/>
          <w:u w:val="single"/>
        </w:rPr>
      </w:pPr>
      <w:r w:rsidRPr="009D3761">
        <w:rPr>
          <w:rFonts w:ascii="Times New Roman" w:hAnsi="Times New Roman" w:cs="Times New Roman"/>
          <w:b/>
          <w:u w:val="single"/>
        </w:rPr>
        <w:t>VOLUNTEER AND OUTREACH</w:t>
      </w:r>
    </w:p>
    <w:p w:rsidR="00054A43" w:rsidRDefault="00054A43" w:rsidP="00054A43">
      <w:pPr>
        <w:spacing w:after="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/12</w:t>
      </w:r>
      <w:r w:rsidRPr="004E53E0">
        <w:rPr>
          <w:rFonts w:ascii="Times New Roman" w:hAnsi="Times New Roman" w:cs="Times New Roman"/>
        </w:rPr>
        <w:t>/2016</w:t>
      </w:r>
      <w:r>
        <w:rPr>
          <w:rFonts w:ascii="Times New Roman" w:hAnsi="Times New Roman" w:cs="Times New Roman"/>
          <w:b/>
        </w:rPr>
        <w:tab/>
        <w:t>Educational</w:t>
      </w:r>
      <w:r w:rsidRPr="004E53E0">
        <w:rPr>
          <w:rFonts w:ascii="Times New Roman" w:hAnsi="Times New Roman" w:cs="Times New Roman"/>
          <w:b/>
        </w:rPr>
        <w:t xml:space="preserve"> Outreach</w:t>
      </w:r>
      <w:r>
        <w:rPr>
          <w:rFonts w:ascii="Times New Roman" w:hAnsi="Times New Roman" w:cs="Times New Roman"/>
        </w:rPr>
        <w:t>- Repository for Archaeology and Ethnographic Collections; University of California, Santa Barbara</w:t>
      </w:r>
    </w:p>
    <w:p w:rsidR="00054A43" w:rsidRDefault="00054A43" w:rsidP="004E53E0">
      <w:pPr>
        <w:spacing w:after="0"/>
        <w:ind w:left="1440" w:hanging="1440"/>
        <w:rPr>
          <w:rFonts w:ascii="Times New Roman" w:hAnsi="Times New Roman" w:cs="Times New Roman"/>
        </w:rPr>
      </w:pPr>
    </w:p>
    <w:p w:rsidR="00893C11" w:rsidRDefault="004E53E0" w:rsidP="00893C11">
      <w:pPr>
        <w:spacing w:after="0"/>
        <w:ind w:left="1440" w:hanging="1440"/>
        <w:rPr>
          <w:rFonts w:ascii="Times New Roman" w:hAnsi="Times New Roman" w:cs="Times New Roman"/>
        </w:rPr>
      </w:pPr>
      <w:r w:rsidRPr="004E53E0">
        <w:rPr>
          <w:rFonts w:ascii="Times New Roman" w:hAnsi="Times New Roman" w:cs="Times New Roman"/>
        </w:rPr>
        <w:t>5/9/2016</w:t>
      </w:r>
      <w:r>
        <w:rPr>
          <w:rFonts w:ascii="Times New Roman" w:hAnsi="Times New Roman" w:cs="Times New Roman"/>
          <w:b/>
        </w:rPr>
        <w:tab/>
      </w:r>
      <w:r w:rsidR="00054A43">
        <w:rPr>
          <w:rFonts w:ascii="Times New Roman" w:hAnsi="Times New Roman" w:cs="Times New Roman"/>
          <w:b/>
        </w:rPr>
        <w:t>Educational</w:t>
      </w:r>
      <w:r w:rsidRPr="004E53E0">
        <w:rPr>
          <w:rFonts w:ascii="Times New Roman" w:hAnsi="Times New Roman" w:cs="Times New Roman"/>
          <w:b/>
        </w:rPr>
        <w:t xml:space="preserve"> Outreach</w:t>
      </w:r>
      <w:r>
        <w:rPr>
          <w:rFonts w:ascii="Times New Roman" w:hAnsi="Times New Roman" w:cs="Times New Roman"/>
        </w:rPr>
        <w:t xml:space="preserve">- Repository for Archaeology </w:t>
      </w:r>
      <w:r w:rsidR="00532687">
        <w:rPr>
          <w:rFonts w:ascii="Times New Roman" w:hAnsi="Times New Roman" w:cs="Times New Roman"/>
        </w:rPr>
        <w:t xml:space="preserve">and Ethnographic Collections; </w:t>
      </w:r>
      <w:r>
        <w:rPr>
          <w:rFonts w:ascii="Times New Roman" w:hAnsi="Times New Roman" w:cs="Times New Roman"/>
        </w:rPr>
        <w:t>University of California</w:t>
      </w:r>
      <w:r w:rsidR="0053268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anta Barbara</w:t>
      </w:r>
    </w:p>
    <w:p w:rsidR="004E53E0" w:rsidRDefault="004E53E0" w:rsidP="004E53E0">
      <w:pPr>
        <w:spacing w:after="0"/>
        <w:rPr>
          <w:rFonts w:ascii="Times New Roman" w:hAnsi="Times New Roman" w:cs="Times New Roman"/>
        </w:rPr>
      </w:pPr>
    </w:p>
    <w:p w:rsidR="004E53E0" w:rsidRDefault="004E53E0" w:rsidP="004E53E0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/1/2016</w:t>
      </w:r>
      <w:r>
        <w:rPr>
          <w:rFonts w:ascii="Times New Roman" w:hAnsi="Times New Roman" w:cs="Times New Roman"/>
        </w:rPr>
        <w:tab/>
      </w:r>
      <w:r w:rsidRPr="004E53E0">
        <w:rPr>
          <w:rFonts w:ascii="Times New Roman" w:hAnsi="Times New Roman" w:cs="Times New Roman"/>
          <w:b/>
        </w:rPr>
        <w:t>World Anthropology Day</w:t>
      </w:r>
      <w:r>
        <w:rPr>
          <w:rFonts w:ascii="Times New Roman" w:hAnsi="Times New Roman" w:cs="Times New Roman"/>
        </w:rPr>
        <w:t xml:space="preserve">- Social Archaeology Lab, </w:t>
      </w:r>
      <w:r w:rsidR="00860747">
        <w:rPr>
          <w:rFonts w:ascii="Times New Roman" w:hAnsi="Times New Roman" w:cs="Times New Roman"/>
        </w:rPr>
        <w:t>University of California, Santa Barbara</w:t>
      </w:r>
    </w:p>
    <w:p w:rsidR="00893C11" w:rsidRDefault="00893C11" w:rsidP="004E53E0">
      <w:pPr>
        <w:spacing w:after="0"/>
        <w:rPr>
          <w:rFonts w:ascii="Times New Roman" w:hAnsi="Times New Roman" w:cs="Times New Roman"/>
        </w:rPr>
      </w:pPr>
    </w:p>
    <w:p w:rsidR="00893C11" w:rsidRDefault="00893C11" w:rsidP="00893C11">
      <w:pPr>
        <w:spacing w:after="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/2015</w:t>
      </w:r>
      <w:r>
        <w:rPr>
          <w:rFonts w:ascii="Times New Roman" w:hAnsi="Times New Roman" w:cs="Times New Roman"/>
          <w:b/>
        </w:rPr>
        <w:tab/>
        <w:t>Educational</w:t>
      </w:r>
      <w:r w:rsidRPr="004E53E0">
        <w:rPr>
          <w:rFonts w:ascii="Times New Roman" w:hAnsi="Times New Roman" w:cs="Times New Roman"/>
          <w:b/>
        </w:rPr>
        <w:t xml:space="preserve"> Outreach</w:t>
      </w:r>
      <w:r>
        <w:rPr>
          <w:rFonts w:ascii="Times New Roman" w:hAnsi="Times New Roman" w:cs="Times New Roman"/>
        </w:rPr>
        <w:t>- Repository for Archaeology and Ethnographic Collections; University of California, Santa Barbara</w:t>
      </w:r>
    </w:p>
    <w:p w:rsidR="00893C11" w:rsidRDefault="00893C11" w:rsidP="00893C11">
      <w:pPr>
        <w:spacing w:after="0"/>
        <w:ind w:left="1440" w:hanging="1440"/>
        <w:rPr>
          <w:rFonts w:ascii="Times New Roman" w:hAnsi="Times New Roman" w:cs="Times New Roman"/>
        </w:rPr>
      </w:pPr>
    </w:p>
    <w:p w:rsidR="00893C11" w:rsidRDefault="00893C11" w:rsidP="00893C1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/12/2015</w:t>
      </w:r>
      <w:r>
        <w:rPr>
          <w:rFonts w:ascii="Times New Roman" w:hAnsi="Times New Roman" w:cs="Times New Roman"/>
        </w:rPr>
        <w:tab/>
      </w:r>
      <w:r w:rsidRPr="004E53E0">
        <w:rPr>
          <w:rFonts w:ascii="Times New Roman" w:hAnsi="Times New Roman" w:cs="Times New Roman"/>
          <w:b/>
        </w:rPr>
        <w:t>World Anthropology Day</w:t>
      </w:r>
      <w:r>
        <w:rPr>
          <w:rFonts w:ascii="Times New Roman" w:hAnsi="Times New Roman" w:cs="Times New Roman"/>
        </w:rPr>
        <w:t>- Social Archaeology Lab, University of California, Santa Barbara</w:t>
      </w:r>
    </w:p>
    <w:p w:rsidR="00893C11" w:rsidRDefault="00893C11" w:rsidP="004E53E0">
      <w:pPr>
        <w:spacing w:after="0"/>
        <w:rPr>
          <w:rFonts w:ascii="Times New Roman" w:hAnsi="Times New Roman" w:cs="Times New Roman"/>
        </w:rPr>
      </w:pPr>
    </w:p>
    <w:p w:rsidR="00860747" w:rsidRDefault="00860747" w:rsidP="00893C11">
      <w:pPr>
        <w:spacing w:after="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/12/2014</w:t>
      </w:r>
      <w:r>
        <w:rPr>
          <w:rFonts w:ascii="Times New Roman" w:hAnsi="Times New Roman" w:cs="Times New Roman"/>
        </w:rPr>
        <w:tab/>
      </w:r>
      <w:r w:rsidR="00054A43">
        <w:rPr>
          <w:rFonts w:ascii="Times New Roman" w:hAnsi="Times New Roman" w:cs="Times New Roman"/>
          <w:b/>
        </w:rPr>
        <w:t>Educational</w:t>
      </w:r>
      <w:r w:rsidRPr="00860747">
        <w:rPr>
          <w:rFonts w:ascii="Times New Roman" w:hAnsi="Times New Roman" w:cs="Times New Roman"/>
          <w:b/>
        </w:rPr>
        <w:t xml:space="preserve"> Outreach</w:t>
      </w:r>
      <w:r>
        <w:rPr>
          <w:rFonts w:ascii="Times New Roman" w:hAnsi="Times New Roman" w:cs="Times New Roman"/>
        </w:rPr>
        <w:t>- California Coastal Archaeological Laboratory, California State University Los Angeles</w:t>
      </w:r>
    </w:p>
    <w:p w:rsidR="00860747" w:rsidRDefault="00860747" w:rsidP="004E53E0">
      <w:pPr>
        <w:spacing w:after="0"/>
        <w:rPr>
          <w:rFonts w:ascii="Times New Roman" w:hAnsi="Times New Roman" w:cs="Times New Roman"/>
        </w:rPr>
      </w:pPr>
    </w:p>
    <w:p w:rsidR="00860747" w:rsidRDefault="002663BA" w:rsidP="004E53E0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/3/2012</w:t>
      </w:r>
      <w:r w:rsidR="00860747">
        <w:rPr>
          <w:rFonts w:ascii="Times New Roman" w:hAnsi="Times New Roman" w:cs="Times New Roman"/>
        </w:rPr>
        <w:tab/>
      </w:r>
      <w:r w:rsidR="00860747" w:rsidRPr="00860747">
        <w:rPr>
          <w:rFonts w:ascii="Times New Roman" w:hAnsi="Times New Roman" w:cs="Times New Roman"/>
          <w:b/>
        </w:rPr>
        <w:t>Arch in the Park</w:t>
      </w:r>
      <w:r w:rsidR="00860747">
        <w:rPr>
          <w:rFonts w:ascii="Times New Roman" w:hAnsi="Times New Roman" w:cs="Times New Roman"/>
        </w:rPr>
        <w:t>- California State Parks, San Diego</w:t>
      </w:r>
    </w:p>
    <w:p w:rsidR="001F4587" w:rsidRDefault="001F4587" w:rsidP="0016603A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FE4DFC" w:rsidRPr="00E4117C" w:rsidRDefault="00E62EA1" w:rsidP="0016603A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62EA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FESSIONAL SOCIETIES</w:t>
      </w:r>
    </w:p>
    <w:p w:rsidR="008603D4" w:rsidRDefault="008603D4" w:rsidP="0016603A">
      <w:pPr>
        <w:spacing w:after="0"/>
        <w:rPr>
          <w:rFonts w:ascii="Times New Roman" w:eastAsia="Times New Roman" w:hAnsi="Times New Roman" w:cs="Times New Roman"/>
        </w:rPr>
      </w:pPr>
      <w:r w:rsidRPr="008A7926">
        <w:rPr>
          <w:rFonts w:ascii="Times New Roman" w:eastAsia="Times New Roman" w:hAnsi="Times New Roman" w:cs="Times New Roman"/>
        </w:rPr>
        <w:t>Society for California Archaeology</w:t>
      </w:r>
      <w:r w:rsidR="003D106F">
        <w:rPr>
          <w:rFonts w:ascii="Times New Roman" w:eastAsia="Times New Roman" w:hAnsi="Times New Roman" w:cs="Times New Roman"/>
        </w:rPr>
        <w:t>: Student Representative 2016- c</w:t>
      </w:r>
      <w:r w:rsidR="00247BD8">
        <w:rPr>
          <w:rFonts w:ascii="Times New Roman" w:eastAsia="Times New Roman" w:hAnsi="Times New Roman" w:cs="Times New Roman"/>
        </w:rPr>
        <w:t>urrent</w:t>
      </w:r>
    </w:p>
    <w:p w:rsidR="00247BD8" w:rsidRDefault="00247BD8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CSB Anthropology Graduate Studen</w:t>
      </w:r>
      <w:r w:rsidR="003D106F">
        <w:rPr>
          <w:rFonts w:ascii="Times New Roman" w:eastAsia="Times New Roman" w:hAnsi="Times New Roman" w:cs="Times New Roman"/>
        </w:rPr>
        <w:t>t Association: President 2016- c</w:t>
      </w:r>
      <w:r>
        <w:rPr>
          <w:rFonts w:ascii="Times New Roman" w:eastAsia="Times New Roman" w:hAnsi="Times New Roman" w:cs="Times New Roman"/>
        </w:rPr>
        <w:t>urrent</w:t>
      </w:r>
    </w:p>
    <w:p w:rsidR="00247BD8" w:rsidRDefault="00247BD8" w:rsidP="0016603A">
      <w:pPr>
        <w:spacing w:after="0"/>
        <w:rPr>
          <w:rFonts w:ascii="Times New Roman" w:eastAsia="Times New Roman" w:hAnsi="Times New Roman" w:cs="Times New Roman"/>
        </w:rPr>
      </w:pPr>
      <w:r w:rsidRPr="008A7926">
        <w:rPr>
          <w:rFonts w:ascii="Times New Roman" w:eastAsia="Times New Roman" w:hAnsi="Times New Roman" w:cs="Times New Roman"/>
        </w:rPr>
        <w:t>Society for American Archaeology</w:t>
      </w:r>
    </w:p>
    <w:p w:rsidR="004E07C5" w:rsidRDefault="004E07C5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nta Barbara County Archaeological Society</w:t>
      </w:r>
    </w:p>
    <w:p w:rsidR="00F726A3" w:rsidRDefault="00F726A3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astmasters</w:t>
      </w:r>
    </w:p>
    <w:p w:rsidR="00B917FC" w:rsidRDefault="00B917FC" w:rsidP="0016603A">
      <w:pPr>
        <w:spacing w:after="0"/>
        <w:rPr>
          <w:rFonts w:ascii="Times New Roman" w:eastAsia="Times New Roman" w:hAnsi="Times New Roman" w:cs="Times New Roman"/>
          <w:b/>
          <w:u w:val="single"/>
        </w:rPr>
      </w:pPr>
    </w:p>
    <w:p w:rsidR="00FE4DFC" w:rsidRPr="00E4117C" w:rsidRDefault="0016603A" w:rsidP="0016603A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A792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FERENCES</w:t>
      </w:r>
    </w:p>
    <w:p w:rsidR="003766A9" w:rsidRDefault="003766A9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Gregory Wilson, University of California, Santa Barbara</w:t>
      </w:r>
    </w:p>
    <w:p w:rsidR="00FD4FEE" w:rsidRDefault="003766A9" w:rsidP="0016603A">
      <w:pPr>
        <w:spacing w:after="0"/>
        <w:rPr>
          <w:rStyle w:val="Hyperlink"/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Email: </w:t>
      </w:r>
      <w:hyperlink r:id="rId10" w:history="1">
        <w:r w:rsidRPr="00A210C4">
          <w:rPr>
            <w:rStyle w:val="Hyperlink"/>
            <w:rFonts w:ascii="Times New Roman" w:eastAsia="Times New Roman" w:hAnsi="Times New Roman" w:cs="Times New Roman"/>
          </w:rPr>
          <w:t>gdwilson@anth.ucsb.edu</w:t>
        </w:r>
      </w:hyperlink>
    </w:p>
    <w:p w:rsidR="00B32814" w:rsidRPr="00FD4FEE" w:rsidRDefault="00B32814" w:rsidP="0016603A">
      <w:pPr>
        <w:spacing w:after="0"/>
        <w:rPr>
          <w:rFonts w:ascii="Times New Roman" w:eastAsia="Times New Roman" w:hAnsi="Times New Roman" w:cs="Times New Roman"/>
          <w:color w:val="0000FF" w:themeColor="hyperlink"/>
          <w:u w:val="single"/>
        </w:rPr>
      </w:pPr>
    </w:p>
    <w:p w:rsidR="00B32814" w:rsidRDefault="00B32814" w:rsidP="00B32814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Amber VanDerwarker, University of California, Santa Barbara</w:t>
      </w:r>
    </w:p>
    <w:p w:rsidR="00B32814" w:rsidRDefault="00B32814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Email:</w:t>
      </w:r>
      <w:r w:rsidR="006B4E81">
        <w:rPr>
          <w:rFonts w:ascii="Times New Roman" w:eastAsia="Times New Roman" w:hAnsi="Times New Roman" w:cs="Times New Roman"/>
        </w:rPr>
        <w:t xml:space="preserve"> </w:t>
      </w:r>
      <w:hyperlink r:id="rId11" w:history="1">
        <w:r w:rsidR="006B4E81" w:rsidRPr="00124594">
          <w:rPr>
            <w:rStyle w:val="Hyperlink"/>
            <w:rFonts w:ascii="Times New Roman" w:eastAsia="Times New Roman" w:hAnsi="Times New Roman" w:cs="Times New Roman"/>
          </w:rPr>
          <w:t>vanderwarker@anth.ucsb.edu</w:t>
        </w:r>
      </w:hyperlink>
      <w:r w:rsidR="006B4E81">
        <w:rPr>
          <w:rFonts w:ascii="Times New Roman" w:eastAsia="Times New Roman" w:hAnsi="Times New Roman" w:cs="Times New Roman"/>
        </w:rPr>
        <w:t xml:space="preserve"> </w:t>
      </w:r>
    </w:p>
    <w:p w:rsidR="00B32814" w:rsidRDefault="00B32814" w:rsidP="0016603A">
      <w:pPr>
        <w:spacing w:after="0"/>
        <w:rPr>
          <w:rFonts w:ascii="Times New Roman" w:eastAsia="Times New Roman" w:hAnsi="Times New Roman" w:cs="Times New Roman"/>
        </w:rPr>
      </w:pPr>
    </w:p>
    <w:p w:rsidR="00FD4FEE" w:rsidRDefault="00FD4FEE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John Johnson, Santa Barbara Natural History Museum</w:t>
      </w:r>
    </w:p>
    <w:p w:rsidR="00FD4FEE" w:rsidRDefault="00FD4FEE" w:rsidP="0016603A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Email:</w:t>
      </w:r>
      <w:r w:rsidRPr="00FD4FEE">
        <w:t xml:space="preserve"> </w:t>
      </w:r>
      <w:hyperlink r:id="rId12" w:history="1">
        <w:r w:rsidR="006B6A79" w:rsidRPr="005A7E99">
          <w:rPr>
            <w:rStyle w:val="Hyperlink"/>
            <w:rFonts w:ascii="Times New Roman" w:eastAsia="Times New Roman" w:hAnsi="Times New Roman" w:cs="Times New Roman"/>
          </w:rPr>
          <w:t>jjhonson@nature2.orgu</w:t>
        </w:r>
      </w:hyperlink>
    </w:p>
    <w:p w:rsidR="00F141DC" w:rsidRPr="008A7926" w:rsidRDefault="00F141DC" w:rsidP="0016603A">
      <w:pPr>
        <w:spacing w:after="0"/>
        <w:rPr>
          <w:rFonts w:ascii="Times New Roman" w:hAnsi="Times New Roman" w:cs="Times New Roman"/>
        </w:rPr>
      </w:pPr>
    </w:p>
    <w:p w:rsidR="00F141DC" w:rsidRPr="008A7926" w:rsidRDefault="001E0555" w:rsidP="0016603A">
      <w:pPr>
        <w:spacing w:after="0"/>
        <w:rPr>
          <w:rFonts w:ascii="Times New Roman" w:hAnsi="Times New Roman" w:cs="Times New Roman"/>
        </w:rPr>
      </w:pPr>
      <w:r w:rsidRPr="008A7926">
        <w:rPr>
          <w:rFonts w:ascii="Times New Roman" w:hAnsi="Times New Roman" w:cs="Times New Roman"/>
        </w:rPr>
        <w:t>Dr. Helen Wells,</w:t>
      </w:r>
      <w:r w:rsidR="00F141DC" w:rsidRPr="008A7926">
        <w:rPr>
          <w:rFonts w:ascii="Times New Roman" w:hAnsi="Times New Roman" w:cs="Times New Roman"/>
        </w:rPr>
        <w:t xml:space="preserve"> California State </w:t>
      </w:r>
      <w:r w:rsidRPr="008A7926">
        <w:rPr>
          <w:rFonts w:ascii="Times New Roman" w:hAnsi="Times New Roman" w:cs="Times New Roman"/>
        </w:rPr>
        <w:t>University</w:t>
      </w:r>
      <w:r w:rsidR="00F141DC" w:rsidRPr="008A7926">
        <w:rPr>
          <w:rFonts w:ascii="Times New Roman" w:hAnsi="Times New Roman" w:cs="Times New Roman"/>
        </w:rPr>
        <w:t>, Los Angeles</w:t>
      </w:r>
    </w:p>
    <w:p w:rsidR="00F141DC" w:rsidRPr="008A7926" w:rsidRDefault="00F141DC" w:rsidP="0016603A">
      <w:pPr>
        <w:spacing w:after="0"/>
        <w:rPr>
          <w:rFonts w:ascii="Times New Roman" w:eastAsia="Times New Roman" w:hAnsi="Times New Roman" w:cs="Times New Roman"/>
          <w:color w:val="240597"/>
        </w:rPr>
      </w:pPr>
      <w:r w:rsidRPr="008A7926">
        <w:rPr>
          <w:rFonts w:ascii="Times New Roman" w:hAnsi="Times New Roman" w:cs="Times New Roman"/>
        </w:rPr>
        <w:tab/>
        <w:t xml:space="preserve">e-mail:  </w:t>
      </w:r>
      <w:r w:rsidRPr="008A7926">
        <w:rPr>
          <w:rFonts w:ascii="Times New Roman" w:hAnsi="Times New Roman" w:cs="Times New Roman"/>
          <w:color w:val="3708E2"/>
          <w:u w:val="single"/>
        </w:rPr>
        <w:t>helenfwells@gmail.com</w:t>
      </w:r>
    </w:p>
    <w:p w:rsidR="0016603A" w:rsidRPr="008A7926" w:rsidRDefault="0016603A" w:rsidP="0016603A">
      <w:pPr>
        <w:spacing w:after="0"/>
        <w:rPr>
          <w:rFonts w:ascii="Times New Roman" w:eastAsia="Times New Roman" w:hAnsi="Times New Roman" w:cs="Times New Roman"/>
        </w:rPr>
      </w:pPr>
    </w:p>
    <w:p w:rsidR="0016603A" w:rsidRPr="008A7926" w:rsidRDefault="0016603A" w:rsidP="0016603A">
      <w:pPr>
        <w:spacing w:after="0"/>
        <w:rPr>
          <w:rFonts w:ascii="Times New Roman" w:eastAsia="Times New Roman" w:hAnsi="Times New Roman" w:cs="Times New Roman"/>
        </w:rPr>
      </w:pPr>
      <w:r w:rsidRPr="008A7926">
        <w:rPr>
          <w:rFonts w:ascii="Times New Roman" w:eastAsia="Times New Roman" w:hAnsi="Times New Roman" w:cs="Times New Roman"/>
        </w:rPr>
        <w:t>Michael Sampson</w:t>
      </w:r>
      <w:r w:rsidR="00154ACD" w:rsidRPr="008A7926">
        <w:rPr>
          <w:rFonts w:ascii="Times New Roman" w:eastAsia="Times New Roman" w:hAnsi="Times New Roman" w:cs="Times New Roman"/>
        </w:rPr>
        <w:t>, Associate State Archaeologist</w:t>
      </w:r>
      <w:r w:rsidRPr="008A7926">
        <w:rPr>
          <w:rFonts w:ascii="Times New Roman" w:eastAsia="Times New Roman" w:hAnsi="Times New Roman" w:cs="Times New Roman"/>
        </w:rPr>
        <w:t>, California State Parks</w:t>
      </w:r>
    </w:p>
    <w:p w:rsidR="00376EF2" w:rsidRPr="005B5829" w:rsidRDefault="00CF1EB9" w:rsidP="005B5829">
      <w:pPr>
        <w:spacing w:after="0"/>
        <w:rPr>
          <w:rFonts w:ascii="Times New Roman" w:eastAsia="Times New Roman" w:hAnsi="Times New Roman" w:cs="Times New Roman"/>
        </w:rPr>
      </w:pPr>
      <w:r w:rsidRPr="008A7926">
        <w:rPr>
          <w:rFonts w:ascii="Times New Roman" w:eastAsia="Times New Roman" w:hAnsi="Times New Roman" w:cs="Times New Roman"/>
        </w:rPr>
        <w:tab/>
        <w:t xml:space="preserve">e-mail: </w:t>
      </w:r>
      <w:hyperlink r:id="rId13" w:history="1">
        <w:r w:rsidR="00CC6DED" w:rsidRPr="008A7926">
          <w:rPr>
            <w:rStyle w:val="Hyperlink"/>
            <w:rFonts w:ascii="Times New Roman" w:eastAsia="Times New Roman" w:hAnsi="Times New Roman" w:cs="Times New Roman"/>
          </w:rPr>
          <w:t>calarchaeologist@gmail.com</w:t>
        </w:r>
      </w:hyperlink>
      <w:r w:rsidR="00CC6DED" w:rsidRPr="008A7926">
        <w:rPr>
          <w:rFonts w:ascii="Times New Roman" w:eastAsia="Times New Roman" w:hAnsi="Times New Roman" w:cs="Times New Roman"/>
        </w:rPr>
        <w:t xml:space="preserve"> </w:t>
      </w:r>
    </w:p>
    <w:sectPr w:rsidR="00376EF2" w:rsidRPr="005B5829" w:rsidSect="006C4536">
      <w:headerReference w:type="default" r:id="rId14"/>
      <w:footerReference w:type="default" r:id="rId15"/>
      <w:head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3AE7" w:rsidRDefault="003A3AE7" w:rsidP="00740DF0">
      <w:pPr>
        <w:spacing w:after="0" w:line="240" w:lineRule="auto"/>
      </w:pPr>
      <w:r>
        <w:separator/>
      </w:r>
    </w:p>
  </w:endnote>
  <w:endnote w:type="continuationSeparator" w:id="0">
    <w:p w:rsidR="003A3AE7" w:rsidRDefault="003A3AE7" w:rsidP="00740D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1025655"/>
      <w:docPartObj>
        <w:docPartGallery w:val="Page Numbers (Bottom of Page)"/>
        <w:docPartUnique/>
      </w:docPartObj>
    </w:sdtPr>
    <w:sdtEndPr/>
    <w:sdtContent>
      <w:p w:rsidR="001F1B03" w:rsidRDefault="001F1B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1F1B03" w:rsidRDefault="001F1B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3AE7" w:rsidRDefault="003A3AE7" w:rsidP="00740DF0">
      <w:pPr>
        <w:spacing w:after="0" w:line="240" w:lineRule="auto"/>
      </w:pPr>
      <w:r>
        <w:separator/>
      </w:r>
    </w:p>
  </w:footnote>
  <w:footnote w:type="continuationSeparator" w:id="0">
    <w:p w:rsidR="003A3AE7" w:rsidRDefault="003A3AE7" w:rsidP="00740D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455"/>
      <w:gridCol w:w="1345"/>
    </w:tblGrid>
    <w:tr w:rsidR="001F1B03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0013AA456CE94F2DAB8E6803229ECFC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1F1B03" w:rsidRDefault="001F1B03" w:rsidP="00740DF0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Kaitlin Margaret Brown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D6CD0ADA11994913B68CF1C7C04AD1CA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9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1F1B03" w:rsidRDefault="001F1B03" w:rsidP="00740DF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1</w:t>
              </w:r>
              <w:r w:rsidR="00507D6F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9</w:t>
              </w:r>
            </w:p>
          </w:tc>
        </w:sdtContent>
      </w:sdt>
    </w:tr>
  </w:tbl>
  <w:p w:rsidR="001F1B03" w:rsidRDefault="001F1B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1B03" w:rsidRDefault="001F1B03" w:rsidP="00740DF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9196B"/>
    <w:multiLevelType w:val="hybridMultilevel"/>
    <w:tmpl w:val="91C8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2193B"/>
    <w:multiLevelType w:val="hybridMultilevel"/>
    <w:tmpl w:val="5B88E79A"/>
    <w:lvl w:ilvl="0" w:tplc="76F2B1EC">
      <w:start w:val="2013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5844399"/>
    <w:multiLevelType w:val="hybridMultilevel"/>
    <w:tmpl w:val="F22E9752"/>
    <w:lvl w:ilvl="0" w:tplc="742E71AA">
      <w:numFmt w:val="bullet"/>
      <w:lvlText w:val=""/>
      <w:lvlJc w:val="left"/>
      <w:pPr>
        <w:ind w:left="510" w:hanging="360"/>
      </w:pPr>
      <w:rPr>
        <w:rFonts w:ascii="Wingdings 2" w:eastAsiaTheme="minorHAnsi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1Nje3tDQ1tzQ3sDBT0lEKTi0uzszPAykwNKgFAMrfhkgtAAAA"/>
  </w:docVars>
  <w:rsids>
    <w:rsidRoot w:val="005114FF"/>
    <w:rsid w:val="00001AEF"/>
    <w:rsid w:val="000067E3"/>
    <w:rsid w:val="00013075"/>
    <w:rsid w:val="00021BEA"/>
    <w:rsid w:val="00023694"/>
    <w:rsid w:val="00025CDE"/>
    <w:rsid w:val="00026B7C"/>
    <w:rsid w:val="000339C5"/>
    <w:rsid w:val="000411CB"/>
    <w:rsid w:val="00043F18"/>
    <w:rsid w:val="00046A52"/>
    <w:rsid w:val="00050C53"/>
    <w:rsid w:val="000529DE"/>
    <w:rsid w:val="00054A43"/>
    <w:rsid w:val="000802FA"/>
    <w:rsid w:val="000807AA"/>
    <w:rsid w:val="00091075"/>
    <w:rsid w:val="00095FA0"/>
    <w:rsid w:val="00096E0B"/>
    <w:rsid w:val="000A58C8"/>
    <w:rsid w:val="000A6A92"/>
    <w:rsid w:val="000C22EC"/>
    <w:rsid w:val="000C2999"/>
    <w:rsid w:val="000C4BA3"/>
    <w:rsid w:val="000C6967"/>
    <w:rsid w:val="000D45A7"/>
    <w:rsid w:val="000E1BFC"/>
    <w:rsid w:val="000E1E4F"/>
    <w:rsid w:val="000E7546"/>
    <w:rsid w:val="000F4B44"/>
    <w:rsid w:val="00107FCB"/>
    <w:rsid w:val="00124DD5"/>
    <w:rsid w:val="00126C3F"/>
    <w:rsid w:val="00135BB1"/>
    <w:rsid w:val="00137E50"/>
    <w:rsid w:val="00140099"/>
    <w:rsid w:val="001411BA"/>
    <w:rsid w:val="00146F6D"/>
    <w:rsid w:val="00154ACD"/>
    <w:rsid w:val="00155BBA"/>
    <w:rsid w:val="00157F76"/>
    <w:rsid w:val="001616A5"/>
    <w:rsid w:val="001657B5"/>
    <w:rsid w:val="0016603A"/>
    <w:rsid w:val="00172589"/>
    <w:rsid w:val="001865E0"/>
    <w:rsid w:val="00193159"/>
    <w:rsid w:val="00195DA9"/>
    <w:rsid w:val="00196DB8"/>
    <w:rsid w:val="001A3D65"/>
    <w:rsid w:val="001A7B28"/>
    <w:rsid w:val="001C038B"/>
    <w:rsid w:val="001E0555"/>
    <w:rsid w:val="001E4034"/>
    <w:rsid w:val="001E72E2"/>
    <w:rsid w:val="001F1B03"/>
    <w:rsid w:val="001F4587"/>
    <w:rsid w:val="002133AA"/>
    <w:rsid w:val="0021370A"/>
    <w:rsid w:val="002171D6"/>
    <w:rsid w:val="00230078"/>
    <w:rsid w:val="00232AE0"/>
    <w:rsid w:val="0023541A"/>
    <w:rsid w:val="00241CCC"/>
    <w:rsid w:val="00244106"/>
    <w:rsid w:val="00245B42"/>
    <w:rsid w:val="00247BD8"/>
    <w:rsid w:val="00251DBE"/>
    <w:rsid w:val="00252DA3"/>
    <w:rsid w:val="002551E1"/>
    <w:rsid w:val="002663BA"/>
    <w:rsid w:val="002725C9"/>
    <w:rsid w:val="00281DB3"/>
    <w:rsid w:val="002839F4"/>
    <w:rsid w:val="0029388A"/>
    <w:rsid w:val="002963D1"/>
    <w:rsid w:val="002A3BAA"/>
    <w:rsid w:val="002A5616"/>
    <w:rsid w:val="002A7E45"/>
    <w:rsid w:val="002B3A09"/>
    <w:rsid w:val="002B5BF1"/>
    <w:rsid w:val="002B78E3"/>
    <w:rsid w:val="002C0DA6"/>
    <w:rsid w:val="002C67FD"/>
    <w:rsid w:val="002D42A9"/>
    <w:rsid w:val="002D6362"/>
    <w:rsid w:val="002F5E3E"/>
    <w:rsid w:val="002F5E68"/>
    <w:rsid w:val="0030763C"/>
    <w:rsid w:val="003110C3"/>
    <w:rsid w:val="00316B5F"/>
    <w:rsid w:val="00320D64"/>
    <w:rsid w:val="0032108D"/>
    <w:rsid w:val="003217C8"/>
    <w:rsid w:val="003222D0"/>
    <w:rsid w:val="00324960"/>
    <w:rsid w:val="00326D3C"/>
    <w:rsid w:val="0034043B"/>
    <w:rsid w:val="0035053B"/>
    <w:rsid w:val="00351626"/>
    <w:rsid w:val="00353B6E"/>
    <w:rsid w:val="003575C7"/>
    <w:rsid w:val="00372CFF"/>
    <w:rsid w:val="00373E58"/>
    <w:rsid w:val="0037490D"/>
    <w:rsid w:val="003766A9"/>
    <w:rsid w:val="00376EF2"/>
    <w:rsid w:val="00377E48"/>
    <w:rsid w:val="00381B90"/>
    <w:rsid w:val="0039192F"/>
    <w:rsid w:val="0039438E"/>
    <w:rsid w:val="003A3AE7"/>
    <w:rsid w:val="003C32FE"/>
    <w:rsid w:val="003C34D3"/>
    <w:rsid w:val="003C652C"/>
    <w:rsid w:val="003D106F"/>
    <w:rsid w:val="003D18BC"/>
    <w:rsid w:val="003D2443"/>
    <w:rsid w:val="003D2E38"/>
    <w:rsid w:val="003D31D8"/>
    <w:rsid w:val="003D7E8D"/>
    <w:rsid w:val="003E1B71"/>
    <w:rsid w:val="003E613A"/>
    <w:rsid w:val="003F33A9"/>
    <w:rsid w:val="003F6CDE"/>
    <w:rsid w:val="004239FC"/>
    <w:rsid w:val="00425499"/>
    <w:rsid w:val="00426D25"/>
    <w:rsid w:val="00442A1C"/>
    <w:rsid w:val="00447E26"/>
    <w:rsid w:val="0045453F"/>
    <w:rsid w:val="00461E15"/>
    <w:rsid w:val="00463076"/>
    <w:rsid w:val="0046687E"/>
    <w:rsid w:val="00472515"/>
    <w:rsid w:val="00474966"/>
    <w:rsid w:val="00480895"/>
    <w:rsid w:val="0049250D"/>
    <w:rsid w:val="0049570C"/>
    <w:rsid w:val="004958ED"/>
    <w:rsid w:val="00496B59"/>
    <w:rsid w:val="004976BF"/>
    <w:rsid w:val="004A2B95"/>
    <w:rsid w:val="004B11DA"/>
    <w:rsid w:val="004B2E74"/>
    <w:rsid w:val="004B7F4B"/>
    <w:rsid w:val="004C1FBC"/>
    <w:rsid w:val="004C428F"/>
    <w:rsid w:val="004C4BD3"/>
    <w:rsid w:val="004D29D1"/>
    <w:rsid w:val="004D4AF5"/>
    <w:rsid w:val="004E00DE"/>
    <w:rsid w:val="004E03F4"/>
    <w:rsid w:val="004E07C5"/>
    <w:rsid w:val="004E0889"/>
    <w:rsid w:val="004E53E0"/>
    <w:rsid w:val="004E726D"/>
    <w:rsid w:val="004F79C9"/>
    <w:rsid w:val="005070F3"/>
    <w:rsid w:val="00507D6F"/>
    <w:rsid w:val="005114FF"/>
    <w:rsid w:val="00512C6D"/>
    <w:rsid w:val="00513887"/>
    <w:rsid w:val="00522B13"/>
    <w:rsid w:val="005255DC"/>
    <w:rsid w:val="00526860"/>
    <w:rsid w:val="00532687"/>
    <w:rsid w:val="005364FC"/>
    <w:rsid w:val="005372DB"/>
    <w:rsid w:val="00544502"/>
    <w:rsid w:val="0055524C"/>
    <w:rsid w:val="0056146F"/>
    <w:rsid w:val="005654F2"/>
    <w:rsid w:val="0056570D"/>
    <w:rsid w:val="00570EF8"/>
    <w:rsid w:val="00594860"/>
    <w:rsid w:val="005A47D7"/>
    <w:rsid w:val="005B09F7"/>
    <w:rsid w:val="005B357F"/>
    <w:rsid w:val="005B5829"/>
    <w:rsid w:val="005B657B"/>
    <w:rsid w:val="005C00AC"/>
    <w:rsid w:val="005C5BEE"/>
    <w:rsid w:val="005F1ACD"/>
    <w:rsid w:val="00614A77"/>
    <w:rsid w:val="00620BC9"/>
    <w:rsid w:val="0062621A"/>
    <w:rsid w:val="00626CEE"/>
    <w:rsid w:val="00634499"/>
    <w:rsid w:val="00653B04"/>
    <w:rsid w:val="00665B6D"/>
    <w:rsid w:val="0067138F"/>
    <w:rsid w:val="0067697E"/>
    <w:rsid w:val="0068021E"/>
    <w:rsid w:val="006804F8"/>
    <w:rsid w:val="0068599D"/>
    <w:rsid w:val="0069226A"/>
    <w:rsid w:val="006A1881"/>
    <w:rsid w:val="006A52A6"/>
    <w:rsid w:val="006B1383"/>
    <w:rsid w:val="006B2D96"/>
    <w:rsid w:val="006B4E81"/>
    <w:rsid w:val="006B6A79"/>
    <w:rsid w:val="006C4536"/>
    <w:rsid w:val="006C5134"/>
    <w:rsid w:val="006C64AF"/>
    <w:rsid w:val="006D37B2"/>
    <w:rsid w:val="006D4866"/>
    <w:rsid w:val="006E2AF6"/>
    <w:rsid w:val="006E416C"/>
    <w:rsid w:val="006F7E92"/>
    <w:rsid w:val="007030B7"/>
    <w:rsid w:val="00711BFD"/>
    <w:rsid w:val="0071219A"/>
    <w:rsid w:val="007135D6"/>
    <w:rsid w:val="00717514"/>
    <w:rsid w:val="00740DF0"/>
    <w:rsid w:val="007431A7"/>
    <w:rsid w:val="00746C1E"/>
    <w:rsid w:val="00747B20"/>
    <w:rsid w:val="00752424"/>
    <w:rsid w:val="007535A0"/>
    <w:rsid w:val="007605D1"/>
    <w:rsid w:val="00763A9C"/>
    <w:rsid w:val="00764207"/>
    <w:rsid w:val="00764F79"/>
    <w:rsid w:val="0076704D"/>
    <w:rsid w:val="00775348"/>
    <w:rsid w:val="00776AD9"/>
    <w:rsid w:val="00776FF8"/>
    <w:rsid w:val="00777530"/>
    <w:rsid w:val="00787D99"/>
    <w:rsid w:val="0079569A"/>
    <w:rsid w:val="007C11DA"/>
    <w:rsid w:val="007E4783"/>
    <w:rsid w:val="00801A61"/>
    <w:rsid w:val="00805CC9"/>
    <w:rsid w:val="00811A48"/>
    <w:rsid w:val="00820EA6"/>
    <w:rsid w:val="008222B2"/>
    <w:rsid w:val="00823D3E"/>
    <w:rsid w:val="00826082"/>
    <w:rsid w:val="008311BD"/>
    <w:rsid w:val="00834A94"/>
    <w:rsid w:val="00834DE3"/>
    <w:rsid w:val="008445F1"/>
    <w:rsid w:val="0085250A"/>
    <w:rsid w:val="00854432"/>
    <w:rsid w:val="00854FE9"/>
    <w:rsid w:val="008603D4"/>
    <w:rsid w:val="00860747"/>
    <w:rsid w:val="00862692"/>
    <w:rsid w:val="00872319"/>
    <w:rsid w:val="0087339B"/>
    <w:rsid w:val="008771EA"/>
    <w:rsid w:val="00891D9C"/>
    <w:rsid w:val="00893C11"/>
    <w:rsid w:val="00895051"/>
    <w:rsid w:val="008A17EA"/>
    <w:rsid w:val="008A7926"/>
    <w:rsid w:val="008B0169"/>
    <w:rsid w:val="008B0E0D"/>
    <w:rsid w:val="008B27F1"/>
    <w:rsid w:val="008B7143"/>
    <w:rsid w:val="008B7A90"/>
    <w:rsid w:val="008D0031"/>
    <w:rsid w:val="008D6018"/>
    <w:rsid w:val="008E1707"/>
    <w:rsid w:val="008E3608"/>
    <w:rsid w:val="008F2354"/>
    <w:rsid w:val="008F6650"/>
    <w:rsid w:val="008F665C"/>
    <w:rsid w:val="008F68A3"/>
    <w:rsid w:val="009017DC"/>
    <w:rsid w:val="00903046"/>
    <w:rsid w:val="0090707B"/>
    <w:rsid w:val="00911DBF"/>
    <w:rsid w:val="00914CD8"/>
    <w:rsid w:val="00922921"/>
    <w:rsid w:val="00923E57"/>
    <w:rsid w:val="0093598F"/>
    <w:rsid w:val="00943053"/>
    <w:rsid w:val="009534BD"/>
    <w:rsid w:val="00960553"/>
    <w:rsid w:val="00961672"/>
    <w:rsid w:val="009634F0"/>
    <w:rsid w:val="009667EF"/>
    <w:rsid w:val="00974044"/>
    <w:rsid w:val="009805DE"/>
    <w:rsid w:val="00991284"/>
    <w:rsid w:val="009A0B30"/>
    <w:rsid w:val="009B1E94"/>
    <w:rsid w:val="009B7192"/>
    <w:rsid w:val="009C1115"/>
    <w:rsid w:val="009C127B"/>
    <w:rsid w:val="009C4DB5"/>
    <w:rsid w:val="009C6966"/>
    <w:rsid w:val="009D3761"/>
    <w:rsid w:val="009D4022"/>
    <w:rsid w:val="009D6C56"/>
    <w:rsid w:val="009E331E"/>
    <w:rsid w:val="009F0989"/>
    <w:rsid w:val="009F28CB"/>
    <w:rsid w:val="00A0665A"/>
    <w:rsid w:val="00A12600"/>
    <w:rsid w:val="00A139B3"/>
    <w:rsid w:val="00A1728B"/>
    <w:rsid w:val="00A37AD8"/>
    <w:rsid w:val="00A44B4A"/>
    <w:rsid w:val="00A46AEA"/>
    <w:rsid w:val="00A50B40"/>
    <w:rsid w:val="00A519F5"/>
    <w:rsid w:val="00A55173"/>
    <w:rsid w:val="00A56F79"/>
    <w:rsid w:val="00A6014D"/>
    <w:rsid w:val="00A60957"/>
    <w:rsid w:val="00A622C0"/>
    <w:rsid w:val="00A643C2"/>
    <w:rsid w:val="00A65BE2"/>
    <w:rsid w:val="00A7632F"/>
    <w:rsid w:val="00A84E93"/>
    <w:rsid w:val="00A8680D"/>
    <w:rsid w:val="00A879A8"/>
    <w:rsid w:val="00A9021A"/>
    <w:rsid w:val="00A903AF"/>
    <w:rsid w:val="00A92C2B"/>
    <w:rsid w:val="00A93754"/>
    <w:rsid w:val="00A937ED"/>
    <w:rsid w:val="00AA1403"/>
    <w:rsid w:val="00AB1F9D"/>
    <w:rsid w:val="00AB564C"/>
    <w:rsid w:val="00AB6929"/>
    <w:rsid w:val="00AC1484"/>
    <w:rsid w:val="00AC2791"/>
    <w:rsid w:val="00AC2BF5"/>
    <w:rsid w:val="00AC3E3E"/>
    <w:rsid w:val="00AD1A94"/>
    <w:rsid w:val="00AD5590"/>
    <w:rsid w:val="00AD7564"/>
    <w:rsid w:val="00AE3064"/>
    <w:rsid w:val="00AF4C58"/>
    <w:rsid w:val="00AF4FDD"/>
    <w:rsid w:val="00AF5B6A"/>
    <w:rsid w:val="00AF6349"/>
    <w:rsid w:val="00AF68C1"/>
    <w:rsid w:val="00B01CFE"/>
    <w:rsid w:val="00B10184"/>
    <w:rsid w:val="00B12F24"/>
    <w:rsid w:val="00B15393"/>
    <w:rsid w:val="00B23B11"/>
    <w:rsid w:val="00B2595A"/>
    <w:rsid w:val="00B25A60"/>
    <w:rsid w:val="00B303D6"/>
    <w:rsid w:val="00B30AEF"/>
    <w:rsid w:val="00B3128B"/>
    <w:rsid w:val="00B32814"/>
    <w:rsid w:val="00B44FC9"/>
    <w:rsid w:val="00B547B4"/>
    <w:rsid w:val="00B57952"/>
    <w:rsid w:val="00B62C3F"/>
    <w:rsid w:val="00B650C2"/>
    <w:rsid w:val="00B80093"/>
    <w:rsid w:val="00B81A3D"/>
    <w:rsid w:val="00B8221E"/>
    <w:rsid w:val="00B91712"/>
    <w:rsid w:val="00B917FC"/>
    <w:rsid w:val="00B92004"/>
    <w:rsid w:val="00B92579"/>
    <w:rsid w:val="00B938F0"/>
    <w:rsid w:val="00B93A2B"/>
    <w:rsid w:val="00BA1829"/>
    <w:rsid w:val="00BC10BA"/>
    <w:rsid w:val="00BC4975"/>
    <w:rsid w:val="00BC7173"/>
    <w:rsid w:val="00BD5B80"/>
    <w:rsid w:val="00BD6555"/>
    <w:rsid w:val="00BD66F6"/>
    <w:rsid w:val="00BD7599"/>
    <w:rsid w:val="00BE39A8"/>
    <w:rsid w:val="00BE5960"/>
    <w:rsid w:val="00BF0772"/>
    <w:rsid w:val="00BF202C"/>
    <w:rsid w:val="00C014A1"/>
    <w:rsid w:val="00C15256"/>
    <w:rsid w:val="00C352C3"/>
    <w:rsid w:val="00C3568B"/>
    <w:rsid w:val="00C35DA8"/>
    <w:rsid w:val="00C35EB1"/>
    <w:rsid w:val="00C461D2"/>
    <w:rsid w:val="00C50102"/>
    <w:rsid w:val="00C50317"/>
    <w:rsid w:val="00C5405C"/>
    <w:rsid w:val="00C57108"/>
    <w:rsid w:val="00C67B14"/>
    <w:rsid w:val="00C758F3"/>
    <w:rsid w:val="00C80002"/>
    <w:rsid w:val="00C82F18"/>
    <w:rsid w:val="00C875F1"/>
    <w:rsid w:val="00C9759E"/>
    <w:rsid w:val="00CA0349"/>
    <w:rsid w:val="00CA5905"/>
    <w:rsid w:val="00CB4B62"/>
    <w:rsid w:val="00CC31DE"/>
    <w:rsid w:val="00CC6DED"/>
    <w:rsid w:val="00CD1F08"/>
    <w:rsid w:val="00CE0BDD"/>
    <w:rsid w:val="00CF1EB9"/>
    <w:rsid w:val="00CF1FC0"/>
    <w:rsid w:val="00CF329E"/>
    <w:rsid w:val="00CF410E"/>
    <w:rsid w:val="00CF4A95"/>
    <w:rsid w:val="00D02A00"/>
    <w:rsid w:val="00D02F5F"/>
    <w:rsid w:val="00D141F3"/>
    <w:rsid w:val="00D240D6"/>
    <w:rsid w:val="00D24AC1"/>
    <w:rsid w:val="00D319EF"/>
    <w:rsid w:val="00D31B1B"/>
    <w:rsid w:val="00D3658B"/>
    <w:rsid w:val="00D418DB"/>
    <w:rsid w:val="00D56C29"/>
    <w:rsid w:val="00D93204"/>
    <w:rsid w:val="00D95828"/>
    <w:rsid w:val="00DA004F"/>
    <w:rsid w:val="00DA3585"/>
    <w:rsid w:val="00DA5E3E"/>
    <w:rsid w:val="00DC3DD1"/>
    <w:rsid w:val="00DD5137"/>
    <w:rsid w:val="00DE226D"/>
    <w:rsid w:val="00DF7230"/>
    <w:rsid w:val="00DF7B7D"/>
    <w:rsid w:val="00E26FCB"/>
    <w:rsid w:val="00E3149A"/>
    <w:rsid w:val="00E3180C"/>
    <w:rsid w:val="00E34CAC"/>
    <w:rsid w:val="00E4104E"/>
    <w:rsid w:val="00E4117C"/>
    <w:rsid w:val="00E47190"/>
    <w:rsid w:val="00E47A86"/>
    <w:rsid w:val="00E5005F"/>
    <w:rsid w:val="00E56F63"/>
    <w:rsid w:val="00E60660"/>
    <w:rsid w:val="00E62EA1"/>
    <w:rsid w:val="00E66BFF"/>
    <w:rsid w:val="00E677D3"/>
    <w:rsid w:val="00E81073"/>
    <w:rsid w:val="00E84151"/>
    <w:rsid w:val="00E84CF1"/>
    <w:rsid w:val="00E86D85"/>
    <w:rsid w:val="00E96F3A"/>
    <w:rsid w:val="00EA3A14"/>
    <w:rsid w:val="00EB18F0"/>
    <w:rsid w:val="00EB2382"/>
    <w:rsid w:val="00EB4205"/>
    <w:rsid w:val="00EB453E"/>
    <w:rsid w:val="00EB61DA"/>
    <w:rsid w:val="00EC0D30"/>
    <w:rsid w:val="00ED62C2"/>
    <w:rsid w:val="00EE0505"/>
    <w:rsid w:val="00EE276B"/>
    <w:rsid w:val="00EE4528"/>
    <w:rsid w:val="00EE5385"/>
    <w:rsid w:val="00EE643B"/>
    <w:rsid w:val="00EF3405"/>
    <w:rsid w:val="00EF6AE5"/>
    <w:rsid w:val="00EF7114"/>
    <w:rsid w:val="00F02C5F"/>
    <w:rsid w:val="00F032CE"/>
    <w:rsid w:val="00F141DC"/>
    <w:rsid w:val="00F1546E"/>
    <w:rsid w:val="00F17B9F"/>
    <w:rsid w:val="00F256EA"/>
    <w:rsid w:val="00F265D1"/>
    <w:rsid w:val="00F37CAF"/>
    <w:rsid w:val="00F50F90"/>
    <w:rsid w:val="00F52584"/>
    <w:rsid w:val="00F567B9"/>
    <w:rsid w:val="00F57823"/>
    <w:rsid w:val="00F60265"/>
    <w:rsid w:val="00F726A3"/>
    <w:rsid w:val="00F733F7"/>
    <w:rsid w:val="00F754B8"/>
    <w:rsid w:val="00F81C8A"/>
    <w:rsid w:val="00FB6DB3"/>
    <w:rsid w:val="00FC5001"/>
    <w:rsid w:val="00FD0BB8"/>
    <w:rsid w:val="00FD4FEE"/>
    <w:rsid w:val="00FE21BF"/>
    <w:rsid w:val="00FE4DFC"/>
    <w:rsid w:val="00FE5CB3"/>
    <w:rsid w:val="00FE6CC5"/>
    <w:rsid w:val="00FF07D2"/>
    <w:rsid w:val="00FF42D2"/>
    <w:rsid w:val="00FF5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9BF5"/>
  <w15:docId w15:val="{A57CC0A3-0736-40F0-83F0-402279BB8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1F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14FF"/>
    <w:rPr>
      <w:color w:val="0000FF" w:themeColor="hyperlink"/>
      <w:u w:val="single"/>
    </w:rPr>
  </w:style>
  <w:style w:type="character" w:customStyle="1" w:styleId="msgheadericon">
    <w:name w:val="msgheadericon"/>
    <w:basedOn w:val="DefaultParagraphFont"/>
    <w:rsid w:val="004A2B95"/>
  </w:style>
  <w:style w:type="character" w:customStyle="1" w:styleId="textlink">
    <w:name w:val="textlink"/>
    <w:basedOn w:val="DefaultParagraphFont"/>
    <w:rsid w:val="004A2B95"/>
  </w:style>
  <w:style w:type="paragraph" w:styleId="Header">
    <w:name w:val="header"/>
    <w:basedOn w:val="Normal"/>
    <w:link w:val="HeaderChar"/>
    <w:uiPriority w:val="99"/>
    <w:unhideWhenUsed/>
    <w:rsid w:val="00740D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DF0"/>
  </w:style>
  <w:style w:type="paragraph" w:styleId="Footer">
    <w:name w:val="footer"/>
    <w:basedOn w:val="Normal"/>
    <w:link w:val="FooterChar"/>
    <w:uiPriority w:val="99"/>
    <w:unhideWhenUsed/>
    <w:rsid w:val="00740D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DF0"/>
  </w:style>
  <w:style w:type="paragraph" w:styleId="BalloonText">
    <w:name w:val="Balloon Text"/>
    <w:basedOn w:val="Normal"/>
    <w:link w:val="BalloonTextChar"/>
    <w:uiPriority w:val="99"/>
    <w:semiHidden/>
    <w:unhideWhenUsed/>
    <w:rsid w:val="00740D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DF0"/>
    <w:rPr>
      <w:rFonts w:ascii="Tahoma" w:hAnsi="Tahoma" w:cs="Tahoma"/>
      <w:sz w:val="16"/>
      <w:szCs w:val="16"/>
    </w:rPr>
  </w:style>
  <w:style w:type="paragraph" w:customStyle="1" w:styleId="yiv1839177887msonormal">
    <w:name w:val="yiv1839177887msonormal"/>
    <w:basedOn w:val="Normal"/>
    <w:rsid w:val="00425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shortcuts">
    <w:name w:val="yshortcuts"/>
    <w:basedOn w:val="DefaultParagraphFont"/>
    <w:rsid w:val="00425499"/>
  </w:style>
  <w:style w:type="character" w:styleId="Strong">
    <w:name w:val="Strong"/>
    <w:basedOn w:val="DefaultParagraphFont"/>
    <w:uiPriority w:val="22"/>
    <w:qFormat/>
    <w:rsid w:val="006B2D96"/>
    <w:rPr>
      <w:b/>
      <w:bCs/>
    </w:rPr>
  </w:style>
  <w:style w:type="character" w:customStyle="1" w:styleId="apple-converted-space">
    <w:name w:val="apple-converted-space"/>
    <w:basedOn w:val="DefaultParagraphFont"/>
    <w:rsid w:val="00381B90"/>
  </w:style>
  <w:style w:type="paragraph" w:styleId="ListParagraph">
    <w:name w:val="List Paragraph"/>
    <w:basedOn w:val="Normal"/>
    <w:uiPriority w:val="34"/>
    <w:qFormat/>
    <w:rsid w:val="008B7A9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B4E8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7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4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calarchaeologist@gmail.com" TargetMode="Externa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jjhonson@nature2.org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vanderwarker@anth.ucsb.edu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gdwilson@anth.ucsb.edu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kbrown@ucsb.edu" TargetMode="Externa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013AA456CE94F2DAB8E6803229EC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78644-F28F-4405-9BC6-498695B49185}"/>
      </w:docPartPr>
      <w:docPartBody>
        <w:p w:rsidR="002B6B8A" w:rsidRDefault="00F204D4" w:rsidP="00F204D4">
          <w:pPr>
            <w:pStyle w:val="0013AA456CE94F2DAB8E6803229ECFCC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6CD0ADA11994913B68CF1C7C04AD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EFE04-5171-422C-AD7C-BAF089A60D1E}"/>
      </w:docPartPr>
      <w:docPartBody>
        <w:p w:rsidR="002B6B8A" w:rsidRDefault="00F204D4" w:rsidP="00F204D4">
          <w:pPr>
            <w:pStyle w:val="D6CD0ADA11994913B68CF1C7C04AD1CA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04D4"/>
    <w:rsid w:val="00011C52"/>
    <w:rsid w:val="00021D79"/>
    <w:rsid w:val="00087286"/>
    <w:rsid w:val="000B08B1"/>
    <w:rsid w:val="000B1F13"/>
    <w:rsid w:val="000D3911"/>
    <w:rsid w:val="00102DCD"/>
    <w:rsid w:val="0011436F"/>
    <w:rsid w:val="00143E2B"/>
    <w:rsid w:val="001759D6"/>
    <w:rsid w:val="001A6B9D"/>
    <w:rsid w:val="001B3C1B"/>
    <w:rsid w:val="001C76F8"/>
    <w:rsid w:val="001D1472"/>
    <w:rsid w:val="00222966"/>
    <w:rsid w:val="00240F3E"/>
    <w:rsid w:val="00243548"/>
    <w:rsid w:val="002538A3"/>
    <w:rsid w:val="00276ADA"/>
    <w:rsid w:val="00297456"/>
    <w:rsid w:val="00297FC3"/>
    <w:rsid w:val="002B6B8A"/>
    <w:rsid w:val="002C61A6"/>
    <w:rsid w:val="002D0F90"/>
    <w:rsid w:val="002D7E53"/>
    <w:rsid w:val="002E0D22"/>
    <w:rsid w:val="003236EF"/>
    <w:rsid w:val="003340BB"/>
    <w:rsid w:val="003441CD"/>
    <w:rsid w:val="00354BA1"/>
    <w:rsid w:val="00397C67"/>
    <w:rsid w:val="003B52EE"/>
    <w:rsid w:val="003C335D"/>
    <w:rsid w:val="003F6ABF"/>
    <w:rsid w:val="00413633"/>
    <w:rsid w:val="0047749F"/>
    <w:rsid w:val="004F7873"/>
    <w:rsid w:val="00501F34"/>
    <w:rsid w:val="0052231C"/>
    <w:rsid w:val="00534C97"/>
    <w:rsid w:val="00540A14"/>
    <w:rsid w:val="005D7B30"/>
    <w:rsid w:val="005E7197"/>
    <w:rsid w:val="005F088A"/>
    <w:rsid w:val="005F3503"/>
    <w:rsid w:val="005F5EA4"/>
    <w:rsid w:val="00602452"/>
    <w:rsid w:val="006C4F51"/>
    <w:rsid w:val="006F0A55"/>
    <w:rsid w:val="00710886"/>
    <w:rsid w:val="007B1B53"/>
    <w:rsid w:val="007B716C"/>
    <w:rsid w:val="0080094A"/>
    <w:rsid w:val="00844CC1"/>
    <w:rsid w:val="0086069A"/>
    <w:rsid w:val="00861FBE"/>
    <w:rsid w:val="008744CF"/>
    <w:rsid w:val="00875376"/>
    <w:rsid w:val="008937EE"/>
    <w:rsid w:val="008C54A4"/>
    <w:rsid w:val="008E04D6"/>
    <w:rsid w:val="008E6127"/>
    <w:rsid w:val="009151E4"/>
    <w:rsid w:val="00935AE0"/>
    <w:rsid w:val="00996CE1"/>
    <w:rsid w:val="009A1CE6"/>
    <w:rsid w:val="009B5A96"/>
    <w:rsid w:val="009D0914"/>
    <w:rsid w:val="00A04BDB"/>
    <w:rsid w:val="00A308F4"/>
    <w:rsid w:val="00A4375C"/>
    <w:rsid w:val="00A75D39"/>
    <w:rsid w:val="00AA0374"/>
    <w:rsid w:val="00AC3987"/>
    <w:rsid w:val="00B24FBE"/>
    <w:rsid w:val="00B34571"/>
    <w:rsid w:val="00B41776"/>
    <w:rsid w:val="00B50485"/>
    <w:rsid w:val="00B63478"/>
    <w:rsid w:val="00B77333"/>
    <w:rsid w:val="00B96A4D"/>
    <w:rsid w:val="00BE117A"/>
    <w:rsid w:val="00C10DDE"/>
    <w:rsid w:val="00C14612"/>
    <w:rsid w:val="00C223E0"/>
    <w:rsid w:val="00C24C03"/>
    <w:rsid w:val="00C2661F"/>
    <w:rsid w:val="00C33B98"/>
    <w:rsid w:val="00C825B2"/>
    <w:rsid w:val="00C826A4"/>
    <w:rsid w:val="00C846BC"/>
    <w:rsid w:val="00CB3AF9"/>
    <w:rsid w:val="00D22B52"/>
    <w:rsid w:val="00D248E6"/>
    <w:rsid w:val="00D46C8F"/>
    <w:rsid w:val="00D619ED"/>
    <w:rsid w:val="00DC1C9B"/>
    <w:rsid w:val="00DC4D50"/>
    <w:rsid w:val="00DD4FA8"/>
    <w:rsid w:val="00DE0589"/>
    <w:rsid w:val="00E1453E"/>
    <w:rsid w:val="00E248DB"/>
    <w:rsid w:val="00E34ADF"/>
    <w:rsid w:val="00E65792"/>
    <w:rsid w:val="00E72CE3"/>
    <w:rsid w:val="00EB0E16"/>
    <w:rsid w:val="00EE5F52"/>
    <w:rsid w:val="00F069B5"/>
    <w:rsid w:val="00F13308"/>
    <w:rsid w:val="00F204D4"/>
    <w:rsid w:val="00F3156E"/>
    <w:rsid w:val="00F33A49"/>
    <w:rsid w:val="00F75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6B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013AA456CE94F2DAB8E6803229ECFCC">
    <w:name w:val="0013AA456CE94F2DAB8E6803229ECFCC"/>
    <w:rsid w:val="00F204D4"/>
  </w:style>
  <w:style w:type="paragraph" w:customStyle="1" w:styleId="D6CD0ADA11994913B68CF1C7C04AD1CA">
    <w:name w:val="D6CD0ADA11994913B68CF1C7C04AD1CA"/>
    <w:rsid w:val="00F204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80983CC-AE9F-445E-80DC-5C5CF09A5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9</TotalTime>
  <Pages>8</Pages>
  <Words>2339</Words>
  <Characters>1333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itlin Margaret Brown</vt:lpstr>
    </vt:vector>
  </TitlesOfParts>
  <Company>Grizli777</Company>
  <LinksUpToDate>false</LinksUpToDate>
  <CharactersWithSpaces>1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itlin Margaret Brown</dc:title>
  <dc:creator>KT</dc:creator>
  <cp:lastModifiedBy>Kaitlin Brown</cp:lastModifiedBy>
  <cp:revision>79</cp:revision>
  <cp:lastPrinted>2017-04-05T18:40:00Z</cp:lastPrinted>
  <dcterms:created xsi:type="dcterms:W3CDTF">2016-03-29T23:10:00Z</dcterms:created>
  <dcterms:modified xsi:type="dcterms:W3CDTF">2019-01-28T19:28:00Z</dcterms:modified>
</cp:coreProperties>
</file>